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5F62E" w14:textId="4AD33629" w:rsidR="00080CB3" w:rsidRDefault="00502AAF" w:rsidP="00080CB3">
      <w:pPr>
        <w:pStyle w:val="Title"/>
        <w:jc w:val="center"/>
        <w:rPr>
          <w:rFonts w:asciiTheme="minorHAnsi" w:hAnsiTheme="minorHAnsi" w:cstheme="minorHAnsi"/>
        </w:rPr>
      </w:pPr>
      <w:r w:rsidRPr="00080CB3">
        <w:rPr>
          <w:rFonts w:asciiTheme="minorHAnsi" w:hAnsiTheme="minorHAnsi" w:cstheme="minorHAnsi"/>
        </w:rPr>
        <w:t>Installing Webmin on Ubuntu</w:t>
      </w:r>
    </w:p>
    <w:sdt>
      <w:sdtPr>
        <w:rPr>
          <w:rFonts w:asciiTheme="minorHAnsi" w:eastAsiaTheme="minorHAnsi" w:hAnsiTheme="minorHAnsi" w:cstheme="minorBidi"/>
          <w:color w:val="auto"/>
          <w:sz w:val="22"/>
          <w:szCs w:val="22"/>
        </w:rPr>
        <w:id w:val="839816576"/>
        <w:docPartObj>
          <w:docPartGallery w:val="Table of Contents"/>
          <w:docPartUnique/>
        </w:docPartObj>
      </w:sdtPr>
      <w:sdtEndPr>
        <w:rPr>
          <w:b/>
          <w:bCs/>
          <w:noProof/>
        </w:rPr>
      </w:sdtEndPr>
      <w:sdtContent>
        <w:p w14:paraId="7052C3F6" w14:textId="77777777" w:rsidR="00080CB3" w:rsidRPr="006F3D41" w:rsidRDefault="00080CB3" w:rsidP="00080CB3">
          <w:pPr>
            <w:pStyle w:val="TOCHeading"/>
            <w:rPr>
              <w:rFonts w:asciiTheme="minorHAnsi" w:hAnsiTheme="minorHAnsi"/>
            </w:rPr>
          </w:pPr>
          <w:r w:rsidRPr="006F3D41">
            <w:rPr>
              <w:rFonts w:asciiTheme="minorHAnsi" w:hAnsiTheme="minorHAnsi"/>
            </w:rPr>
            <w:t>Contents</w:t>
          </w:r>
        </w:p>
        <w:p w14:paraId="3234AE5A" w14:textId="09D37520" w:rsidR="00080CB3" w:rsidRDefault="00080CB3" w:rsidP="00080CB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9157228" w:history="1">
            <w:r w:rsidRPr="00D05FAA">
              <w:rPr>
                <w:rStyle w:val="Hyperlink"/>
                <w:rFonts w:cstheme="minorHAnsi"/>
                <w:noProof/>
              </w:rPr>
              <w:t xml:space="preserve">1. </w:t>
            </w:r>
            <w:r>
              <w:rPr>
                <w:rStyle w:val="Hyperlink"/>
                <w:rFonts w:cstheme="minorHAnsi"/>
                <w:noProof/>
              </w:rPr>
              <w:t>Prerequistes</w:t>
            </w:r>
            <w:r>
              <w:rPr>
                <w:noProof/>
                <w:webHidden/>
              </w:rPr>
              <w:tab/>
            </w:r>
            <w:r>
              <w:rPr>
                <w:noProof/>
                <w:webHidden/>
              </w:rPr>
              <w:fldChar w:fldCharType="begin"/>
            </w:r>
            <w:r>
              <w:rPr>
                <w:noProof/>
                <w:webHidden/>
              </w:rPr>
              <w:instrText xml:space="preserve"> PAGEREF _Toc39157228 \h </w:instrText>
            </w:r>
            <w:r>
              <w:rPr>
                <w:noProof/>
                <w:webHidden/>
              </w:rPr>
            </w:r>
            <w:r>
              <w:rPr>
                <w:noProof/>
                <w:webHidden/>
              </w:rPr>
              <w:fldChar w:fldCharType="separate"/>
            </w:r>
            <w:r>
              <w:rPr>
                <w:noProof/>
                <w:webHidden/>
              </w:rPr>
              <w:t>2</w:t>
            </w:r>
            <w:r>
              <w:rPr>
                <w:noProof/>
                <w:webHidden/>
              </w:rPr>
              <w:fldChar w:fldCharType="end"/>
            </w:r>
          </w:hyperlink>
        </w:p>
        <w:p w14:paraId="2A118172" w14:textId="514C2626" w:rsidR="00080CB3" w:rsidRDefault="00560163" w:rsidP="00080CB3">
          <w:pPr>
            <w:pStyle w:val="TOC2"/>
            <w:tabs>
              <w:tab w:val="right" w:leader="dot" w:pos="9350"/>
            </w:tabs>
            <w:rPr>
              <w:rFonts w:eastAsiaTheme="minorEastAsia"/>
              <w:noProof/>
            </w:rPr>
          </w:pPr>
          <w:hyperlink w:anchor="_Toc39157229" w:history="1">
            <w:r w:rsidR="00080CB3" w:rsidRPr="00D05FAA">
              <w:rPr>
                <w:rStyle w:val="Hyperlink"/>
                <w:rFonts w:ascii="Calibri Light" w:hAnsi="Calibri Light" w:cs="Calibri Light"/>
                <w:noProof/>
              </w:rPr>
              <w:t xml:space="preserve">1.1 </w:t>
            </w:r>
            <w:r w:rsidR="00080CB3">
              <w:rPr>
                <w:rStyle w:val="Hyperlink"/>
                <w:rFonts w:ascii="Calibri Light" w:hAnsi="Calibri Light" w:cs="Calibri Light"/>
                <w:noProof/>
              </w:rPr>
              <w:t>Account Creation</w:t>
            </w:r>
            <w:r w:rsidR="00080CB3">
              <w:rPr>
                <w:noProof/>
                <w:webHidden/>
              </w:rPr>
              <w:tab/>
            </w:r>
            <w:r w:rsidR="00080CB3">
              <w:rPr>
                <w:noProof/>
                <w:webHidden/>
              </w:rPr>
              <w:fldChar w:fldCharType="begin"/>
            </w:r>
            <w:r w:rsidR="00080CB3">
              <w:rPr>
                <w:noProof/>
                <w:webHidden/>
              </w:rPr>
              <w:instrText xml:space="preserve"> PAGEREF _Toc39157229 \h </w:instrText>
            </w:r>
            <w:r w:rsidR="00080CB3">
              <w:rPr>
                <w:noProof/>
                <w:webHidden/>
              </w:rPr>
            </w:r>
            <w:r w:rsidR="00080CB3">
              <w:rPr>
                <w:noProof/>
                <w:webHidden/>
              </w:rPr>
              <w:fldChar w:fldCharType="separate"/>
            </w:r>
            <w:r w:rsidR="00080CB3">
              <w:rPr>
                <w:noProof/>
                <w:webHidden/>
              </w:rPr>
              <w:t>2</w:t>
            </w:r>
            <w:r w:rsidR="00080CB3">
              <w:rPr>
                <w:noProof/>
                <w:webHidden/>
              </w:rPr>
              <w:fldChar w:fldCharType="end"/>
            </w:r>
          </w:hyperlink>
        </w:p>
        <w:p w14:paraId="7F38C76A" w14:textId="7350DD23" w:rsidR="00080CB3" w:rsidRPr="00080CB3" w:rsidRDefault="00560163" w:rsidP="00080CB3">
          <w:pPr>
            <w:pStyle w:val="TOC2"/>
            <w:tabs>
              <w:tab w:val="right" w:leader="dot" w:pos="9350"/>
            </w:tabs>
            <w:rPr>
              <w:noProof/>
            </w:rPr>
          </w:pPr>
          <w:hyperlink w:anchor="_Toc39157230" w:history="1">
            <w:r w:rsidR="00080CB3" w:rsidRPr="00D05FAA">
              <w:rPr>
                <w:rStyle w:val="Hyperlink"/>
                <w:rFonts w:ascii="Calibri Light" w:hAnsi="Calibri Light" w:cs="Calibri Light"/>
                <w:noProof/>
              </w:rPr>
              <w:t xml:space="preserve">1.2 </w:t>
            </w:r>
            <w:r w:rsidR="00080CB3">
              <w:rPr>
                <w:rStyle w:val="Hyperlink"/>
                <w:rFonts w:ascii="Calibri Light" w:hAnsi="Calibri Light" w:cs="Calibri Light"/>
                <w:noProof/>
              </w:rPr>
              <w:t>Sudo access</w:t>
            </w:r>
            <w:r w:rsidR="00E16E31">
              <w:rPr>
                <w:noProof/>
                <w:webHidden/>
              </w:rPr>
              <w:t>……………………………………………………………………………………………………………………………………</w:t>
            </w:r>
            <w:r w:rsidR="00080CB3">
              <w:rPr>
                <w:noProof/>
                <w:webHidden/>
              </w:rPr>
              <w:fldChar w:fldCharType="begin"/>
            </w:r>
            <w:r w:rsidR="00080CB3">
              <w:rPr>
                <w:noProof/>
                <w:webHidden/>
              </w:rPr>
              <w:instrText xml:space="preserve"> PAGEREF _Toc39157230 \h </w:instrText>
            </w:r>
            <w:r w:rsidR="00080CB3">
              <w:rPr>
                <w:noProof/>
                <w:webHidden/>
              </w:rPr>
            </w:r>
            <w:r w:rsidR="00080CB3">
              <w:rPr>
                <w:noProof/>
                <w:webHidden/>
              </w:rPr>
              <w:fldChar w:fldCharType="separate"/>
            </w:r>
            <w:r w:rsidR="00080CB3">
              <w:rPr>
                <w:noProof/>
                <w:webHidden/>
              </w:rPr>
              <w:t>4</w:t>
            </w:r>
            <w:r w:rsidR="00080CB3">
              <w:rPr>
                <w:noProof/>
                <w:webHidden/>
              </w:rPr>
              <w:fldChar w:fldCharType="end"/>
            </w:r>
          </w:hyperlink>
        </w:p>
        <w:p w14:paraId="18DED1A0" w14:textId="6BA06DCD" w:rsidR="00080CB3" w:rsidRDefault="00560163" w:rsidP="00080CB3">
          <w:pPr>
            <w:pStyle w:val="TOC1"/>
            <w:tabs>
              <w:tab w:val="right" w:leader="dot" w:pos="9350"/>
            </w:tabs>
            <w:rPr>
              <w:rFonts w:eastAsiaTheme="minorEastAsia"/>
              <w:noProof/>
            </w:rPr>
          </w:pPr>
          <w:hyperlink w:anchor="_Toc39157231" w:history="1">
            <w:r w:rsidR="00080CB3" w:rsidRPr="00D05FAA">
              <w:rPr>
                <w:rStyle w:val="Hyperlink"/>
                <w:rFonts w:cstheme="minorHAnsi"/>
                <w:noProof/>
              </w:rPr>
              <w:t xml:space="preserve">2. Setup </w:t>
            </w:r>
            <w:r w:rsidR="00080CB3">
              <w:rPr>
                <w:rStyle w:val="Hyperlink"/>
                <w:rFonts w:cstheme="minorHAnsi"/>
                <w:noProof/>
              </w:rPr>
              <w:t>Webmin and install through CLI</w:t>
            </w:r>
            <w:r w:rsidR="00080CB3">
              <w:rPr>
                <w:noProof/>
                <w:webHidden/>
              </w:rPr>
              <w:tab/>
            </w:r>
            <w:r w:rsidR="00080CB3">
              <w:rPr>
                <w:noProof/>
                <w:webHidden/>
              </w:rPr>
              <w:fldChar w:fldCharType="begin"/>
            </w:r>
            <w:r w:rsidR="00080CB3">
              <w:rPr>
                <w:noProof/>
                <w:webHidden/>
              </w:rPr>
              <w:instrText xml:space="preserve"> PAGEREF _Toc39157231 \h </w:instrText>
            </w:r>
            <w:r w:rsidR="00080CB3">
              <w:rPr>
                <w:noProof/>
                <w:webHidden/>
              </w:rPr>
            </w:r>
            <w:r w:rsidR="00080CB3">
              <w:rPr>
                <w:noProof/>
                <w:webHidden/>
              </w:rPr>
              <w:fldChar w:fldCharType="separate"/>
            </w:r>
            <w:r w:rsidR="00080CB3">
              <w:rPr>
                <w:noProof/>
                <w:webHidden/>
              </w:rPr>
              <w:t>5</w:t>
            </w:r>
            <w:r w:rsidR="00080CB3">
              <w:rPr>
                <w:noProof/>
                <w:webHidden/>
              </w:rPr>
              <w:fldChar w:fldCharType="end"/>
            </w:r>
          </w:hyperlink>
        </w:p>
        <w:p w14:paraId="371CA458" w14:textId="41847D86" w:rsidR="00080CB3" w:rsidRDefault="00560163" w:rsidP="00080CB3">
          <w:pPr>
            <w:pStyle w:val="TOC2"/>
            <w:tabs>
              <w:tab w:val="right" w:leader="dot" w:pos="9350"/>
            </w:tabs>
            <w:rPr>
              <w:rFonts w:eastAsiaTheme="minorEastAsia"/>
              <w:noProof/>
            </w:rPr>
          </w:pPr>
          <w:hyperlink w:anchor="_Toc39157232" w:history="1">
            <w:r w:rsidR="00080CB3" w:rsidRPr="00D05FAA">
              <w:rPr>
                <w:rStyle w:val="Hyperlink"/>
                <w:rFonts w:ascii="Calibri Light" w:hAnsi="Calibri Light" w:cs="Calibri Light"/>
                <w:noProof/>
              </w:rPr>
              <w:t xml:space="preserve">2.1 </w:t>
            </w:r>
            <w:r w:rsidR="00080CB3">
              <w:rPr>
                <w:rStyle w:val="Hyperlink"/>
                <w:rFonts w:ascii="Calibri Light" w:hAnsi="Calibri Light" w:cs="Calibri Light"/>
                <w:noProof/>
              </w:rPr>
              <w:t xml:space="preserve">Package lists and dependancies </w:t>
            </w:r>
            <w:r w:rsidR="00080CB3">
              <w:rPr>
                <w:noProof/>
                <w:webHidden/>
              </w:rPr>
              <w:tab/>
            </w:r>
            <w:r w:rsidR="00080CB3">
              <w:rPr>
                <w:noProof/>
                <w:webHidden/>
              </w:rPr>
              <w:fldChar w:fldCharType="begin"/>
            </w:r>
            <w:r w:rsidR="00080CB3">
              <w:rPr>
                <w:noProof/>
                <w:webHidden/>
              </w:rPr>
              <w:instrText xml:space="preserve"> PAGEREF _Toc39157232 \h </w:instrText>
            </w:r>
            <w:r w:rsidR="00080CB3">
              <w:rPr>
                <w:noProof/>
                <w:webHidden/>
              </w:rPr>
            </w:r>
            <w:r w:rsidR="00080CB3">
              <w:rPr>
                <w:noProof/>
                <w:webHidden/>
              </w:rPr>
              <w:fldChar w:fldCharType="separate"/>
            </w:r>
            <w:r w:rsidR="00080CB3">
              <w:rPr>
                <w:noProof/>
                <w:webHidden/>
              </w:rPr>
              <w:t>5</w:t>
            </w:r>
            <w:r w:rsidR="00080CB3">
              <w:rPr>
                <w:noProof/>
                <w:webHidden/>
              </w:rPr>
              <w:fldChar w:fldCharType="end"/>
            </w:r>
          </w:hyperlink>
        </w:p>
        <w:p w14:paraId="60D986CE" w14:textId="627FDFE1" w:rsidR="00080CB3" w:rsidRDefault="00560163" w:rsidP="00080CB3">
          <w:pPr>
            <w:pStyle w:val="TOC2"/>
            <w:tabs>
              <w:tab w:val="right" w:leader="dot" w:pos="9350"/>
            </w:tabs>
            <w:rPr>
              <w:rFonts w:eastAsiaTheme="minorEastAsia"/>
              <w:noProof/>
            </w:rPr>
          </w:pPr>
          <w:hyperlink w:anchor="_Toc39157233" w:history="1">
            <w:r w:rsidR="00080CB3" w:rsidRPr="00D05FAA">
              <w:rPr>
                <w:rStyle w:val="Hyperlink"/>
                <w:rFonts w:ascii="Calibri Light" w:hAnsi="Calibri Light" w:cs="Calibri Light"/>
                <w:noProof/>
              </w:rPr>
              <w:t xml:space="preserve">2.2 </w:t>
            </w:r>
            <w:r w:rsidR="00080CB3">
              <w:rPr>
                <w:rStyle w:val="Hyperlink"/>
                <w:rFonts w:ascii="Calibri Light" w:hAnsi="Calibri Light" w:cs="Calibri Light"/>
                <w:noProof/>
              </w:rPr>
              <w:t>Enable repository</w:t>
            </w:r>
            <w:r w:rsidR="00080CB3">
              <w:rPr>
                <w:noProof/>
                <w:webHidden/>
              </w:rPr>
              <w:tab/>
            </w:r>
            <w:r w:rsidR="00080CB3">
              <w:rPr>
                <w:noProof/>
                <w:webHidden/>
              </w:rPr>
              <w:fldChar w:fldCharType="begin"/>
            </w:r>
            <w:r w:rsidR="00080CB3">
              <w:rPr>
                <w:noProof/>
                <w:webHidden/>
              </w:rPr>
              <w:instrText xml:space="preserve"> PAGEREF _Toc39157233 \h </w:instrText>
            </w:r>
            <w:r w:rsidR="00080CB3">
              <w:rPr>
                <w:noProof/>
                <w:webHidden/>
              </w:rPr>
            </w:r>
            <w:r w:rsidR="00080CB3">
              <w:rPr>
                <w:noProof/>
                <w:webHidden/>
              </w:rPr>
              <w:fldChar w:fldCharType="separate"/>
            </w:r>
            <w:r w:rsidR="00080CB3">
              <w:rPr>
                <w:noProof/>
                <w:webHidden/>
              </w:rPr>
              <w:t>7</w:t>
            </w:r>
            <w:r w:rsidR="00080CB3">
              <w:rPr>
                <w:noProof/>
                <w:webHidden/>
              </w:rPr>
              <w:fldChar w:fldCharType="end"/>
            </w:r>
          </w:hyperlink>
        </w:p>
        <w:p w14:paraId="14156794" w14:textId="21BF4B38" w:rsidR="00080CB3" w:rsidRDefault="00560163" w:rsidP="00080CB3">
          <w:pPr>
            <w:pStyle w:val="TOC1"/>
            <w:tabs>
              <w:tab w:val="right" w:leader="dot" w:pos="9350"/>
            </w:tabs>
            <w:rPr>
              <w:rFonts w:eastAsiaTheme="minorEastAsia"/>
              <w:noProof/>
            </w:rPr>
          </w:pPr>
          <w:hyperlink w:anchor="_Toc39157234" w:history="1">
            <w:r w:rsidR="00080CB3" w:rsidRPr="00D05FAA">
              <w:rPr>
                <w:rStyle w:val="Hyperlink"/>
                <w:rFonts w:cstheme="minorHAnsi"/>
                <w:noProof/>
              </w:rPr>
              <w:t xml:space="preserve">3. </w:t>
            </w:r>
            <w:r w:rsidR="00080CB3">
              <w:rPr>
                <w:rStyle w:val="Hyperlink"/>
                <w:rFonts w:cstheme="minorHAnsi"/>
                <w:noProof/>
              </w:rPr>
              <w:t>Adjusting Firewall/Install UFW</w:t>
            </w:r>
            <w:r w:rsidR="00080CB3">
              <w:rPr>
                <w:noProof/>
                <w:webHidden/>
              </w:rPr>
              <w:tab/>
            </w:r>
            <w:r w:rsidR="00080CB3">
              <w:rPr>
                <w:noProof/>
                <w:webHidden/>
              </w:rPr>
              <w:fldChar w:fldCharType="begin"/>
            </w:r>
            <w:r w:rsidR="00080CB3">
              <w:rPr>
                <w:noProof/>
                <w:webHidden/>
              </w:rPr>
              <w:instrText xml:space="preserve"> PAGEREF _Toc39157234 \h </w:instrText>
            </w:r>
            <w:r w:rsidR="00080CB3">
              <w:rPr>
                <w:noProof/>
                <w:webHidden/>
              </w:rPr>
            </w:r>
            <w:r w:rsidR="00080CB3">
              <w:rPr>
                <w:noProof/>
                <w:webHidden/>
              </w:rPr>
              <w:fldChar w:fldCharType="separate"/>
            </w:r>
            <w:r w:rsidR="00080CB3">
              <w:rPr>
                <w:noProof/>
                <w:webHidden/>
              </w:rPr>
              <w:t>8</w:t>
            </w:r>
            <w:r w:rsidR="00080CB3">
              <w:rPr>
                <w:noProof/>
                <w:webHidden/>
              </w:rPr>
              <w:fldChar w:fldCharType="end"/>
            </w:r>
          </w:hyperlink>
        </w:p>
        <w:p w14:paraId="14334AF8" w14:textId="24EE0668" w:rsidR="00080CB3" w:rsidRDefault="00560163" w:rsidP="00080CB3">
          <w:pPr>
            <w:pStyle w:val="TOC2"/>
            <w:tabs>
              <w:tab w:val="right" w:leader="dot" w:pos="9350"/>
            </w:tabs>
            <w:rPr>
              <w:rFonts w:eastAsiaTheme="minorEastAsia"/>
              <w:noProof/>
            </w:rPr>
          </w:pPr>
          <w:hyperlink w:anchor="_Toc39157235" w:history="1">
            <w:r w:rsidR="00080CB3" w:rsidRPr="00D05FAA">
              <w:rPr>
                <w:rStyle w:val="Hyperlink"/>
                <w:rFonts w:ascii="Calibri Light" w:hAnsi="Calibri Light" w:cs="Calibri Light"/>
                <w:noProof/>
              </w:rPr>
              <w:t xml:space="preserve">3.1 </w:t>
            </w:r>
            <w:r w:rsidR="00080CB3">
              <w:rPr>
                <w:rStyle w:val="Hyperlink"/>
                <w:rFonts w:ascii="Calibri Light" w:hAnsi="Calibri Light" w:cs="Calibri Light"/>
                <w:noProof/>
              </w:rPr>
              <w:t>Install UFW and check status</w:t>
            </w:r>
            <w:r w:rsidR="00080CB3">
              <w:rPr>
                <w:noProof/>
                <w:webHidden/>
              </w:rPr>
              <w:tab/>
            </w:r>
            <w:r w:rsidR="00080CB3">
              <w:rPr>
                <w:noProof/>
                <w:webHidden/>
              </w:rPr>
              <w:fldChar w:fldCharType="begin"/>
            </w:r>
            <w:r w:rsidR="00080CB3">
              <w:rPr>
                <w:noProof/>
                <w:webHidden/>
              </w:rPr>
              <w:instrText xml:space="preserve"> PAGEREF _Toc39157235 \h </w:instrText>
            </w:r>
            <w:r w:rsidR="00080CB3">
              <w:rPr>
                <w:noProof/>
                <w:webHidden/>
              </w:rPr>
            </w:r>
            <w:r w:rsidR="00080CB3">
              <w:rPr>
                <w:noProof/>
                <w:webHidden/>
              </w:rPr>
              <w:fldChar w:fldCharType="separate"/>
            </w:r>
            <w:r w:rsidR="00080CB3">
              <w:rPr>
                <w:noProof/>
                <w:webHidden/>
              </w:rPr>
              <w:t>8</w:t>
            </w:r>
            <w:r w:rsidR="00080CB3">
              <w:rPr>
                <w:noProof/>
                <w:webHidden/>
              </w:rPr>
              <w:fldChar w:fldCharType="end"/>
            </w:r>
          </w:hyperlink>
        </w:p>
        <w:p w14:paraId="0ECFDA66" w14:textId="08178CD5" w:rsidR="00080CB3" w:rsidRDefault="00560163" w:rsidP="00080CB3">
          <w:pPr>
            <w:pStyle w:val="TOC2"/>
            <w:tabs>
              <w:tab w:val="right" w:leader="dot" w:pos="9350"/>
            </w:tabs>
            <w:rPr>
              <w:rFonts w:eastAsiaTheme="minorEastAsia"/>
              <w:noProof/>
            </w:rPr>
          </w:pPr>
          <w:hyperlink w:anchor="_Toc39157236" w:history="1">
            <w:r w:rsidR="00080CB3" w:rsidRPr="00D05FAA">
              <w:rPr>
                <w:rStyle w:val="Hyperlink"/>
                <w:rFonts w:ascii="Calibri Light" w:hAnsi="Calibri Light" w:cs="Calibri Light"/>
                <w:noProof/>
              </w:rPr>
              <w:t xml:space="preserve">3.2 </w:t>
            </w:r>
            <w:r w:rsidR="00080CB3">
              <w:rPr>
                <w:rStyle w:val="Hyperlink"/>
                <w:rFonts w:ascii="Calibri Light" w:hAnsi="Calibri Light" w:cs="Calibri Light"/>
                <w:noProof/>
              </w:rPr>
              <w:t>Allowing Connections</w:t>
            </w:r>
            <w:r w:rsidR="00080CB3">
              <w:rPr>
                <w:noProof/>
                <w:webHidden/>
              </w:rPr>
              <w:tab/>
            </w:r>
            <w:r w:rsidR="00080CB3">
              <w:rPr>
                <w:noProof/>
                <w:webHidden/>
              </w:rPr>
              <w:fldChar w:fldCharType="begin"/>
            </w:r>
            <w:r w:rsidR="00080CB3">
              <w:rPr>
                <w:noProof/>
                <w:webHidden/>
              </w:rPr>
              <w:instrText xml:space="preserve"> PAGEREF _Toc39157236 \h </w:instrText>
            </w:r>
            <w:r w:rsidR="00080CB3">
              <w:rPr>
                <w:noProof/>
                <w:webHidden/>
              </w:rPr>
            </w:r>
            <w:r w:rsidR="00080CB3">
              <w:rPr>
                <w:noProof/>
                <w:webHidden/>
              </w:rPr>
              <w:fldChar w:fldCharType="separate"/>
            </w:r>
            <w:r w:rsidR="00080CB3">
              <w:rPr>
                <w:noProof/>
                <w:webHidden/>
              </w:rPr>
              <w:t>9</w:t>
            </w:r>
            <w:r w:rsidR="00080CB3">
              <w:rPr>
                <w:noProof/>
                <w:webHidden/>
              </w:rPr>
              <w:fldChar w:fldCharType="end"/>
            </w:r>
          </w:hyperlink>
        </w:p>
        <w:p w14:paraId="56FA2769" w14:textId="23BDF977" w:rsidR="00080CB3" w:rsidRDefault="00560163" w:rsidP="00080CB3">
          <w:pPr>
            <w:pStyle w:val="TOC1"/>
            <w:tabs>
              <w:tab w:val="right" w:leader="dot" w:pos="9350"/>
            </w:tabs>
            <w:rPr>
              <w:rFonts w:eastAsiaTheme="minorEastAsia"/>
              <w:noProof/>
            </w:rPr>
          </w:pPr>
          <w:hyperlink w:anchor="_Toc39157237" w:history="1">
            <w:r w:rsidR="00080CB3" w:rsidRPr="00D05FAA">
              <w:rPr>
                <w:rStyle w:val="Hyperlink"/>
                <w:rFonts w:cstheme="minorHAnsi"/>
                <w:noProof/>
              </w:rPr>
              <w:t xml:space="preserve">4. </w:t>
            </w:r>
            <w:r w:rsidR="00080CB3">
              <w:rPr>
                <w:rStyle w:val="Hyperlink"/>
                <w:rFonts w:cstheme="minorHAnsi"/>
                <w:noProof/>
              </w:rPr>
              <w:t>Accessing Webmin Web Interface</w:t>
            </w:r>
            <w:r w:rsidR="00080CB3">
              <w:rPr>
                <w:noProof/>
                <w:webHidden/>
              </w:rPr>
              <w:tab/>
            </w:r>
            <w:r w:rsidR="00080CB3">
              <w:rPr>
                <w:noProof/>
                <w:webHidden/>
              </w:rPr>
              <w:fldChar w:fldCharType="begin"/>
            </w:r>
            <w:r w:rsidR="00080CB3">
              <w:rPr>
                <w:noProof/>
                <w:webHidden/>
              </w:rPr>
              <w:instrText xml:space="preserve"> PAGEREF _Toc39157237 \h </w:instrText>
            </w:r>
            <w:r w:rsidR="00080CB3">
              <w:rPr>
                <w:noProof/>
                <w:webHidden/>
              </w:rPr>
            </w:r>
            <w:r w:rsidR="00080CB3">
              <w:rPr>
                <w:noProof/>
                <w:webHidden/>
              </w:rPr>
              <w:fldChar w:fldCharType="separate"/>
            </w:r>
            <w:r w:rsidR="00080CB3">
              <w:rPr>
                <w:noProof/>
                <w:webHidden/>
              </w:rPr>
              <w:t>10</w:t>
            </w:r>
            <w:r w:rsidR="00080CB3">
              <w:rPr>
                <w:noProof/>
                <w:webHidden/>
              </w:rPr>
              <w:fldChar w:fldCharType="end"/>
            </w:r>
          </w:hyperlink>
        </w:p>
        <w:p w14:paraId="55C6D55D" w14:textId="3CAF1A7D" w:rsidR="00080CB3" w:rsidRDefault="00560163" w:rsidP="00080CB3">
          <w:pPr>
            <w:pStyle w:val="TOC2"/>
            <w:tabs>
              <w:tab w:val="right" w:leader="dot" w:pos="9350"/>
            </w:tabs>
            <w:rPr>
              <w:rFonts w:eastAsiaTheme="minorEastAsia"/>
              <w:noProof/>
            </w:rPr>
          </w:pPr>
          <w:hyperlink w:anchor="_Toc39157238" w:history="1">
            <w:r w:rsidR="00080CB3" w:rsidRPr="00D05FAA">
              <w:rPr>
                <w:rStyle w:val="Hyperlink"/>
                <w:rFonts w:ascii="Calibri Light" w:hAnsi="Calibri Light" w:cs="Calibri Light"/>
                <w:noProof/>
              </w:rPr>
              <w:t xml:space="preserve">4.1 </w:t>
            </w:r>
            <w:r w:rsidR="00080CB3">
              <w:rPr>
                <w:rStyle w:val="Hyperlink"/>
                <w:rFonts w:ascii="Calibri Light" w:hAnsi="Calibri Light" w:cs="Calibri Light"/>
                <w:noProof/>
              </w:rPr>
              <w:t>Access Interface</w:t>
            </w:r>
            <w:r w:rsidR="00080CB3">
              <w:rPr>
                <w:noProof/>
                <w:webHidden/>
              </w:rPr>
              <w:tab/>
            </w:r>
            <w:r w:rsidR="00080CB3">
              <w:rPr>
                <w:noProof/>
                <w:webHidden/>
              </w:rPr>
              <w:fldChar w:fldCharType="begin"/>
            </w:r>
            <w:r w:rsidR="00080CB3">
              <w:rPr>
                <w:noProof/>
                <w:webHidden/>
              </w:rPr>
              <w:instrText xml:space="preserve"> PAGEREF _Toc39157238 \h </w:instrText>
            </w:r>
            <w:r w:rsidR="00080CB3">
              <w:rPr>
                <w:noProof/>
                <w:webHidden/>
              </w:rPr>
            </w:r>
            <w:r w:rsidR="00080CB3">
              <w:rPr>
                <w:noProof/>
                <w:webHidden/>
              </w:rPr>
              <w:fldChar w:fldCharType="separate"/>
            </w:r>
            <w:r w:rsidR="00080CB3">
              <w:rPr>
                <w:noProof/>
                <w:webHidden/>
              </w:rPr>
              <w:t>10</w:t>
            </w:r>
            <w:r w:rsidR="00080CB3">
              <w:rPr>
                <w:noProof/>
                <w:webHidden/>
              </w:rPr>
              <w:fldChar w:fldCharType="end"/>
            </w:r>
          </w:hyperlink>
        </w:p>
        <w:p w14:paraId="47F4320B" w14:textId="6186C205" w:rsidR="00080CB3" w:rsidRDefault="00560163" w:rsidP="00080CB3">
          <w:pPr>
            <w:pStyle w:val="TOC2"/>
            <w:tabs>
              <w:tab w:val="right" w:leader="dot" w:pos="9350"/>
            </w:tabs>
            <w:rPr>
              <w:rFonts w:eastAsiaTheme="minorEastAsia"/>
              <w:noProof/>
            </w:rPr>
          </w:pPr>
          <w:hyperlink w:anchor="_Toc39157239" w:history="1">
            <w:r w:rsidR="00080CB3" w:rsidRPr="00D05FAA">
              <w:rPr>
                <w:rStyle w:val="Hyperlink"/>
                <w:rFonts w:ascii="Calibri Light" w:hAnsi="Calibri Light" w:cs="Calibri Light"/>
                <w:noProof/>
              </w:rPr>
              <w:t xml:space="preserve">4.2 </w:t>
            </w:r>
            <w:r w:rsidR="00080CB3">
              <w:rPr>
                <w:rStyle w:val="Hyperlink"/>
                <w:rFonts w:ascii="Calibri Light" w:hAnsi="Calibri Light" w:cs="Calibri Light"/>
                <w:noProof/>
              </w:rPr>
              <w:t>Upgrading Webmin</w:t>
            </w:r>
            <w:r w:rsidR="00080CB3">
              <w:rPr>
                <w:noProof/>
                <w:webHidden/>
              </w:rPr>
              <w:tab/>
            </w:r>
            <w:r w:rsidR="00080CB3">
              <w:rPr>
                <w:noProof/>
                <w:webHidden/>
              </w:rPr>
              <w:fldChar w:fldCharType="begin"/>
            </w:r>
            <w:r w:rsidR="00080CB3">
              <w:rPr>
                <w:noProof/>
                <w:webHidden/>
              </w:rPr>
              <w:instrText xml:space="preserve"> PAGEREF _Toc39157239 \h </w:instrText>
            </w:r>
            <w:r w:rsidR="00080CB3">
              <w:rPr>
                <w:noProof/>
                <w:webHidden/>
              </w:rPr>
            </w:r>
            <w:r w:rsidR="00080CB3">
              <w:rPr>
                <w:noProof/>
                <w:webHidden/>
              </w:rPr>
              <w:fldChar w:fldCharType="separate"/>
            </w:r>
            <w:r w:rsidR="00080CB3">
              <w:rPr>
                <w:noProof/>
                <w:webHidden/>
              </w:rPr>
              <w:t>13</w:t>
            </w:r>
            <w:r w:rsidR="00080CB3">
              <w:rPr>
                <w:noProof/>
                <w:webHidden/>
              </w:rPr>
              <w:fldChar w:fldCharType="end"/>
            </w:r>
          </w:hyperlink>
        </w:p>
        <w:p w14:paraId="2A9D17AD" w14:textId="42BE99DC" w:rsidR="00080CB3" w:rsidRDefault="00560163" w:rsidP="00080CB3">
          <w:pPr>
            <w:pStyle w:val="TOC1"/>
            <w:tabs>
              <w:tab w:val="right" w:leader="dot" w:pos="9350"/>
            </w:tabs>
            <w:rPr>
              <w:rFonts w:eastAsiaTheme="minorEastAsia"/>
              <w:noProof/>
            </w:rPr>
          </w:pPr>
          <w:hyperlink w:anchor="_Toc39157241" w:history="1">
            <w:r w:rsidR="00080CB3" w:rsidRPr="00D05FAA">
              <w:rPr>
                <w:rStyle w:val="Hyperlink"/>
                <w:rFonts w:cstheme="minorHAnsi"/>
                <w:noProof/>
              </w:rPr>
              <w:t xml:space="preserve">5. </w:t>
            </w:r>
            <w:r w:rsidR="00080CB3">
              <w:rPr>
                <w:rStyle w:val="Hyperlink"/>
                <w:rFonts w:cstheme="minorHAnsi"/>
                <w:noProof/>
              </w:rPr>
              <w:t>Installing BIND DNS with Webmin</w:t>
            </w:r>
            <w:r w:rsidR="00080CB3">
              <w:rPr>
                <w:noProof/>
                <w:webHidden/>
              </w:rPr>
              <w:tab/>
            </w:r>
            <w:r w:rsidR="00080CB3">
              <w:rPr>
                <w:noProof/>
                <w:webHidden/>
              </w:rPr>
              <w:fldChar w:fldCharType="begin"/>
            </w:r>
            <w:r w:rsidR="00080CB3">
              <w:rPr>
                <w:noProof/>
                <w:webHidden/>
              </w:rPr>
              <w:instrText xml:space="preserve"> PAGEREF _Toc39157241 \h </w:instrText>
            </w:r>
            <w:r w:rsidR="00080CB3">
              <w:rPr>
                <w:noProof/>
                <w:webHidden/>
              </w:rPr>
            </w:r>
            <w:r w:rsidR="00080CB3">
              <w:rPr>
                <w:noProof/>
                <w:webHidden/>
              </w:rPr>
              <w:fldChar w:fldCharType="separate"/>
            </w:r>
            <w:r w:rsidR="00080CB3">
              <w:rPr>
                <w:noProof/>
                <w:webHidden/>
              </w:rPr>
              <w:t>19</w:t>
            </w:r>
            <w:r w:rsidR="00080CB3">
              <w:rPr>
                <w:noProof/>
                <w:webHidden/>
              </w:rPr>
              <w:fldChar w:fldCharType="end"/>
            </w:r>
          </w:hyperlink>
        </w:p>
        <w:p w14:paraId="67A214CC" w14:textId="1EBD89DE" w:rsidR="00080CB3" w:rsidRDefault="00560163" w:rsidP="00080CB3">
          <w:pPr>
            <w:pStyle w:val="TOC2"/>
            <w:tabs>
              <w:tab w:val="right" w:leader="dot" w:pos="9350"/>
            </w:tabs>
            <w:rPr>
              <w:rFonts w:eastAsiaTheme="minorEastAsia"/>
              <w:noProof/>
            </w:rPr>
          </w:pPr>
          <w:hyperlink w:anchor="_Toc39157242" w:history="1">
            <w:r w:rsidR="00080CB3" w:rsidRPr="00D05FAA">
              <w:rPr>
                <w:rStyle w:val="Hyperlink"/>
                <w:rFonts w:ascii="Calibri Light" w:hAnsi="Calibri Light" w:cs="Calibri Light"/>
                <w:noProof/>
              </w:rPr>
              <w:t>5.1</w:t>
            </w:r>
            <w:r w:rsidR="00080CB3">
              <w:rPr>
                <w:rStyle w:val="Hyperlink"/>
                <w:rFonts w:ascii="Calibri Light" w:hAnsi="Calibri Light" w:cs="Calibri Light"/>
                <w:noProof/>
              </w:rPr>
              <w:t xml:space="preserve"> Access through web interface</w:t>
            </w:r>
            <w:r w:rsidR="00080CB3">
              <w:rPr>
                <w:noProof/>
                <w:webHidden/>
              </w:rPr>
              <w:tab/>
            </w:r>
            <w:r w:rsidR="00080CB3">
              <w:rPr>
                <w:noProof/>
                <w:webHidden/>
              </w:rPr>
              <w:fldChar w:fldCharType="begin"/>
            </w:r>
            <w:r w:rsidR="00080CB3">
              <w:rPr>
                <w:noProof/>
                <w:webHidden/>
              </w:rPr>
              <w:instrText xml:space="preserve"> PAGEREF _Toc39157242 \h </w:instrText>
            </w:r>
            <w:r w:rsidR="00080CB3">
              <w:rPr>
                <w:noProof/>
                <w:webHidden/>
              </w:rPr>
            </w:r>
            <w:r w:rsidR="00080CB3">
              <w:rPr>
                <w:noProof/>
                <w:webHidden/>
              </w:rPr>
              <w:fldChar w:fldCharType="separate"/>
            </w:r>
            <w:r w:rsidR="00080CB3">
              <w:rPr>
                <w:noProof/>
                <w:webHidden/>
              </w:rPr>
              <w:t>19</w:t>
            </w:r>
            <w:r w:rsidR="00080CB3">
              <w:rPr>
                <w:noProof/>
                <w:webHidden/>
              </w:rPr>
              <w:fldChar w:fldCharType="end"/>
            </w:r>
          </w:hyperlink>
        </w:p>
        <w:p w14:paraId="6200CADE" w14:textId="51E72075" w:rsidR="00080CB3" w:rsidRDefault="00560163" w:rsidP="00080CB3">
          <w:pPr>
            <w:pStyle w:val="TOC1"/>
            <w:tabs>
              <w:tab w:val="right" w:leader="dot" w:pos="9350"/>
            </w:tabs>
            <w:rPr>
              <w:rFonts w:eastAsiaTheme="minorEastAsia"/>
              <w:noProof/>
            </w:rPr>
          </w:pPr>
          <w:hyperlink w:anchor="_Toc39157244" w:history="1">
            <w:r w:rsidR="00080CB3" w:rsidRPr="00D05FAA">
              <w:rPr>
                <w:rStyle w:val="Hyperlink"/>
                <w:rFonts w:cstheme="minorHAnsi"/>
                <w:noProof/>
              </w:rPr>
              <w:t xml:space="preserve">6. </w:t>
            </w:r>
            <w:r w:rsidR="00080CB3">
              <w:rPr>
                <w:rStyle w:val="Hyperlink"/>
                <w:rFonts w:cstheme="minorHAnsi"/>
                <w:noProof/>
              </w:rPr>
              <w:t>Extended Content: Installing Ubuntu Guide</w:t>
            </w:r>
            <w:r w:rsidR="00080CB3">
              <w:rPr>
                <w:noProof/>
                <w:webHidden/>
              </w:rPr>
              <w:tab/>
            </w:r>
            <w:r w:rsidR="00080CB3">
              <w:rPr>
                <w:noProof/>
                <w:webHidden/>
              </w:rPr>
              <w:fldChar w:fldCharType="begin"/>
            </w:r>
            <w:r w:rsidR="00080CB3">
              <w:rPr>
                <w:noProof/>
                <w:webHidden/>
              </w:rPr>
              <w:instrText xml:space="preserve"> PAGEREF _Toc39157244 \h </w:instrText>
            </w:r>
            <w:r w:rsidR="00080CB3">
              <w:rPr>
                <w:noProof/>
                <w:webHidden/>
              </w:rPr>
            </w:r>
            <w:r w:rsidR="00080CB3">
              <w:rPr>
                <w:noProof/>
                <w:webHidden/>
              </w:rPr>
              <w:fldChar w:fldCharType="separate"/>
            </w:r>
            <w:r w:rsidR="00080CB3">
              <w:rPr>
                <w:noProof/>
                <w:webHidden/>
              </w:rPr>
              <w:t>23</w:t>
            </w:r>
            <w:r w:rsidR="00080CB3">
              <w:rPr>
                <w:noProof/>
                <w:webHidden/>
              </w:rPr>
              <w:fldChar w:fldCharType="end"/>
            </w:r>
          </w:hyperlink>
        </w:p>
        <w:p w14:paraId="53738129" w14:textId="2E4A8092" w:rsidR="00080CB3" w:rsidRDefault="00560163" w:rsidP="00080CB3">
          <w:pPr>
            <w:pStyle w:val="TOC2"/>
            <w:tabs>
              <w:tab w:val="right" w:leader="dot" w:pos="9350"/>
            </w:tabs>
            <w:rPr>
              <w:noProof/>
            </w:rPr>
          </w:pPr>
          <w:hyperlink w:anchor="_Toc39157245" w:history="1">
            <w:r w:rsidR="00080CB3" w:rsidRPr="00D05FAA">
              <w:rPr>
                <w:rStyle w:val="Hyperlink"/>
                <w:rFonts w:ascii="Calibri Light" w:hAnsi="Calibri Light" w:cs="Calibri Light"/>
                <w:noProof/>
              </w:rPr>
              <w:t>6.1</w:t>
            </w:r>
            <w:r w:rsidR="00080CB3">
              <w:rPr>
                <w:rStyle w:val="Hyperlink"/>
                <w:rFonts w:ascii="Calibri Light" w:hAnsi="Calibri Light" w:cs="Calibri Light"/>
                <w:noProof/>
              </w:rPr>
              <w:t xml:space="preserve"> Install for Windows</w:t>
            </w:r>
            <w:r w:rsidR="00080CB3">
              <w:rPr>
                <w:noProof/>
                <w:webHidden/>
              </w:rPr>
              <w:tab/>
            </w:r>
            <w:r w:rsidR="00080CB3">
              <w:rPr>
                <w:noProof/>
                <w:webHidden/>
              </w:rPr>
              <w:fldChar w:fldCharType="begin"/>
            </w:r>
            <w:r w:rsidR="00080CB3">
              <w:rPr>
                <w:noProof/>
                <w:webHidden/>
              </w:rPr>
              <w:instrText xml:space="preserve"> PAGEREF _Toc39157245 \h </w:instrText>
            </w:r>
            <w:r w:rsidR="00080CB3">
              <w:rPr>
                <w:noProof/>
                <w:webHidden/>
              </w:rPr>
            </w:r>
            <w:r w:rsidR="00080CB3">
              <w:rPr>
                <w:noProof/>
                <w:webHidden/>
              </w:rPr>
              <w:fldChar w:fldCharType="separate"/>
            </w:r>
            <w:r w:rsidR="00080CB3">
              <w:rPr>
                <w:noProof/>
                <w:webHidden/>
              </w:rPr>
              <w:t>23</w:t>
            </w:r>
            <w:r w:rsidR="00080CB3">
              <w:rPr>
                <w:noProof/>
                <w:webHidden/>
              </w:rPr>
              <w:fldChar w:fldCharType="end"/>
            </w:r>
          </w:hyperlink>
        </w:p>
        <w:p w14:paraId="7B332765" w14:textId="40F301C7" w:rsidR="00A6108D" w:rsidRPr="00A6108D" w:rsidRDefault="00A6108D" w:rsidP="00A6108D">
          <w:r>
            <w:t>7. Resources ………………………………………………………………………………………………………………………………………….2</w:t>
          </w:r>
          <w:r w:rsidR="00AD42A3">
            <w:t>4</w:t>
          </w:r>
        </w:p>
        <w:p w14:paraId="7C1A1211" w14:textId="65D98C12" w:rsidR="00080CB3" w:rsidRDefault="00080CB3" w:rsidP="00080CB3">
          <w:pPr>
            <w:spacing w:after="200" w:line="276" w:lineRule="auto"/>
            <w:rPr>
              <w:b/>
              <w:bCs/>
              <w:noProof/>
            </w:rPr>
          </w:pPr>
          <w:r>
            <w:rPr>
              <w:b/>
              <w:bCs/>
              <w:noProof/>
            </w:rPr>
            <w:fldChar w:fldCharType="end"/>
          </w:r>
        </w:p>
      </w:sdtContent>
    </w:sdt>
    <w:p w14:paraId="23D1AFFE" w14:textId="3E5968BB" w:rsidR="00080CB3" w:rsidRDefault="00080CB3" w:rsidP="00080CB3"/>
    <w:p w14:paraId="0713B663" w14:textId="77777777" w:rsidR="00080CB3" w:rsidRPr="00080CB3" w:rsidRDefault="00080CB3" w:rsidP="00080CB3"/>
    <w:p w14:paraId="77771D77" w14:textId="2AD5051E" w:rsidR="00830C73" w:rsidRDefault="00830C73" w:rsidP="00830C73">
      <w:pPr>
        <w:rPr>
          <w:rFonts w:ascii="SAPGUI-Icons" w:hAnsi="SAPGUI-Icons" w:cs="Aparajita"/>
          <w:sz w:val="24"/>
          <w:szCs w:val="24"/>
          <w:u w:val="single"/>
        </w:rPr>
      </w:pPr>
    </w:p>
    <w:p w14:paraId="493216DB" w14:textId="786BC131" w:rsidR="00080CB3" w:rsidRDefault="00080CB3" w:rsidP="00830C73">
      <w:pPr>
        <w:rPr>
          <w:rFonts w:ascii="SAPGUI-Icons" w:hAnsi="SAPGUI-Icons" w:cs="Aparajita"/>
          <w:sz w:val="24"/>
          <w:szCs w:val="24"/>
          <w:u w:val="single"/>
        </w:rPr>
      </w:pPr>
    </w:p>
    <w:p w14:paraId="58DF6C03" w14:textId="0E3F88A2" w:rsidR="00080CB3" w:rsidRDefault="00080CB3" w:rsidP="00830C73">
      <w:pPr>
        <w:rPr>
          <w:rFonts w:ascii="SAPGUI-Icons" w:hAnsi="SAPGUI-Icons" w:cs="Aparajita"/>
          <w:sz w:val="24"/>
          <w:szCs w:val="24"/>
          <w:u w:val="single"/>
        </w:rPr>
      </w:pPr>
    </w:p>
    <w:p w14:paraId="366964A7" w14:textId="04471E2F" w:rsidR="00080CB3" w:rsidRDefault="00080CB3" w:rsidP="00830C73">
      <w:pPr>
        <w:rPr>
          <w:rFonts w:ascii="SAPGUI-Icons" w:hAnsi="SAPGUI-Icons" w:cs="Aparajita"/>
          <w:sz w:val="24"/>
          <w:szCs w:val="24"/>
          <w:u w:val="single"/>
        </w:rPr>
      </w:pPr>
    </w:p>
    <w:p w14:paraId="375D9770" w14:textId="1C877D87" w:rsidR="00080CB3" w:rsidRDefault="00080CB3" w:rsidP="00830C73">
      <w:pPr>
        <w:rPr>
          <w:rFonts w:ascii="SAPGUI-Icons" w:hAnsi="SAPGUI-Icons" w:cs="Aparajita"/>
          <w:sz w:val="24"/>
          <w:szCs w:val="24"/>
          <w:u w:val="single"/>
        </w:rPr>
      </w:pPr>
    </w:p>
    <w:p w14:paraId="14E775B8" w14:textId="0E9BC6E0" w:rsidR="00080CB3" w:rsidRDefault="00080CB3" w:rsidP="00830C73">
      <w:pPr>
        <w:rPr>
          <w:rFonts w:ascii="SAPGUI-Icons" w:hAnsi="SAPGUI-Icons" w:cs="Aparajita"/>
          <w:sz w:val="24"/>
          <w:szCs w:val="24"/>
          <w:u w:val="single"/>
        </w:rPr>
      </w:pPr>
    </w:p>
    <w:p w14:paraId="0929273E" w14:textId="0AD31AEB" w:rsidR="00080CB3" w:rsidRDefault="00080CB3" w:rsidP="00830C73">
      <w:pPr>
        <w:rPr>
          <w:rFonts w:ascii="SAPGUI-Icons" w:hAnsi="SAPGUI-Icons" w:cs="Aparajita"/>
          <w:sz w:val="24"/>
          <w:szCs w:val="24"/>
          <w:u w:val="single"/>
        </w:rPr>
      </w:pPr>
    </w:p>
    <w:p w14:paraId="5FBC4EFC" w14:textId="77777777" w:rsidR="00080CB3" w:rsidRDefault="00080CB3" w:rsidP="00830C73">
      <w:pPr>
        <w:rPr>
          <w:rFonts w:ascii="Cambria" w:hAnsi="Cambria" w:cs="Aparajita"/>
          <w:b/>
          <w:bCs/>
          <w:sz w:val="24"/>
          <w:szCs w:val="24"/>
          <w:u w:val="single"/>
        </w:rPr>
      </w:pPr>
    </w:p>
    <w:p w14:paraId="5190376B" w14:textId="4190A61E" w:rsidR="00DB59D2" w:rsidRPr="0072774B" w:rsidRDefault="00A2472C" w:rsidP="00D00915">
      <w:pPr>
        <w:pStyle w:val="Heading1"/>
        <w:spacing w:line="276" w:lineRule="auto"/>
        <w:rPr>
          <w:rFonts w:asciiTheme="minorHAnsi" w:hAnsiTheme="minorHAnsi" w:cstheme="minorHAnsi"/>
        </w:rPr>
      </w:pPr>
      <w:r w:rsidRPr="0072774B">
        <w:rPr>
          <w:rFonts w:asciiTheme="minorHAnsi" w:hAnsiTheme="minorHAnsi" w:cstheme="minorHAnsi"/>
        </w:rPr>
        <w:t>Installing Webmin on Ubuntu</w:t>
      </w:r>
      <w:r w:rsidR="00830C73" w:rsidRPr="0072774B">
        <w:rPr>
          <w:rFonts w:asciiTheme="minorHAnsi" w:hAnsiTheme="minorHAnsi" w:cstheme="minorHAnsi"/>
        </w:rPr>
        <w:t xml:space="preserve"> Guide</w:t>
      </w:r>
    </w:p>
    <w:p w14:paraId="3E85FEA3" w14:textId="6B19A61B" w:rsidR="00A2472C" w:rsidRPr="00D00915" w:rsidRDefault="00A2472C" w:rsidP="00A2472C">
      <w:pPr>
        <w:rPr>
          <w:rFonts w:cstheme="minorHAnsi"/>
        </w:rPr>
      </w:pPr>
      <w:r w:rsidRPr="00D00915">
        <w:rPr>
          <w:rFonts w:cstheme="minorHAnsi"/>
        </w:rPr>
        <w:t>Prerequisites to this guide: User must be logged in as root or user with sud</w:t>
      </w:r>
      <w:r w:rsidR="00786BC7" w:rsidRPr="00D00915">
        <w:rPr>
          <w:rFonts w:cstheme="minorHAnsi"/>
        </w:rPr>
        <w:t xml:space="preserve">o </w:t>
      </w:r>
      <w:r w:rsidRPr="00D00915">
        <w:rPr>
          <w:rFonts w:cstheme="minorHAnsi"/>
        </w:rPr>
        <w:t xml:space="preserve">privileges. For follow on instructions on how to log in a user with sudo privileges refer to subsections below. </w:t>
      </w:r>
      <w:r w:rsidR="00786BC7" w:rsidRPr="00D00915">
        <w:rPr>
          <w:rFonts w:cstheme="minorHAnsi"/>
        </w:rPr>
        <w:t xml:space="preserve">To continue to the installation of Webmin, proceed to </w:t>
      </w:r>
      <w:r w:rsidR="00786BC7" w:rsidRPr="00D00915">
        <w:rPr>
          <w:rFonts w:cstheme="minorHAnsi"/>
          <w:b/>
          <w:bCs/>
        </w:rPr>
        <w:t>Section I</w:t>
      </w:r>
      <w:r w:rsidR="00786BC7" w:rsidRPr="00D00915">
        <w:rPr>
          <w:rFonts w:cstheme="minorHAnsi"/>
        </w:rPr>
        <w:t xml:space="preserve"> on this document. </w:t>
      </w:r>
    </w:p>
    <w:p w14:paraId="233E597A" w14:textId="7DD7BFF9" w:rsidR="00A2472C" w:rsidRPr="00D00915" w:rsidRDefault="00A2472C" w:rsidP="00A2472C">
      <w:pPr>
        <w:pStyle w:val="ListParagraph"/>
        <w:numPr>
          <w:ilvl w:val="0"/>
          <w:numId w:val="3"/>
        </w:numPr>
        <w:rPr>
          <w:rFonts w:cstheme="minorHAnsi"/>
        </w:rPr>
      </w:pPr>
      <w:r w:rsidRPr="00D00915">
        <w:rPr>
          <w:rFonts w:cstheme="minorHAnsi"/>
        </w:rPr>
        <w:t xml:space="preserve">Note: Logging in as a sudo user will allow user to execute administrative commands without having to log in as a root user. </w:t>
      </w:r>
    </w:p>
    <w:p w14:paraId="205E5843" w14:textId="6BAC50B3" w:rsidR="00D00915" w:rsidRPr="0080459D" w:rsidRDefault="00A2472C" w:rsidP="0080459D">
      <w:pPr>
        <w:pStyle w:val="Heading2"/>
        <w:numPr>
          <w:ilvl w:val="0"/>
          <w:numId w:val="20"/>
        </w:numPr>
        <w:rPr>
          <w:rFonts w:ascii="Calibri Light" w:hAnsi="Calibri Light" w:cs="Calibri Light"/>
        </w:rPr>
      </w:pPr>
      <w:r w:rsidRPr="0080459D">
        <w:rPr>
          <w:rFonts w:ascii="Calibri Light" w:hAnsi="Calibri Light" w:cs="Calibri Light"/>
        </w:rPr>
        <w:t xml:space="preserve">Prerequisite : </w:t>
      </w:r>
    </w:p>
    <w:p w14:paraId="125FAD5B" w14:textId="13AFCB3C" w:rsidR="00A2472C" w:rsidRPr="00D00915" w:rsidRDefault="00D00915" w:rsidP="00D00915">
      <w:pPr>
        <w:ind w:left="360"/>
        <w:rPr>
          <w:rFonts w:cstheme="minorHAnsi"/>
        </w:rPr>
      </w:pPr>
      <w:r w:rsidRPr="00D00915">
        <w:rPr>
          <w:rFonts w:cstheme="minorHAnsi"/>
        </w:rPr>
        <w:t>P</w:t>
      </w:r>
      <w:r w:rsidR="00A2472C" w:rsidRPr="00D00915">
        <w:rPr>
          <w:rFonts w:cstheme="minorHAnsi"/>
        </w:rPr>
        <w:t xml:space="preserve">reform the following steps to log in with sudo privileges. </w:t>
      </w:r>
    </w:p>
    <w:p w14:paraId="39F77AA8" w14:textId="6ED1E338" w:rsidR="00A2472C" w:rsidRPr="00D00915" w:rsidRDefault="00A2472C" w:rsidP="00D00915">
      <w:pPr>
        <w:rPr>
          <w:rFonts w:cstheme="minorHAnsi"/>
        </w:rPr>
      </w:pPr>
      <w:r w:rsidRPr="00D00915">
        <w:rPr>
          <w:rFonts w:cstheme="minorHAnsi"/>
        </w:rPr>
        <w:t>Log in to the system as root user:</w:t>
      </w:r>
    </w:p>
    <w:p w14:paraId="3CC39C76" w14:textId="1371CBA1" w:rsidR="00A2472C" w:rsidRPr="00D00915" w:rsidRDefault="00A2472C" w:rsidP="00D00915">
      <w:pPr>
        <w:rPr>
          <w:rFonts w:cstheme="minorHAnsi"/>
          <w:color w:val="2D3748"/>
          <w:shd w:val="clear" w:color="auto" w:fill="EDF2F7"/>
        </w:rPr>
      </w:pPr>
      <w:r w:rsidRPr="00D00915">
        <w:rPr>
          <w:rFonts w:cstheme="minorHAnsi"/>
          <w:color w:val="2D3748"/>
          <w:shd w:val="clear" w:color="auto" w:fill="EDF2F7"/>
        </w:rPr>
        <w:t>$ ssh root@server_ip_address</w:t>
      </w:r>
    </w:p>
    <w:p w14:paraId="0F9DA28D" w14:textId="2792D842" w:rsidR="00A2472C" w:rsidRPr="0080459D" w:rsidRDefault="0080459D" w:rsidP="0080459D">
      <w:pPr>
        <w:pStyle w:val="Heading2"/>
        <w:rPr>
          <w:rFonts w:ascii="Calibri Light" w:hAnsi="Calibri Light" w:cs="Calibri Light"/>
        </w:rPr>
      </w:pPr>
      <w:r w:rsidRPr="0080459D">
        <w:rPr>
          <w:rFonts w:ascii="Calibri Light" w:hAnsi="Calibri Light" w:cs="Calibri Light"/>
        </w:rPr>
        <w:t>1.1</w:t>
      </w:r>
      <w:r w:rsidR="001F7429">
        <w:rPr>
          <w:rFonts w:ascii="Calibri Light" w:hAnsi="Calibri Light" w:cs="Calibri Light"/>
        </w:rPr>
        <w:t xml:space="preserve"> </w:t>
      </w:r>
      <w:r w:rsidRPr="0080459D">
        <w:rPr>
          <w:rFonts w:ascii="Calibri Light" w:hAnsi="Calibri Light" w:cs="Calibri Light"/>
        </w:rPr>
        <w:t xml:space="preserve"> </w:t>
      </w:r>
      <w:r w:rsidR="00A2472C" w:rsidRPr="0080459D">
        <w:rPr>
          <w:rFonts w:ascii="Calibri Light" w:hAnsi="Calibri Light" w:cs="Calibri Light"/>
        </w:rPr>
        <w:t>New user account creation:</w:t>
      </w:r>
    </w:p>
    <w:p w14:paraId="2648AD2F" w14:textId="4E7D7788" w:rsidR="00A2472C" w:rsidRPr="00D00915" w:rsidRDefault="00A2472C" w:rsidP="00D00915">
      <w:pPr>
        <w:rPr>
          <w:rFonts w:cstheme="minorHAnsi"/>
          <w:color w:val="2D3748"/>
          <w:shd w:val="clear" w:color="auto" w:fill="EDF2F7"/>
        </w:rPr>
      </w:pPr>
      <w:r w:rsidRPr="00D00915">
        <w:rPr>
          <w:rFonts w:cstheme="minorHAnsi"/>
          <w:color w:val="2D3748"/>
          <w:shd w:val="clear" w:color="auto" w:fill="EDF2F7"/>
        </w:rPr>
        <w:t>Adduser username ( replace username with custom name)</w:t>
      </w:r>
    </w:p>
    <w:p w14:paraId="2D21AB6B" w14:textId="350CBBAD" w:rsidR="00A2472C" w:rsidRPr="00D00915" w:rsidRDefault="00A2472C" w:rsidP="00A2472C">
      <w:pPr>
        <w:rPr>
          <w:rFonts w:cstheme="minorHAnsi"/>
        </w:rPr>
      </w:pPr>
      <w:r w:rsidRPr="00D00915">
        <w:rPr>
          <w:rFonts w:cstheme="minorHAnsi"/>
        </w:rPr>
        <w:t>-Note:  You will need to set and confirm a new secure password after this command.</w:t>
      </w:r>
    </w:p>
    <w:p w14:paraId="7B98EF5E"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Adding user `username' ...</w:t>
      </w:r>
    </w:p>
    <w:p w14:paraId="3523DAF7"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Adding new group `username' (1001) ...</w:t>
      </w:r>
    </w:p>
    <w:p w14:paraId="3B940C46"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Adding new user `username' (1001) with group `username' ...</w:t>
      </w:r>
    </w:p>
    <w:p w14:paraId="39A7AB67"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Creating home directory `/home/username' ...</w:t>
      </w:r>
    </w:p>
    <w:p w14:paraId="70675D51"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Copying files from `/etc/skel' ...</w:t>
      </w:r>
    </w:p>
    <w:p w14:paraId="4873D088"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New password:</w:t>
      </w:r>
    </w:p>
    <w:p w14:paraId="1E13BEA9"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Retype new password:</w:t>
      </w:r>
    </w:p>
    <w:p w14:paraId="76861748" w14:textId="77777777" w:rsidR="00A2472C" w:rsidRPr="00D00915" w:rsidRDefault="00A2472C" w:rsidP="00A2472C">
      <w:pPr>
        <w:pBdr>
          <w:top w:val="single" w:sz="2" w:space="0" w:color="E2E8F0"/>
          <w:left w:val="single" w:sz="2" w:space="0" w:color="E2E8F0"/>
          <w:bottom w:val="single" w:sz="2" w:space="0" w:color="E2E8F0"/>
          <w:right w:val="single" w:sz="2" w:space="0" w:color="E2E8F0"/>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passwd: password updated successfully</w:t>
      </w:r>
    </w:p>
    <w:p w14:paraId="19F86C8F" w14:textId="1459D566" w:rsidR="00A2472C" w:rsidRPr="00D00915" w:rsidRDefault="00A2472C" w:rsidP="00A2472C">
      <w:pPr>
        <w:pStyle w:val="ListParagraph"/>
        <w:numPr>
          <w:ilvl w:val="0"/>
          <w:numId w:val="3"/>
        </w:numPr>
        <w:rPr>
          <w:rFonts w:cstheme="minorHAnsi"/>
        </w:rPr>
      </w:pPr>
      <w:r w:rsidRPr="00D00915">
        <w:rPr>
          <w:rFonts w:cstheme="minorHAnsi"/>
        </w:rPr>
        <w:t>Optional: Changing user information for the new username. To skip, press enter to continue or fill out the appropriate information.</w:t>
      </w:r>
    </w:p>
    <w:p w14:paraId="2E76489F" w14:textId="77777777" w:rsidR="00A2472C" w:rsidRPr="00D00915" w:rsidRDefault="00A2472C" w:rsidP="00A2472C">
      <w:pPr>
        <w:pStyle w:val="ListParagraph"/>
        <w:ind w:left="1080"/>
        <w:rPr>
          <w:rFonts w:cstheme="minorHAnsi"/>
        </w:rPr>
      </w:pPr>
    </w:p>
    <w:p w14:paraId="411AF88D" w14:textId="50DE3247" w:rsidR="00A2472C" w:rsidRPr="0080459D" w:rsidRDefault="000A741A" w:rsidP="0080459D">
      <w:pPr>
        <w:pStyle w:val="Heading2"/>
        <w:rPr>
          <w:rFonts w:ascii="Calibri Light" w:hAnsi="Calibri Light" w:cs="Calibri Light"/>
        </w:rPr>
      </w:pPr>
      <w:r w:rsidRPr="0080459D">
        <w:rPr>
          <w:rFonts w:ascii="Calibri Light" w:hAnsi="Calibri Light" w:cs="Calibri Light"/>
        </w:rPr>
        <w:t>1</w:t>
      </w:r>
      <w:r w:rsidR="00A2472C" w:rsidRPr="0080459D">
        <w:rPr>
          <w:rFonts w:ascii="Calibri Light" w:hAnsi="Calibri Light" w:cs="Calibri Light"/>
        </w:rPr>
        <w:t>.</w:t>
      </w:r>
      <w:r w:rsidR="00502AAF" w:rsidRPr="0080459D">
        <w:rPr>
          <w:rFonts w:ascii="Calibri Light" w:hAnsi="Calibri Light" w:cs="Calibri Light"/>
        </w:rPr>
        <w:t>2</w:t>
      </w:r>
      <w:r w:rsidR="001F7429">
        <w:rPr>
          <w:rFonts w:ascii="Calibri Light" w:hAnsi="Calibri Light" w:cs="Calibri Light"/>
        </w:rPr>
        <w:t xml:space="preserve"> </w:t>
      </w:r>
      <w:r w:rsidR="00A2472C" w:rsidRPr="0080459D">
        <w:rPr>
          <w:rFonts w:ascii="Calibri Light" w:hAnsi="Calibri Light" w:cs="Calibri Light"/>
        </w:rPr>
        <w:t>Adding new user to sudo group:</w:t>
      </w:r>
    </w:p>
    <w:p w14:paraId="6B9C0F9C" w14:textId="178AE38F" w:rsidR="00A2472C" w:rsidRPr="00D00915" w:rsidRDefault="00A2472C" w:rsidP="00A2472C">
      <w:pPr>
        <w:pStyle w:val="ListParagraph"/>
        <w:numPr>
          <w:ilvl w:val="0"/>
          <w:numId w:val="3"/>
        </w:numPr>
        <w:rPr>
          <w:rFonts w:cstheme="minorHAnsi"/>
        </w:rPr>
      </w:pPr>
      <w:r w:rsidRPr="00D00915">
        <w:rPr>
          <w:rFonts w:cstheme="minorHAnsi"/>
        </w:rPr>
        <w:t xml:space="preserve">Note: All members of the sudo group are granted with sudo access by default on Ubuntu systems. If you want to add the new user created above to the sudo group, use the “user mod command” below. </w:t>
      </w:r>
    </w:p>
    <w:p w14:paraId="55942BCC" w14:textId="555C6DDD" w:rsidR="00A2472C" w:rsidRPr="00D00915" w:rsidRDefault="00A2472C" w:rsidP="00A2472C">
      <w:pPr>
        <w:ind w:left="720" w:firstLine="720"/>
        <w:rPr>
          <w:rFonts w:cstheme="minorHAnsi"/>
          <w:color w:val="2D3748"/>
          <w:shd w:val="clear" w:color="auto" w:fill="EDF2F7"/>
        </w:rPr>
      </w:pPr>
      <w:r w:rsidRPr="00D00915">
        <w:rPr>
          <w:rFonts w:cstheme="minorHAnsi"/>
          <w:color w:val="2D3748"/>
          <w:shd w:val="clear" w:color="auto" w:fill="EDF2F7"/>
        </w:rPr>
        <w:t>$ usermod -aG sudo username</w:t>
      </w:r>
    </w:p>
    <w:p w14:paraId="55EF9FE2" w14:textId="1508EEA7" w:rsidR="00A2472C" w:rsidRPr="00D00915" w:rsidRDefault="00A2472C" w:rsidP="00EC685F">
      <w:pPr>
        <w:rPr>
          <w:rFonts w:cstheme="minorHAnsi"/>
        </w:rPr>
      </w:pPr>
      <w:r w:rsidRPr="00D00915">
        <w:rPr>
          <w:rFonts w:cstheme="minorHAnsi"/>
        </w:rPr>
        <w:t xml:space="preserve"> Testing sudo access:</w:t>
      </w:r>
    </w:p>
    <w:p w14:paraId="1A0965FD" w14:textId="3E8D2842" w:rsidR="00A2472C" w:rsidRPr="00D00915" w:rsidRDefault="00A2472C" w:rsidP="00A2472C">
      <w:pPr>
        <w:ind w:left="1440" w:firstLine="720"/>
        <w:rPr>
          <w:rFonts w:cstheme="minorHAnsi"/>
          <w:color w:val="2D3748"/>
          <w:shd w:val="clear" w:color="auto" w:fill="EDF2F7"/>
        </w:rPr>
      </w:pPr>
      <w:r w:rsidRPr="00D00915">
        <w:rPr>
          <w:rFonts w:cstheme="minorHAnsi"/>
          <w:color w:val="2D3748"/>
          <w:shd w:val="clear" w:color="auto" w:fill="EDF2F7"/>
        </w:rPr>
        <w:t>su – username</w:t>
      </w:r>
    </w:p>
    <w:p w14:paraId="111ED85B" w14:textId="3B68484E" w:rsidR="00A2472C" w:rsidRPr="00D00915" w:rsidRDefault="00A2472C" w:rsidP="00A2472C">
      <w:pPr>
        <w:ind w:left="1440" w:firstLine="720"/>
        <w:rPr>
          <w:rFonts w:cstheme="minorHAnsi"/>
          <w:color w:val="2D3748"/>
          <w:shd w:val="clear" w:color="auto" w:fill="EDF2F7"/>
        </w:rPr>
      </w:pPr>
      <w:r w:rsidRPr="00D00915">
        <w:rPr>
          <w:rFonts w:cstheme="minorHAnsi"/>
          <w:color w:val="2D3748"/>
          <w:shd w:val="clear" w:color="auto" w:fill="EDF2F7"/>
        </w:rPr>
        <w:t>sudo whoami</w:t>
      </w:r>
    </w:p>
    <w:p w14:paraId="127024D8" w14:textId="55DCF00E" w:rsidR="00786BC7" w:rsidRPr="00D00915" w:rsidRDefault="00A2472C" w:rsidP="00786BC7">
      <w:pPr>
        <w:pStyle w:val="HTMLPreformatted"/>
        <w:rPr>
          <w:rFonts w:asciiTheme="minorHAnsi" w:eastAsiaTheme="minorHAnsi" w:hAnsiTheme="minorHAnsi" w:cstheme="minorHAnsi"/>
          <w:sz w:val="22"/>
          <w:szCs w:val="22"/>
        </w:rPr>
      </w:pPr>
      <w:r w:rsidRPr="00D00915">
        <w:rPr>
          <w:rFonts w:asciiTheme="minorHAnsi" w:eastAsiaTheme="minorHAnsi" w:hAnsiTheme="minorHAnsi" w:cstheme="minorHAnsi"/>
          <w:sz w:val="22"/>
          <w:szCs w:val="22"/>
        </w:rPr>
        <w:t>-</w:t>
      </w:r>
      <w:r w:rsidR="00786BC7" w:rsidRPr="00D00915">
        <w:rPr>
          <w:rFonts w:asciiTheme="minorHAnsi" w:eastAsiaTheme="minorHAnsi" w:hAnsiTheme="minorHAnsi" w:cstheme="minorHAnsi"/>
          <w:sz w:val="22"/>
          <w:szCs w:val="22"/>
        </w:rPr>
        <w:t>Note</w:t>
      </w:r>
      <w:r w:rsidRPr="00D00915">
        <w:rPr>
          <w:rFonts w:asciiTheme="minorHAnsi" w:eastAsiaTheme="minorHAnsi" w:hAnsiTheme="minorHAnsi" w:cstheme="minorHAnsi"/>
          <w:sz w:val="22"/>
          <w:szCs w:val="22"/>
        </w:rPr>
        <w:t xml:space="preserve">: if the command </w:t>
      </w:r>
      <w:r w:rsidR="00786BC7" w:rsidRPr="00D00915">
        <w:rPr>
          <w:rFonts w:asciiTheme="minorHAnsi" w:eastAsiaTheme="minorHAnsi" w:hAnsiTheme="minorHAnsi" w:cstheme="minorHAnsi"/>
          <w:sz w:val="22"/>
          <w:szCs w:val="22"/>
        </w:rPr>
        <w:t xml:space="preserve">output shows: </w:t>
      </w:r>
      <w:r w:rsidR="00786BC7" w:rsidRPr="00D00915">
        <w:rPr>
          <w:rFonts w:asciiTheme="minorHAnsi" w:eastAsiaTheme="minorHAnsi" w:hAnsiTheme="minorHAnsi" w:cstheme="minorHAnsi"/>
          <w:color w:val="2D3748"/>
          <w:sz w:val="22"/>
          <w:szCs w:val="22"/>
          <w:shd w:val="clear" w:color="auto" w:fill="EDF2F7"/>
        </w:rPr>
        <w:t xml:space="preserve">root. </w:t>
      </w:r>
      <w:r w:rsidR="00786BC7" w:rsidRPr="00D00915">
        <w:rPr>
          <w:rFonts w:asciiTheme="minorHAnsi" w:eastAsiaTheme="minorHAnsi" w:hAnsiTheme="minorHAnsi" w:cstheme="minorHAnsi"/>
          <w:sz w:val="22"/>
          <w:szCs w:val="22"/>
        </w:rPr>
        <w:t xml:space="preserve">You have successfully created the sudo user. </w:t>
      </w:r>
      <w:r w:rsidR="000A741A" w:rsidRPr="00D00915">
        <w:rPr>
          <w:rFonts w:asciiTheme="minorHAnsi" w:eastAsiaTheme="minorHAnsi" w:hAnsiTheme="minorHAnsi" w:cstheme="minorHAnsi"/>
          <w:sz w:val="22"/>
          <w:szCs w:val="22"/>
        </w:rPr>
        <w:t xml:space="preserve">To use sudo use command: ( you will need to enter the password created in the above steps) </w:t>
      </w:r>
    </w:p>
    <w:p w14:paraId="1E8D4AC1" w14:textId="1B0288A9" w:rsidR="000A741A" w:rsidRPr="00D00915" w:rsidRDefault="000A741A" w:rsidP="000A741A">
      <w:pPr>
        <w:ind w:left="1440" w:firstLine="720"/>
        <w:rPr>
          <w:rFonts w:cstheme="minorHAnsi"/>
        </w:rPr>
      </w:pPr>
      <w:r w:rsidRPr="00D00915">
        <w:rPr>
          <w:rFonts w:cstheme="minorHAnsi"/>
          <w:color w:val="2D3748"/>
          <w:shd w:val="clear" w:color="auto" w:fill="EDF2F7"/>
        </w:rPr>
        <w:lastRenderedPageBreak/>
        <w:t>sudo ls -l /root</w:t>
      </w:r>
    </w:p>
    <w:p w14:paraId="42E74518" w14:textId="77777777" w:rsidR="000A741A" w:rsidRPr="00D00915" w:rsidRDefault="000A741A" w:rsidP="000A741A">
      <w:pPr>
        <w:rPr>
          <w:rFonts w:cstheme="minorHAnsi"/>
        </w:rPr>
      </w:pPr>
    </w:p>
    <w:p w14:paraId="5B4D63AD" w14:textId="17F23BA7" w:rsidR="00786BC7" w:rsidRPr="00D00915" w:rsidRDefault="00786BC7" w:rsidP="000A741A">
      <w:pPr>
        <w:jc w:val="center"/>
        <w:rPr>
          <w:rFonts w:cstheme="minorHAnsi"/>
        </w:rPr>
      </w:pPr>
      <w:bookmarkStart w:id="0" w:name="_Hlk39650616"/>
      <w:r w:rsidRPr="00D00915">
        <w:rPr>
          <w:rFonts w:cstheme="minorHAnsi"/>
        </w:rPr>
        <w:t>How to install Webmin on an Ubuntu 18.04 server</w:t>
      </w:r>
    </w:p>
    <w:p w14:paraId="42F5C7E1" w14:textId="3AF30AC2" w:rsidR="00786BC7" w:rsidRPr="00D00915" w:rsidRDefault="00786BC7" w:rsidP="000A741A">
      <w:pPr>
        <w:pStyle w:val="ListParagraph"/>
        <w:ind w:left="0"/>
        <w:jc w:val="center"/>
        <w:rPr>
          <w:rFonts w:cstheme="minorHAnsi"/>
        </w:rPr>
      </w:pPr>
      <w:r w:rsidRPr="00D00915">
        <w:rPr>
          <w:rFonts w:cstheme="minorHAnsi"/>
        </w:rPr>
        <w:t>*These instructions apply for Ubuntu 16.04 as well.</w:t>
      </w:r>
    </w:p>
    <w:p w14:paraId="787950D1" w14:textId="77777777" w:rsidR="00786BC7" w:rsidRPr="00EC685F" w:rsidRDefault="00786BC7" w:rsidP="00786BC7">
      <w:pPr>
        <w:pStyle w:val="HTMLPreformatted"/>
        <w:rPr>
          <w:rFonts w:asciiTheme="minorHAnsi" w:eastAsiaTheme="minorHAnsi" w:hAnsiTheme="minorHAnsi" w:cstheme="minorHAnsi"/>
          <w:sz w:val="22"/>
          <w:szCs w:val="22"/>
        </w:rPr>
      </w:pPr>
    </w:p>
    <w:p w14:paraId="3F35DC47" w14:textId="1334AA2A" w:rsidR="00A2472C" w:rsidRPr="00EC685F" w:rsidRDefault="000A741A" w:rsidP="00EC685F">
      <w:pPr>
        <w:pStyle w:val="ListParagraph"/>
        <w:numPr>
          <w:ilvl w:val="0"/>
          <w:numId w:val="21"/>
        </w:numPr>
        <w:jc w:val="both"/>
        <w:rPr>
          <w:rFonts w:ascii="Calibri Light" w:eastAsiaTheme="majorEastAsia" w:hAnsi="Calibri Light" w:cs="Calibri Light"/>
          <w:color w:val="2F5496" w:themeColor="accent1" w:themeShade="BF"/>
          <w:sz w:val="26"/>
          <w:szCs w:val="26"/>
        </w:rPr>
      </w:pPr>
      <w:r w:rsidRPr="00EC685F">
        <w:rPr>
          <w:rFonts w:ascii="Calibri Light" w:eastAsiaTheme="majorEastAsia" w:hAnsi="Calibri Light" w:cs="Calibri Light"/>
          <w:color w:val="2F5496" w:themeColor="accent1" w:themeShade="BF"/>
          <w:sz w:val="26"/>
          <w:szCs w:val="26"/>
        </w:rPr>
        <w:t xml:space="preserve">Enable Webmin repository and installing the Webmin package through CLI. </w:t>
      </w:r>
    </w:p>
    <w:p w14:paraId="646C2A51" w14:textId="38E94D9F" w:rsidR="000A741A" w:rsidRPr="00EC685F" w:rsidRDefault="00EC685F" w:rsidP="00EC685F">
      <w:pPr>
        <w:ind w:left="720"/>
        <w:jc w:val="both"/>
        <w:rPr>
          <w:rFonts w:cstheme="minorHAnsi"/>
        </w:rPr>
      </w:pPr>
      <w:bookmarkStart w:id="1" w:name="_Hlk39226880"/>
      <w:r w:rsidRPr="00EC685F">
        <w:rPr>
          <w:rFonts w:ascii="Calibri Light" w:eastAsiaTheme="majorEastAsia" w:hAnsi="Calibri Light" w:cs="Calibri Light"/>
          <w:color w:val="2F5496" w:themeColor="accent1" w:themeShade="BF"/>
          <w:sz w:val="26"/>
          <w:szCs w:val="26"/>
        </w:rPr>
        <w:t xml:space="preserve">2.1 </w:t>
      </w:r>
      <w:r w:rsidR="009914FC" w:rsidRPr="00EC685F">
        <w:rPr>
          <w:rFonts w:ascii="Calibri Light" w:eastAsiaTheme="majorEastAsia" w:hAnsi="Calibri Light" w:cs="Calibri Light"/>
          <w:color w:val="2F5496" w:themeColor="accent1" w:themeShade="BF"/>
          <w:sz w:val="26"/>
          <w:szCs w:val="26"/>
        </w:rPr>
        <w:t>Updating packages list and install dependencies</w:t>
      </w:r>
      <w:bookmarkEnd w:id="1"/>
    </w:p>
    <w:p w14:paraId="356B481F" w14:textId="10990D54" w:rsidR="009914FC" w:rsidRPr="00EC685F" w:rsidRDefault="009914FC" w:rsidP="008E3FBD">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EC685F">
        <w:rPr>
          <w:rFonts w:eastAsia="Times New Roman" w:cstheme="minorHAnsi"/>
          <w:color w:val="2D3748"/>
          <w:bdr w:val="single" w:sz="2" w:space="0" w:color="E2E8F0" w:frame="1"/>
        </w:rPr>
        <w:tab/>
        <w:t>$ sudo apt update</w:t>
      </w:r>
    </w:p>
    <w:p w14:paraId="7B6E98D9" w14:textId="6DB4BF2D" w:rsidR="009914FC" w:rsidRPr="00EC685F" w:rsidRDefault="009914FC" w:rsidP="008E3FBD">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EC685F">
        <w:rPr>
          <w:rFonts w:eastAsia="Times New Roman" w:cstheme="minorHAnsi"/>
          <w:color w:val="2D3748"/>
          <w:bdr w:val="single" w:sz="2" w:space="0" w:color="E2E8F0" w:frame="1"/>
        </w:rPr>
        <w:tab/>
        <w:t>$ sudo apt install software-properties-common apt-transport-https wget</w:t>
      </w:r>
    </w:p>
    <w:p w14:paraId="7AD0D9EF" w14:textId="77777777" w:rsidR="009914FC" w:rsidRPr="00EC685F" w:rsidRDefault="009914FC" w:rsidP="009914FC">
      <w:pPr>
        <w:ind w:left="1440"/>
        <w:jc w:val="both"/>
        <w:rPr>
          <w:rFonts w:cstheme="minorHAnsi"/>
        </w:rPr>
      </w:pPr>
    </w:p>
    <w:p w14:paraId="54032267" w14:textId="3F80854C" w:rsidR="009914FC" w:rsidRPr="00EC685F" w:rsidRDefault="009914FC" w:rsidP="00EC685F">
      <w:pPr>
        <w:jc w:val="both"/>
        <w:rPr>
          <w:rFonts w:cstheme="minorHAnsi"/>
          <w:i/>
          <w:iCs/>
        </w:rPr>
      </w:pPr>
      <w:r w:rsidRPr="00EC685F">
        <w:rPr>
          <w:rFonts w:cstheme="minorHAnsi"/>
        </w:rPr>
        <w:t xml:space="preserve">Import Webmin GPG key using </w:t>
      </w:r>
      <w:r w:rsidRPr="00EC685F">
        <w:rPr>
          <w:rFonts w:cstheme="minorHAnsi"/>
          <w:i/>
          <w:iCs/>
        </w:rPr>
        <w:t>wget command</w:t>
      </w:r>
    </w:p>
    <w:p w14:paraId="2E199EE4" w14:textId="3ED495B0" w:rsidR="009914FC" w:rsidRPr="00EC685F" w:rsidRDefault="009914FC" w:rsidP="009914FC">
      <w:pPr>
        <w:pStyle w:val="HTMLPreformatted"/>
        <w:pBdr>
          <w:top w:val="single" w:sz="2" w:space="0" w:color="E2E8F0"/>
          <w:left w:val="single" w:sz="2" w:space="0" w:color="E2E8F0"/>
          <w:bottom w:val="single" w:sz="2" w:space="0" w:color="E2E8F0"/>
          <w:right w:val="single" w:sz="2" w:space="0" w:color="E2E8F0"/>
        </w:pBdr>
        <w:shd w:val="clear" w:color="auto" w:fill="EDF2F7"/>
        <w:rPr>
          <w:rStyle w:val="HTMLCode"/>
          <w:rFonts w:asciiTheme="minorHAnsi" w:hAnsiTheme="minorHAnsi" w:cstheme="minorHAnsi"/>
          <w:color w:val="2D3748"/>
          <w:sz w:val="22"/>
          <w:szCs w:val="22"/>
          <w:bdr w:val="single" w:sz="2" w:space="0" w:color="E2E8F0" w:frame="1"/>
        </w:rPr>
      </w:pPr>
      <w:r w:rsidRPr="00EC685F">
        <w:rPr>
          <w:rStyle w:val="HTMLCode"/>
          <w:rFonts w:asciiTheme="minorHAnsi" w:hAnsiTheme="minorHAnsi" w:cstheme="minorHAnsi"/>
          <w:color w:val="2D3748"/>
          <w:sz w:val="22"/>
          <w:szCs w:val="22"/>
          <w:bdr w:val="single" w:sz="2" w:space="0" w:color="E2E8F0" w:frame="1"/>
        </w:rPr>
        <w:t xml:space="preserve">$ wget -q http://www.webmin.com/jcameron-key.asc -O- | sudo apt-key add </w:t>
      </w:r>
      <w:r w:rsidR="00981B1C" w:rsidRPr="00EC685F">
        <w:rPr>
          <w:rStyle w:val="HTMLCode"/>
          <w:rFonts w:asciiTheme="minorHAnsi" w:hAnsiTheme="minorHAnsi" w:cstheme="minorHAnsi"/>
          <w:color w:val="2D3748"/>
          <w:sz w:val="22"/>
          <w:szCs w:val="22"/>
          <w:bdr w:val="single" w:sz="2" w:space="0" w:color="E2E8F0" w:frame="1"/>
        </w:rPr>
        <w:t>–</w:t>
      </w:r>
    </w:p>
    <w:p w14:paraId="4A35C8FE" w14:textId="55239490" w:rsidR="00981B1C" w:rsidRPr="00EC685F" w:rsidRDefault="00981B1C" w:rsidP="009914FC">
      <w:pPr>
        <w:pStyle w:val="HTMLPreformatted"/>
        <w:pBdr>
          <w:top w:val="single" w:sz="2" w:space="0" w:color="E2E8F0"/>
          <w:left w:val="single" w:sz="2" w:space="0" w:color="E2E8F0"/>
          <w:bottom w:val="single" w:sz="2" w:space="0" w:color="E2E8F0"/>
          <w:right w:val="single" w:sz="2" w:space="0" w:color="E2E8F0"/>
        </w:pBdr>
        <w:shd w:val="clear" w:color="auto" w:fill="EDF2F7"/>
        <w:rPr>
          <w:rFonts w:asciiTheme="minorHAnsi" w:hAnsiTheme="minorHAnsi" w:cstheme="minorHAnsi"/>
          <w:color w:val="2D3748"/>
          <w:sz w:val="22"/>
          <w:szCs w:val="22"/>
        </w:rPr>
      </w:pPr>
      <w:r w:rsidRPr="00EC685F">
        <w:rPr>
          <w:rStyle w:val="HTMLCode"/>
          <w:rFonts w:asciiTheme="minorHAnsi" w:hAnsiTheme="minorHAnsi" w:cstheme="minorHAnsi"/>
          <w:color w:val="2D3748"/>
          <w:sz w:val="22"/>
          <w:szCs w:val="22"/>
          <w:bdr w:val="single" w:sz="2" w:space="0" w:color="E2E8F0" w:frame="1"/>
        </w:rPr>
        <w:t>$ sudo apt-get update</w:t>
      </w:r>
    </w:p>
    <w:p w14:paraId="40869066" w14:textId="77777777" w:rsidR="009914FC" w:rsidRPr="00EC685F" w:rsidRDefault="009914FC" w:rsidP="009914FC">
      <w:pPr>
        <w:pStyle w:val="ListParagraph"/>
        <w:ind w:left="2160"/>
        <w:jc w:val="both"/>
        <w:rPr>
          <w:rFonts w:cstheme="minorHAnsi"/>
        </w:rPr>
      </w:pPr>
    </w:p>
    <w:p w14:paraId="07F02686" w14:textId="4F992EDD" w:rsidR="009914FC" w:rsidRPr="00EC685F" w:rsidRDefault="009914FC" w:rsidP="00EC685F">
      <w:pPr>
        <w:pStyle w:val="Heading2"/>
        <w:numPr>
          <w:ilvl w:val="1"/>
          <w:numId w:val="22"/>
        </w:numPr>
        <w:ind w:left="0" w:firstLine="0"/>
        <w:rPr>
          <w:rFonts w:ascii="Calibri Light" w:hAnsi="Calibri Light" w:cs="Calibri Light"/>
        </w:rPr>
      </w:pPr>
      <w:bookmarkStart w:id="2" w:name="_Hlk39227187"/>
      <w:r w:rsidRPr="00EC685F">
        <w:rPr>
          <w:rFonts w:ascii="Calibri Light" w:hAnsi="Calibri Light" w:cs="Calibri Light"/>
        </w:rPr>
        <w:t xml:space="preserve">Enable Webmin repository </w:t>
      </w:r>
    </w:p>
    <w:bookmarkEnd w:id="2"/>
    <w:p w14:paraId="490B7BA2" w14:textId="155B9246" w:rsidR="008E3FBD" w:rsidRPr="00EC685F" w:rsidRDefault="008E3FBD" w:rsidP="008E3FBD">
      <w:pPr>
        <w:pStyle w:val="HTMLPreformatted"/>
        <w:pBdr>
          <w:top w:val="single" w:sz="2" w:space="0" w:color="E2E8F0"/>
          <w:left w:val="single" w:sz="2" w:space="0" w:color="E2E8F0"/>
          <w:bottom w:val="single" w:sz="2" w:space="0" w:color="E2E8F0"/>
          <w:right w:val="single" w:sz="2" w:space="0" w:color="E2E8F0"/>
        </w:pBdr>
        <w:shd w:val="clear" w:color="auto" w:fill="EDF2F7"/>
        <w:rPr>
          <w:rStyle w:val="HTMLCode"/>
          <w:rFonts w:asciiTheme="minorHAnsi" w:hAnsiTheme="minorHAnsi" w:cstheme="minorHAnsi"/>
          <w:color w:val="2D3748"/>
          <w:sz w:val="22"/>
          <w:szCs w:val="22"/>
          <w:bdr w:val="single" w:sz="2" w:space="0" w:color="E2E8F0" w:frame="1"/>
        </w:rPr>
      </w:pPr>
      <w:r w:rsidRPr="00EC685F">
        <w:rPr>
          <w:rStyle w:val="HTMLCode"/>
          <w:rFonts w:asciiTheme="minorHAnsi" w:hAnsiTheme="minorHAnsi" w:cstheme="minorHAnsi"/>
          <w:color w:val="2D3748"/>
          <w:sz w:val="22"/>
          <w:szCs w:val="22"/>
          <w:bdr w:val="single" w:sz="2" w:space="0" w:color="E2E8F0" w:frame="1"/>
        </w:rPr>
        <w:t>$ sudo add-apt-repository "deb [arch=amd64] http://download.webmin.com/download/repository sarge contrib"</w:t>
      </w:r>
    </w:p>
    <w:p w14:paraId="583A3A05" w14:textId="77777777" w:rsidR="008E3FBD" w:rsidRPr="00EC685F" w:rsidRDefault="008E3FBD" w:rsidP="008E3FBD">
      <w:pPr>
        <w:pStyle w:val="ListParagraph"/>
        <w:ind w:left="2160"/>
        <w:jc w:val="both"/>
        <w:rPr>
          <w:rFonts w:cstheme="minorHAnsi"/>
          <w:i/>
          <w:iCs/>
        </w:rPr>
      </w:pPr>
    </w:p>
    <w:p w14:paraId="589794F9" w14:textId="1488EDBB" w:rsidR="009914FC" w:rsidRPr="00EC685F" w:rsidRDefault="008E3FBD" w:rsidP="00EC685F">
      <w:pPr>
        <w:pStyle w:val="ListParagraph"/>
        <w:ind w:left="2160"/>
        <w:jc w:val="both"/>
        <w:rPr>
          <w:rFonts w:cstheme="minorHAnsi"/>
          <w:i/>
          <w:iCs/>
        </w:rPr>
      </w:pPr>
      <w:r w:rsidRPr="00EC685F">
        <w:rPr>
          <w:rFonts w:cstheme="minorHAnsi"/>
        </w:rPr>
        <w:t>Install Webmin Latest Version</w:t>
      </w:r>
    </w:p>
    <w:p w14:paraId="268F09EB" w14:textId="0E7C9469" w:rsidR="008E3FBD" w:rsidRPr="00EC685F" w:rsidRDefault="008E3FBD" w:rsidP="008E3FBD">
      <w:pPr>
        <w:pStyle w:val="HTMLPreformatted"/>
        <w:pBdr>
          <w:top w:val="single" w:sz="2" w:space="0" w:color="E2E8F0"/>
          <w:left w:val="single" w:sz="2" w:space="0" w:color="E2E8F0"/>
          <w:bottom w:val="single" w:sz="2" w:space="0" w:color="E2E8F0"/>
          <w:right w:val="single" w:sz="2" w:space="0" w:color="E2E8F0"/>
        </w:pBdr>
        <w:shd w:val="clear" w:color="auto" w:fill="EDF2F7"/>
        <w:rPr>
          <w:rFonts w:asciiTheme="minorHAnsi" w:hAnsiTheme="minorHAnsi" w:cstheme="minorHAnsi"/>
          <w:color w:val="2D3748"/>
          <w:sz w:val="22"/>
          <w:szCs w:val="22"/>
        </w:rPr>
      </w:pPr>
      <w:r w:rsidRPr="00EC685F">
        <w:rPr>
          <w:rStyle w:val="HTMLCode"/>
          <w:rFonts w:asciiTheme="minorHAnsi" w:hAnsiTheme="minorHAnsi" w:cstheme="minorHAnsi"/>
          <w:color w:val="2D3748"/>
          <w:sz w:val="22"/>
          <w:szCs w:val="22"/>
          <w:bdr w:val="single" w:sz="2" w:space="0" w:color="E2E8F0" w:frame="1"/>
        </w:rPr>
        <w:t>$ sudo apt</w:t>
      </w:r>
      <w:r w:rsidR="00981B1C" w:rsidRPr="00EC685F">
        <w:rPr>
          <w:rStyle w:val="HTMLCode"/>
          <w:rFonts w:asciiTheme="minorHAnsi" w:hAnsiTheme="minorHAnsi" w:cstheme="minorHAnsi"/>
          <w:color w:val="2D3748"/>
          <w:sz w:val="22"/>
          <w:szCs w:val="22"/>
          <w:bdr w:val="single" w:sz="2" w:space="0" w:color="E2E8F0" w:frame="1"/>
        </w:rPr>
        <w:t>-get</w:t>
      </w:r>
      <w:r w:rsidRPr="00EC685F">
        <w:rPr>
          <w:rStyle w:val="HTMLCode"/>
          <w:rFonts w:asciiTheme="minorHAnsi" w:hAnsiTheme="minorHAnsi" w:cstheme="minorHAnsi"/>
          <w:color w:val="2D3748"/>
          <w:sz w:val="22"/>
          <w:szCs w:val="22"/>
          <w:bdr w:val="single" w:sz="2" w:space="0" w:color="E2E8F0" w:frame="1"/>
        </w:rPr>
        <w:t xml:space="preserve"> install webmin</w:t>
      </w:r>
    </w:p>
    <w:p w14:paraId="6414C90B" w14:textId="77777777" w:rsidR="008E3FBD" w:rsidRPr="00EC685F" w:rsidRDefault="008E3FBD" w:rsidP="008E3FBD">
      <w:pPr>
        <w:pStyle w:val="ListParagraph"/>
        <w:ind w:left="2160"/>
        <w:jc w:val="both"/>
        <w:rPr>
          <w:rFonts w:cstheme="minorHAnsi"/>
          <w:i/>
          <w:iCs/>
        </w:rPr>
      </w:pPr>
    </w:p>
    <w:p w14:paraId="750CA318" w14:textId="079E37B3" w:rsidR="008E3FBD" w:rsidRPr="00EC685F" w:rsidRDefault="008E3FBD" w:rsidP="00EC685F">
      <w:pPr>
        <w:pStyle w:val="ListParagraph"/>
        <w:ind w:left="2160"/>
        <w:jc w:val="both"/>
        <w:rPr>
          <w:rFonts w:cstheme="minorHAnsi"/>
        </w:rPr>
      </w:pPr>
      <w:bookmarkStart w:id="3" w:name="_Hlk39227244"/>
      <w:r w:rsidRPr="00EC685F">
        <w:rPr>
          <w:rFonts w:cstheme="minorHAnsi"/>
        </w:rPr>
        <w:t>Finishing install</w:t>
      </w:r>
    </w:p>
    <w:bookmarkEnd w:id="3"/>
    <w:p w14:paraId="0B7C7740" w14:textId="77777777" w:rsidR="008E3FBD" w:rsidRPr="00D00915" w:rsidRDefault="008E3FBD" w:rsidP="008E3FBD">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Webmin install complete. You can now login to https://your_server_ip_or_hostname:10000/</w:t>
      </w:r>
    </w:p>
    <w:p w14:paraId="40F792D7" w14:textId="77777777" w:rsidR="008E3FBD" w:rsidRPr="00D00915" w:rsidRDefault="008E3FBD" w:rsidP="008E3FBD">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as root with your root password, or as any user who can use sudo</w:t>
      </w:r>
    </w:p>
    <w:p w14:paraId="74C90B9B" w14:textId="77777777" w:rsidR="008E3FBD" w:rsidRPr="00D00915" w:rsidRDefault="008E3FBD" w:rsidP="008E3FBD">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to run commands as root.</w:t>
      </w:r>
    </w:p>
    <w:p w14:paraId="5BCB8613" w14:textId="1143604F" w:rsidR="008E3FBD" w:rsidRPr="00D00915" w:rsidRDefault="008E3FBD" w:rsidP="00321B8C">
      <w:pPr>
        <w:jc w:val="center"/>
        <w:rPr>
          <w:rFonts w:cstheme="minorHAnsi"/>
        </w:rPr>
      </w:pPr>
      <w:r w:rsidRPr="00D00915">
        <w:rPr>
          <w:rFonts w:cstheme="minorHAnsi"/>
        </w:rPr>
        <w:t xml:space="preserve">Note: The output of a successful install will display the following message. </w:t>
      </w:r>
    </w:p>
    <w:bookmarkEnd w:id="0"/>
    <w:p w14:paraId="21060935" w14:textId="3B55577D" w:rsidR="00A2472C" w:rsidRPr="007D25D9" w:rsidRDefault="007D25D9" w:rsidP="00321B8C">
      <w:pPr>
        <w:jc w:val="both"/>
        <w:rPr>
          <w:rFonts w:ascii="Calibri Light" w:eastAsiaTheme="majorEastAsia" w:hAnsi="Calibri Light" w:cs="Calibri Light"/>
          <w:color w:val="2F5496" w:themeColor="accent1" w:themeShade="BF"/>
          <w:sz w:val="26"/>
          <w:szCs w:val="26"/>
        </w:rPr>
      </w:pPr>
      <w:r w:rsidRPr="007D25D9">
        <w:rPr>
          <w:rFonts w:ascii="Calibri Light" w:eastAsiaTheme="majorEastAsia" w:hAnsi="Calibri Light" w:cs="Calibri Light"/>
          <w:color w:val="2F5496" w:themeColor="accent1" w:themeShade="BF"/>
          <w:sz w:val="26"/>
          <w:szCs w:val="26"/>
        </w:rPr>
        <w:t xml:space="preserve">3. </w:t>
      </w:r>
      <w:r w:rsidR="00321B8C" w:rsidRPr="007D25D9">
        <w:rPr>
          <w:rFonts w:ascii="Calibri Light" w:eastAsiaTheme="majorEastAsia" w:hAnsi="Calibri Light" w:cs="Calibri Light"/>
          <w:color w:val="2F5496" w:themeColor="accent1" w:themeShade="BF"/>
          <w:sz w:val="26"/>
          <w:szCs w:val="26"/>
        </w:rPr>
        <w:t>Adjusting Firewall/Install UFW</w:t>
      </w:r>
    </w:p>
    <w:p w14:paraId="71BAA904" w14:textId="17B1FB32" w:rsidR="008E3FBD" w:rsidRPr="00D00915" w:rsidRDefault="00321B8C">
      <w:pPr>
        <w:rPr>
          <w:rFonts w:cstheme="minorHAnsi"/>
        </w:rPr>
      </w:pPr>
      <w:r w:rsidRPr="00D00915">
        <w:rPr>
          <w:rFonts w:cstheme="minorHAnsi"/>
        </w:rPr>
        <w:t xml:space="preserve">-Note: Webmin listens for connections on port 10000 for all network interfaces. If your server runs  UFW, the Webmin port must be open. </w:t>
      </w:r>
      <w:r w:rsidRPr="00D00915">
        <w:rPr>
          <w:rFonts w:cstheme="minorHAnsi"/>
          <w:u w:val="single"/>
        </w:rPr>
        <w:t>UFW is installed by default in Ubuntu 18.04</w:t>
      </w:r>
      <w:r w:rsidRPr="00D00915">
        <w:rPr>
          <w:rFonts w:cstheme="minorHAnsi"/>
        </w:rPr>
        <w:t xml:space="preserve">, if it is </w:t>
      </w:r>
      <w:r w:rsidRPr="00D00915">
        <w:rPr>
          <w:rFonts w:cstheme="minorHAnsi"/>
          <w:b/>
          <w:bCs/>
          <w:u w:val="single"/>
        </w:rPr>
        <w:t>NOT</w:t>
      </w:r>
      <w:r w:rsidRPr="00D00915">
        <w:rPr>
          <w:rFonts w:cstheme="minorHAnsi"/>
        </w:rPr>
        <w:t xml:space="preserve">. Please follow the instructions below. If it is, skip to </w:t>
      </w:r>
      <w:r w:rsidRPr="00D00915">
        <w:rPr>
          <w:rFonts w:cstheme="minorHAnsi"/>
          <w:b/>
          <w:bCs/>
        </w:rPr>
        <w:t>Section III</w:t>
      </w:r>
      <w:r w:rsidRPr="00D00915">
        <w:rPr>
          <w:rFonts w:cstheme="minorHAnsi"/>
        </w:rPr>
        <w:t xml:space="preserve">. </w:t>
      </w:r>
      <w:r w:rsidR="00D646AF" w:rsidRPr="00D00915">
        <w:rPr>
          <w:rFonts w:cstheme="minorHAnsi"/>
        </w:rPr>
        <w:t xml:space="preserve">Keep in mind that best practice is to run administrative commands as sudo user. </w:t>
      </w:r>
    </w:p>
    <w:p w14:paraId="7BDCFD74" w14:textId="0BD1D3B7" w:rsidR="00D646AF" w:rsidRPr="007D25D9" w:rsidRDefault="00321B8C" w:rsidP="007D25D9">
      <w:pPr>
        <w:pStyle w:val="Heading2"/>
        <w:rPr>
          <w:rFonts w:ascii="Calibri Light" w:hAnsi="Calibri Light" w:cs="Calibri Light"/>
        </w:rPr>
      </w:pPr>
      <w:r w:rsidRPr="007D25D9">
        <w:rPr>
          <w:rFonts w:ascii="Calibri Light" w:hAnsi="Calibri Light" w:cs="Calibri Light"/>
        </w:rPr>
        <w:t xml:space="preserve">   </w:t>
      </w:r>
      <w:r w:rsidR="007D25D9" w:rsidRPr="007D25D9">
        <w:rPr>
          <w:rFonts w:ascii="Calibri Light" w:hAnsi="Calibri Light" w:cs="Calibri Light"/>
        </w:rPr>
        <w:t>3.1</w:t>
      </w:r>
      <w:r w:rsidRPr="007D25D9">
        <w:rPr>
          <w:rFonts w:ascii="Calibri Light" w:hAnsi="Calibri Light" w:cs="Calibri Light"/>
        </w:rPr>
        <w:t xml:space="preserve">  Install UFW</w:t>
      </w:r>
    </w:p>
    <w:p w14:paraId="29BE700E" w14:textId="65E15068" w:rsidR="00321B8C" w:rsidRPr="00D00915" w:rsidRDefault="00321B8C" w:rsidP="00321B8C">
      <w:pPr>
        <w:pStyle w:val="HTMLPreformatted"/>
        <w:pBdr>
          <w:top w:val="single" w:sz="2" w:space="0" w:color="E2E8F0"/>
          <w:left w:val="single" w:sz="2" w:space="0" w:color="E2E8F0"/>
          <w:bottom w:val="single" w:sz="2" w:space="0" w:color="E2E8F0"/>
          <w:right w:val="single" w:sz="2" w:space="0" w:color="E2E8F0"/>
        </w:pBdr>
        <w:shd w:val="clear" w:color="auto" w:fill="EDF2F7"/>
        <w:rPr>
          <w:rStyle w:val="HTMLCode"/>
          <w:rFonts w:asciiTheme="minorHAnsi" w:hAnsiTheme="minorHAnsi" w:cstheme="minorHAnsi"/>
          <w:color w:val="2D3748"/>
          <w:sz w:val="22"/>
          <w:szCs w:val="22"/>
          <w:bdr w:val="single" w:sz="2" w:space="0" w:color="E2E8F0" w:frame="1"/>
        </w:rPr>
      </w:pPr>
      <w:r w:rsidRPr="00D00915">
        <w:rPr>
          <w:rStyle w:val="HTMLCode"/>
          <w:rFonts w:asciiTheme="minorHAnsi" w:hAnsiTheme="minorHAnsi" w:cstheme="minorHAnsi"/>
          <w:sz w:val="22"/>
          <w:szCs w:val="22"/>
          <w:bdr w:val="single" w:sz="2" w:space="0" w:color="E2E8F0" w:frame="1"/>
        </w:rPr>
        <w:t>$ sudo apt install ufw</w:t>
      </w:r>
    </w:p>
    <w:p w14:paraId="23A4D5DA" w14:textId="05ACCD16" w:rsidR="008E3FBD" w:rsidRPr="00D00915" w:rsidRDefault="008E3FBD" w:rsidP="00D646AF">
      <w:pPr>
        <w:pStyle w:val="ListParagraph"/>
        <w:ind w:left="1440"/>
        <w:jc w:val="both"/>
        <w:rPr>
          <w:rFonts w:cstheme="minorHAnsi"/>
          <w:b/>
          <w:bCs/>
        </w:rPr>
      </w:pPr>
    </w:p>
    <w:p w14:paraId="416B6E41" w14:textId="7C0E8662" w:rsidR="008E3FBD" w:rsidRPr="007D25D9" w:rsidRDefault="00D646AF" w:rsidP="00D646AF">
      <w:pPr>
        <w:pStyle w:val="ListParagraph"/>
        <w:ind w:left="1440"/>
        <w:jc w:val="both"/>
        <w:rPr>
          <w:rFonts w:cstheme="minorHAnsi"/>
        </w:rPr>
      </w:pPr>
      <w:r w:rsidRPr="007D25D9">
        <w:rPr>
          <w:rFonts w:cstheme="minorHAnsi"/>
        </w:rPr>
        <w:t xml:space="preserve">Check Status </w:t>
      </w:r>
    </w:p>
    <w:p w14:paraId="6AEE2FE7" w14:textId="50D8FD40" w:rsidR="00D646AF" w:rsidRPr="00D00915" w:rsidRDefault="00D646AF" w:rsidP="00D646AF">
      <w:pPr>
        <w:pStyle w:val="HTMLPreformatted"/>
        <w:pBdr>
          <w:top w:val="single" w:sz="2" w:space="0" w:color="E2E8F0"/>
          <w:left w:val="single" w:sz="2" w:space="0" w:color="E2E8F0"/>
          <w:bottom w:val="single" w:sz="2" w:space="0" w:color="E2E8F0"/>
          <w:right w:val="single" w:sz="2" w:space="0" w:color="E2E8F0"/>
        </w:pBdr>
        <w:shd w:val="clear" w:color="auto" w:fill="EDF2F7"/>
        <w:tabs>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right" w:pos="9360"/>
        </w:tabs>
        <w:rPr>
          <w:rStyle w:val="HTMLCode"/>
          <w:rFonts w:asciiTheme="minorHAnsi" w:hAnsiTheme="minorHAnsi" w:cstheme="minorHAnsi"/>
          <w:sz w:val="22"/>
          <w:szCs w:val="22"/>
          <w:bdr w:val="single" w:sz="2" w:space="0" w:color="E2E8F0" w:frame="1"/>
        </w:rPr>
      </w:pPr>
      <w:r w:rsidRPr="00D00915">
        <w:rPr>
          <w:rStyle w:val="HTMLCode"/>
          <w:rFonts w:asciiTheme="minorHAnsi" w:hAnsiTheme="minorHAnsi" w:cstheme="minorHAnsi"/>
          <w:sz w:val="22"/>
          <w:szCs w:val="22"/>
          <w:bdr w:val="single" w:sz="2" w:space="0" w:color="E2E8F0" w:frame="1"/>
        </w:rPr>
        <w:t>$ sudo ufw status verbose</w:t>
      </w:r>
      <w:r w:rsidRPr="00D00915">
        <w:rPr>
          <w:rStyle w:val="HTMLCode"/>
          <w:rFonts w:asciiTheme="minorHAnsi" w:hAnsiTheme="minorHAnsi" w:cstheme="minorHAnsi"/>
          <w:sz w:val="22"/>
          <w:szCs w:val="22"/>
          <w:bdr w:val="single" w:sz="2" w:space="0" w:color="E2E8F0" w:frame="1"/>
        </w:rPr>
        <w:tab/>
      </w:r>
    </w:p>
    <w:p w14:paraId="2F786016" w14:textId="58BFA207" w:rsidR="00D646AF" w:rsidRPr="00D00915" w:rsidRDefault="00D646AF" w:rsidP="00D646AF">
      <w:pPr>
        <w:rPr>
          <w:rFonts w:cstheme="minorHAnsi"/>
        </w:rPr>
      </w:pPr>
      <w:r w:rsidRPr="00D00915">
        <w:rPr>
          <w:rFonts w:cstheme="minorHAnsi"/>
        </w:rPr>
        <w:t>-Note: If you have never activated UFW the output will display:</w:t>
      </w:r>
    </w:p>
    <w:p w14:paraId="2E3C4213" w14:textId="77777777" w:rsidR="00D646AF" w:rsidRPr="00D00915" w:rsidRDefault="00D646AF" w:rsidP="00D646AF">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Status: inactive</w:t>
      </w:r>
    </w:p>
    <w:p w14:paraId="55EB6722" w14:textId="4AB7B930" w:rsidR="00D646AF" w:rsidRPr="00D00915" w:rsidRDefault="00D646AF" w:rsidP="00D646AF">
      <w:pPr>
        <w:pStyle w:val="ListParagraph"/>
        <w:ind w:left="1080"/>
        <w:rPr>
          <w:rStyle w:val="HTMLCode"/>
          <w:rFonts w:asciiTheme="minorHAnsi" w:eastAsiaTheme="minorHAnsi" w:hAnsiTheme="minorHAnsi" w:cstheme="minorHAnsi"/>
          <w:sz w:val="22"/>
          <w:szCs w:val="22"/>
          <w:bdr w:val="single" w:sz="2" w:space="0" w:color="E2E8F0" w:frame="1"/>
        </w:rPr>
      </w:pPr>
    </w:p>
    <w:p w14:paraId="05484DB1" w14:textId="64C653AE" w:rsidR="00D646AF" w:rsidRPr="00D00915" w:rsidRDefault="00D646AF" w:rsidP="00D646AF">
      <w:pPr>
        <w:rPr>
          <w:rFonts w:cstheme="minorHAnsi"/>
        </w:rPr>
      </w:pPr>
      <w:r w:rsidRPr="00D00915">
        <w:rPr>
          <w:rFonts w:cstheme="minorHAnsi"/>
        </w:rPr>
        <w:t xml:space="preserve">If UFW is already activated the output will display: </w:t>
      </w:r>
    </w:p>
    <w:p w14:paraId="3E8E07E2" w14:textId="075401C8" w:rsidR="00D646AF" w:rsidRPr="00D00915" w:rsidRDefault="00D646AF" w:rsidP="00D646AF">
      <w:pPr>
        <w:pStyle w:val="ListParagraph"/>
        <w:ind w:left="1080"/>
        <w:rPr>
          <w:rStyle w:val="HTMLCode"/>
          <w:rFonts w:asciiTheme="minorHAnsi" w:eastAsiaTheme="minorHAnsi" w:hAnsiTheme="minorHAnsi" w:cstheme="minorHAnsi"/>
          <w:sz w:val="22"/>
          <w:szCs w:val="22"/>
          <w:bdr w:val="single" w:sz="2" w:space="0" w:color="E2E8F0" w:frame="1"/>
        </w:rPr>
      </w:pPr>
      <w:r w:rsidRPr="00D00915">
        <w:rPr>
          <w:rFonts w:cstheme="minorHAnsi"/>
          <w:noProof/>
        </w:rPr>
        <w:drawing>
          <wp:anchor distT="0" distB="0" distL="114300" distR="114300" simplePos="0" relativeHeight="251658240" behindDoc="1" locked="0" layoutInCell="1" allowOverlap="1" wp14:anchorId="7090D365" wp14:editId="2C4D918F">
            <wp:simplePos x="0" y="0"/>
            <wp:positionH relativeFrom="column">
              <wp:posOffset>57150</wp:posOffset>
            </wp:positionH>
            <wp:positionV relativeFrom="paragraph">
              <wp:posOffset>118110</wp:posOffset>
            </wp:positionV>
            <wp:extent cx="5943600" cy="20237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2023745"/>
                    </a:xfrm>
                    <a:prstGeom prst="rect">
                      <a:avLst/>
                    </a:prstGeom>
                  </pic:spPr>
                </pic:pic>
              </a:graphicData>
            </a:graphic>
          </wp:anchor>
        </w:drawing>
      </w:r>
    </w:p>
    <w:p w14:paraId="16005B30" w14:textId="460EDE3B"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43705F37" w14:textId="49019C65"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5DD9993E" w14:textId="7FD8D575"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3C81E5F6" w14:textId="5E5FDCF7"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1EACDE54" w14:textId="68D9F3E3"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0C6E2E39" w14:textId="79F0039D"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07C7A61C" w14:textId="113C2E42"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4CC7424A" w14:textId="1346E016" w:rsidR="00D646AF" w:rsidRPr="00D00915" w:rsidRDefault="00D646AF" w:rsidP="00D646AF">
      <w:pPr>
        <w:rPr>
          <w:rStyle w:val="HTMLCode"/>
          <w:rFonts w:asciiTheme="minorHAnsi" w:eastAsiaTheme="minorHAnsi" w:hAnsiTheme="minorHAnsi" w:cstheme="minorHAnsi"/>
          <w:sz w:val="22"/>
          <w:szCs w:val="22"/>
          <w:bdr w:val="single" w:sz="2" w:space="0" w:color="E2E8F0" w:frame="1"/>
        </w:rPr>
      </w:pPr>
    </w:p>
    <w:p w14:paraId="210F5F3F" w14:textId="58E37797" w:rsidR="00D646AF" w:rsidRPr="00D00915" w:rsidRDefault="00D646AF" w:rsidP="00D646AF">
      <w:pPr>
        <w:pStyle w:val="ListParagraph"/>
        <w:numPr>
          <w:ilvl w:val="0"/>
          <w:numId w:val="3"/>
        </w:numPr>
        <w:rPr>
          <w:rFonts w:cstheme="minorHAnsi"/>
        </w:rPr>
      </w:pPr>
      <w:r w:rsidRPr="00D00915">
        <w:rPr>
          <w:rFonts w:cstheme="minorHAnsi"/>
        </w:rPr>
        <w:t xml:space="preserve">Note:  continue to </w:t>
      </w:r>
      <w:r w:rsidRPr="00D00915">
        <w:rPr>
          <w:rFonts w:cstheme="minorHAnsi"/>
          <w:b/>
          <w:bCs/>
        </w:rPr>
        <w:t>Section III</w:t>
      </w:r>
      <w:r w:rsidRPr="00D00915">
        <w:rPr>
          <w:rFonts w:cstheme="minorHAnsi"/>
        </w:rPr>
        <w:t xml:space="preserve"> if UFW is in an active state.</w:t>
      </w:r>
    </w:p>
    <w:p w14:paraId="296FCD4C" w14:textId="77777777" w:rsidR="007C5F1A" w:rsidRPr="00D00915" w:rsidRDefault="007C5F1A" w:rsidP="007C5F1A">
      <w:pPr>
        <w:pStyle w:val="ListParagraph"/>
        <w:ind w:left="1080"/>
        <w:rPr>
          <w:rFonts w:cstheme="minorHAnsi"/>
        </w:rPr>
      </w:pPr>
    </w:p>
    <w:p w14:paraId="1368B891" w14:textId="6FDB8464" w:rsidR="00D646AF" w:rsidRPr="007D25D9" w:rsidRDefault="007C5F1A" w:rsidP="007C5F1A">
      <w:pPr>
        <w:pStyle w:val="ListParagraph"/>
        <w:ind w:left="1440"/>
        <w:jc w:val="both"/>
        <w:rPr>
          <w:rFonts w:cstheme="minorHAnsi"/>
        </w:rPr>
      </w:pPr>
      <w:r w:rsidRPr="007D25D9">
        <w:rPr>
          <w:rFonts w:cstheme="minorHAnsi"/>
        </w:rPr>
        <w:t xml:space="preserve"> Application Profiles</w:t>
      </w:r>
    </w:p>
    <w:p w14:paraId="4DCB4440" w14:textId="6BC4643A"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sudo ufw app list</w:t>
      </w:r>
    </w:p>
    <w:p w14:paraId="18ADD457" w14:textId="079FD239" w:rsidR="007C5F1A" w:rsidRPr="00D00915" w:rsidRDefault="007C5F1A" w:rsidP="007C5F1A">
      <w:pPr>
        <w:pStyle w:val="ListParagraph"/>
        <w:numPr>
          <w:ilvl w:val="0"/>
          <w:numId w:val="3"/>
        </w:numPr>
        <w:rPr>
          <w:rFonts w:cstheme="minorHAnsi"/>
        </w:rPr>
      </w:pPr>
      <w:r w:rsidRPr="00D00915">
        <w:rPr>
          <w:rFonts w:cstheme="minorHAnsi"/>
        </w:rPr>
        <w:t>Note: This command will display a similar output to the following:</w:t>
      </w:r>
    </w:p>
    <w:p w14:paraId="2F19B0FD"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Available applications:</w:t>
      </w:r>
    </w:p>
    <w:p w14:paraId="07A7A212"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Dovecot IMAP</w:t>
      </w:r>
    </w:p>
    <w:p w14:paraId="45013CF1"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Dovecot POP3</w:t>
      </w:r>
    </w:p>
    <w:p w14:paraId="5B8BD06D"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Dovecot Secure IMAP</w:t>
      </w:r>
    </w:p>
    <w:p w14:paraId="1DC7CE80"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Dovecot Secure POP3</w:t>
      </w:r>
    </w:p>
    <w:p w14:paraId="1549C35E"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Nginx Full</w:t>
      </w:r>
    </w:p>
    <w:p w14:paraId="49D8AFD6"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Nginx HTTP</w:t>
      </w:r>
    </w:p>
    <w:p w14:paraId="18DE718C"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Nginx HTTPS</w:t>
      </w:r>
    </w:p>
    <w:p w14:paraId="28B6C24E"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OpenSSH</w:t>
      </w:r>
    </w:p>
    <w:p w14:paraId="0648F7E4"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Postfix</w:t>
      </w:r>
    </w:p>
    <w:p w14:paraId="385A993B"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Postfix SMTPS</w:t>
      </w:r>
    </w:p>
    <w:p w14:paraId="06B53724"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 xml:space="preserve">  Postfix Submission</w:t>
      </w:r>
    </w:p>
    <w:p w14:paraId="19509AC5" w14:textId="086A0600" w:rsidR="007C5F1A" w:rsidRPr="00D00915" w:rsidRDefault="007C5F1A" w:rsidP="007C5F1A">
      <w:pPr>
        <w:rPr>
          <w:rFonts w:cstheme="minorHAnsi"/>
        </w:rPr>
      </w:pPr>
      <w:r w:rsidRPr="00D00915">
        <w:rPr>
          <w:rFonts w:cstheme="minorHAnsi"/>
        </w:rPr>
        <w:t>To view more profile specifications and rules use the following command:</w:t>
      </w:r>
    </w:p>
    <w:p w14:paraId="6674D868" w14:textId="34A177DA"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sudo ufw app info 'Nginx Full'</w:t>
      </w:r>
    </w:p>
    <w:p w14:paraId="317FA489" w14:textId="08D7FA68"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4CEEF4A0" w14:textId="062B6EAD"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4B41A070" w14:textId="53DCBAB0"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The output will resemble the following display:</w:t>
      </w:r>
    </w:p>
    <w:p w14:paraId="02ECDCBC" w14:textId="77777777"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54F8B560"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Profile: Nginx Full</w:t>
      </w:r>
    </w:p>
    <w:p w14:paraId="64530E7F"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Title: Web Server (Nginx, HTTP + HTTPS)</w:t>
      </w:r>
    </w:p>
    <w:p w14:paraId="61600A2E"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Description: Small, but very powerful and efficient web server</w:t>
      </w:r>
    </w:p>
    <w:p w14:paraId="3C738411"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369E5598" w14:textId="7777777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Ports:</w:t>
      </w:r>
    </w:p>
    <w:p w14:paraId="3F4A7D03" w14:textId="55F2DA17"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xml:space="preserve">  80,443/tcp</w:t>
      </w:r>
    </w:p>
    <w:p w14:paraId="60A58144" w14:textId="485CF089"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308481A6" w14:textId="666E9AE3" w:rsidR="007C5F1A" w:rsidRPr="00D00915" w:rsidRDefault="007C5F1A" w:rsidP="007C5F1A">
      <w:pPr>
        <w:rPr>
          <w:rFonts w:cstheme="minorHAnsi"/>
        </w:rPr>
      </w:pPr>
    </w:p>
    <w:p w14:paraId="3C38F1A6" w14:textId="35AD74C9" w:rsidR="007C5F1A" w:rsidRPr="007D25D9" w:rsidRDefault="007D25D9" w:rsidP="007D25D9">
      <w:pPr>
        <w:jc w:val="both"/>
        <w:rPr>
          <w:rFonts w:ascii="Calibri Light" w:eastAsiaTheme="majorEastAsia" w:hAnsi="Calibri Light" w:cs="Calibri Light"/>
          <w:color w:val="2F5496" w:themeColor="accent1" w:themeShade="BF"/>
          <w:sz w:val="26"/>
          <w:szCs w:val="26"/>
        </w:rPr>
      </w:pPr>
      <w:r w:rsidRPr="007D25D9">
        <w:rPr>
          <w:rFonts w:ascii="Calibri Light" w:eastAsiaTheme="majorEastAsia" w:hAnsi="Calibri Light" w:cs="Calibri Light"/>
          <w:color w:val="2F5496" w:themeColor="accent1" w:themeShade="BF"/>
          <w:sz w:val="26"/>
          <w:szCs w:val="26"/>
        </w:rPr>
        <w:t>3.2</w:t>
      </w:r>
      <w:r w:rsidR="007C5F1A" w:rsidRPr="007D25D9">
        <w:rPr>
          <w:rFonts w:ascii="Calibri Light" w:eastAsiaTheme="majorEastAsia" w:hAnsi="Calibri Light" w:cs="Calibri Light"/>
          <w:color w:val="2F5496" w:themeColor="accent1" w:themeShade="BF"/>
          <w:sz w:val="26"/>
          <w:szCs w:val="26"/>
        </w:rPr>
        <w:t xml:space="preserve"> Allowing SSH Connections</w:t>
      </w:r>
    </w:p>
    <w:p w14:paraId="0E07FDCF" w14:textId="14F1552C"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 xml:space="preserve">-Note: You must enable a rule allowing incoming SSH connections before enabling the UFW firewall. </w:t>
      </w:r>
      <w:r w:rsidRPr="00D00915">
        <w:rPr>
          <w:rFonts w:cstheme="minorHAnsi"/>
          <w:b/>
          <w:bCs/>
          <w:u w:val="single"/>
        </w:rPr>
        <w:t>Do not enable UFW firewall before allowing incoming SSH connections if you are connecting to the server remotel</w:t>
      </w:r>
      <w:r w:rsidRPr="00D00915">
        <w:rPr>
          <w:rFonts w:cstheme="minorHAnsi"/>
        </w:rPr>
        <w:t xml:space="preserve">y. This will block you from connecting to the Ubuntu server. </w:t>
      </w:r>
    </w:p>
    <w:p w14:paraId="08528A69" w14:textId="501CE8A6"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0015F76F" w14:textId="20D027B8"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Configuring UFW firewall for SSH connections:</w:t>
      </w:r>
    </w:p>
    <w:p w14:paraId="6C908C84" w14:textId="77777777"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30D1C176" w14:textId="006B9985"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sudo ufw allow ssh</w:t>
      </w:r>
    </w:p>
    <w:p w14:paraId="3AED36A5" w14:textId="39561BAE" w:rsidR="007C5F1A" w:rsidRPr="00D00915"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3770A8F2" w14:textId="740A33EB"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4676BDE6" w14:textId="3B048EE3"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Output display:</w:t>
      </w:r>
    </w:p>
    <w:p w14:paraId="4EBD51F6" w14:textId="4FFE2C4C" w:rsidR="007C5F1A" w:rsidRPr="00D00915"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74185B02" w14:textId="77777777" w:rsidR="007C5F1A" w:rsidRPr="007D25D9"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Rules updated</w:t>
      </w:r>
    </w:p>
    <w:p w14:paraId="64F648F5" w14:textId="65685063" w:rsidR="007C5F1A" w:rsidRPr="007D25D9" w:rsidRDefault="007C5F1A" w:rsidP="007C5F1A">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Rules updated (v6)</w:t>
      </w:r>
    </w:p>
    <w:p w14:paraId="2A4E2E89" w14:textId="145C0CD2" w:rsidR="007C5F1A" w:rsidRPr="007D25D9"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7AFDB9AB" w14:textId="77777777" w:rsidR="00A222E5" w:rsidRPr="007D25D9" w:rsidRDefault="007C5F1A"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 xml:space="preserve">-Note: </w:t>
      </w:r>
      <w:r w:rsidR="00A222E5" w:rsidRPr="007D25D9">
        <w:rPr>
          <w:rFonts w:cstheme="minorHAnsi"/>
        </w:rPr>
        <w:t>If you need to change the port from port 22, you will need to do the following to open the port.  For example, if your sshd listens on port 4422, use the following command with your respective port.</w:t>
      </w:r>
    </w:p>
    <w:p w14:paraId="1B25E013" w14:textId="77777777" w:rsidR="00A222E5" w:rsidRPr="007D25D9" w:rsidRDefault="00A222E5" w:rsidP="007C5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2A649FF8" w14:textId="7A1C86A1" w:rsidR="007C5F1A" w:rsidRPr="007D25D9" w:rsidRDefault="00A222E5" w:rsidP="00A222E5">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 xml:space="preserve"> </w:t>
      </w:r>
      <w:r w:rsidRPr="007D25D9">
        <w:rPr>
          <w:rFonts w:eastAsia="Times New Roman" w:cstheme="minorHAnsi"/>
          <w:color w:val="2D3748"/>
          <w:bdr w:val="single" w:sz="2" w:space="0" w:color="E2E8F0" w:frame="1"/>
        </w:rPr>
        <w:t>$ sudo ufw allow 4422/tcp</w:t>
      </w:r>
    </w:p>
    <w:p w14:paraId="45713601" w14:textId="77777777" w:rsidR="00A222E5" w:rsidRPr="007D25D9" w:rsidRDefault="00A222E5" w:rsidP="00EF4489">
      <w:pPr>
        <w:pStyle w:val="ListParagraph"/>
        <w:ind w:left="1440"/>
        <w:jc w:val="both"/>
        <w:rPr>
          <w:rFonts w:cstheme="minorHAnsi"/>
        </w:rPr>
      </w:pPr>
    </w:p>
    <w:p w14:paraId="20713ED3" w14:textId="6360A6AF" w:rsidR="00EF4489" w:rsidRPr="007D25D9" w:rsidRDefault="00EF4489" w:rsidP="007D25D9">
      <w:pPr>
        <w:jc w:val="both"/>
        <w:rPr>
          <w:rFonts w:cstheme="minorHAnsi"/>
        </w:rPr>
      </w:pPr>
      <w:r w:rsidRPr="007D25D9">
        <w:rPr>
          <w:rFonts w:cstheme="minorHAnsi"/>
        </w:rPr>
        <w:t xml:space="preserve"> Enabling UFW</w:t>
      </w:r>
    </w:p>
    <w:p w14:paraId="432614D2" w14:textId="63F5C3AF"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 sudo ufw enable</w:t>
      </w:r>
    </w:p>
    <w:p w14:paraId="66610409" w14:textId="32E4C9F4"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0E2452B6" w14:textId="2285C505"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00E40D70" w14:textId="4F9B389A"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The output will be as followed. Type</w:t>
      </w:r>
      <w:r w:rsidRPr="007D25D9">
        <w:rPr>
          <w:rFonts w:cstheme="minorHAnsi"/>
          <w:i/>
          <w:iCs/>
        </w:rPr>
        <w:t xml:space="preserve"> Y </w:t>
      </w:r>
      <w:r w:rsidRPr="007D25D9">
        <w:rPr>
          <w:rFonts w:cstheme="minorHAnsi"/>
        </w:rPr>
        <w:t>and</w:t>
      </w:r>
      <w:r w:rsidRPr="007D25D9">
        <w:rPr>
          <w:rFonts w:cstheme="minorHAnsi"/>
          <w:i/>
          <w:iCs/>
        </w:rPr>
        <w:t xml:space="preserve"> enter</w:t>
      </w:r>
      <w:r w:rsidRPr="007D25D9">
        <w:rPr>
          <w:rFonts w:cstheme="minorHAnsi"/>
        </w:rPr>
        <w:t xml:space="preserve"> to continue. </w:t>
      </w:r>
    </w:p>
    <w:p w14:paraId="53C8B23C" w14:textId="77777777"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Command may disrupt existing ssh connections. Proceed with operation (y|n)? y</w:t>
      </w:r>
    </w:p>
    <w:p w14:paraId="556A98F0" w14:textId="77777777"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7D25D9">
        <w:rPr>
          <w:rFonts w:eastAsia="Times New Roman" w:cstheme="minorHAnsi"/>
          <w:color w:val="2D3748"/>
          <w:bdr w:val="single" w:sz="2" w:space="0" w:color="E2E8F0" w:frame="1"/>
        </w:rPr>
        <w:t>Firewall is active and enabled on system startup</w:t>
      </w:r>
    </w:p>
    <w:p w14:paraId="530D0585" w14:textId="3599A931"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62FC8987" w14:textId="2AC82E87" w:rsidR="00EF4489" w:rsidRPr="007D25D9" w:rsidRDefault="00EF4489" w:rsidP="007D25D9">
      <w:pPr>
        <w:jc w:val="both"/>
        <w:rPr>
          <w:rFonts w:cstheme="minorHAnsi"/>
        </w:rPr>
      </w:pPr>
      <w:r w:rsidRPr="007D25D9">
        <w:rPr>
          <w:rFonts w:cstheme="minorHAnsi"/>
        </w:rPr>
        <w:t>Allowing connection on other ports</w:t>
      </w:r>
    </w:p>
    <w:p w14:paraId="630A0EB8" w14:textId="19E58794"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Note: Depending on the applications running on your server and your user needs, you will have to open access to other parts. See the subsection below based on your needs.</w:t>
      </w:r>
    </w:p>
    <w:p w14:paraId="26D0F063" w14:textId="77777777" w:rsidR="007D25D9" w:rsidRPr="007D25D9" w:rsidRDefault="007D25D9" w:rsidP="007D25D9">
      <w:pPr>
        <w:jc w:val="both"/>
        <w:rPr>
          <w:rFonts w:cstheme="minorHAnsi"/>
        </w:rPr>
      </w:pPr>
    </w:p>
    <w:p w14:paraId="3A4EF100" w14:textId="14DE14CE" w:rsidR="00EF4489" w:rsidRPr="007D25D9" w:rsidRDefault="00EF4489" w:rsidP="007D25D9">
      <w:pPr>
        <w:jc w:val="both"/>
        <w:rPr>
          <w:rFonts w:cstheme="minorHAnsi"/>
        </w:rPr>
      </w:pPr>
      <w:r w:rsidRPr="007D25D9">
        <w:rPr>
          <w:rFonts w:cstheme="minorHAnsi"/>
        </w:rPr>
        <w:t>Opening port 80</w:t>
      </w:r>
      <w:r w:rsidR="00B72FE5" w:rsidRPr="007D25D9">
        <w:rPr>
          <w:rFonts w:cstheme="minorHAnsi"/>
        </w:rPr>
        <w:t>/8080/443</w:t>
      </w:r>
      <w:r w:rsidRPr="007D25D9">
        <w:rPr>
          <w:rFonts w:cstheme="minorHAnsi"/>
        </w:rPr>
        <w:t>- HTTP</w:t>
      </w:r>
    </w:p>
    <w:p w14:paraId="3928AAE9" w14:textId="158EE93F"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sudo ufw allow http</w:t>
      </w:r>
    </w:p>
    <w:p w14:paraId="2696DD5F" w14:textId="04B743EE"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05B5C0B4" w14:textId="6FCDF3E2" w:rsidR="00EF4489" w:rsidRPr="007D25D9" w:rsidRDefault="004A797E"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o</w:t>
      </w:r>
      <w:r w:rsidR="00EF4489" w:rsidRPr="007D25D9">
        <w:rPr>
          <w:rFonts w:cstheme="minorHAnsi"/>
        </w:rPr>
        <w:t>r</w:t>
      </w:r>
      <w:r w:rsidRPr="007D25D9">
        <w:rPr>
          <w:rFonts w:cstheme="minorHAnsi"/>
        </w:rPr>
        <w:t xml:space="preserve"> you can use the port number 80</w:t>
      </w:r>
      <w:r w:rsidR="00B72FE5" w:rsidRPr="007D25D9">
        <w:rPr>
          <w:rFonts w:cstheme="minorHAnsi"/>
        </w:rPr>
        <w:t>/8080/443</w:t>
      </w:r>
      <w:r w:rsidRPr="007D25D9">
        <w:rPr>
          <w:rFonts w:cstheme="minorHAnsi"/>
        </w:rPr>
        <w:t>:</w:t>
      </w:r>
    </w:p>
    <w:p w14:paraId="4B121964" w14:textId="19FA7F28" w:rsidR="00B72FE5" w:rsidRPr="007D25D9" w:rsidRDefault="00B72FE5" w:rsidP="00B72FE5">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Note: you can allow access to port ranged by replacing “80” with a range for example 7100:7200/tcp</w:t>
      </w:r>
    </w:p>
    <w:p w14:paraId="0C1DAB92" w14:textId="554B2205"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p>
    <w:p w14:paraId="3E64FD9F" w14:textId="3BC099BA"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2D3748"/>
          <w:shd w:val="clear" w:color="auto" w:fill="EDF2F7"/>
        </w:rPr>
      </w:pPr>
      <w:r w:rsidRPr="007D25D9">
        <w:rPr>
          <w:rFonts w:eastAsia="Times New Roman" w:cstheme="minorHAnsi"/>
          <w:color w:val="2D3748"/>
          <w:bdr w:val="single" w:sz="2" w:space="0" w:color="E2E8F0" w:frame="1"/>
        </w:rPr>
        <w:t>$sudo ufw allow 80/tcp</w:t>
      </w:r>
    </w:p>
    <w:p w14:paraId="0EC92432" w14:textId="557E48F0"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10573278" w14:textId="63300A71"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 xml:space="preserve">or </w:t>
      </w:r>
      <w:r w:rsidR="004A797E" w:rsidRPr="007D25D9">
        <w:rPr>
          <w:rFonts w:cstheme="minorHAnsi"/>
        </w:rPr>
        <w:t>you can use the application profile</w:t>
      </w:r>
    </w:p>
    <w:p w14:paraId="0680CE5A" w14:textId="77777777" w:rsidR="00EF4489" w:rsidRPr="007D25D9" w:rsidRDefault="00EF4489" w:rsidP="00EF4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68C0F08F" w14:textId="39ECD4DC" w:rsidR="00EF4489" w:rsidRPr="007D25D9" w:rsidRDefault="00EF4489" w:rsidP="00EF4489">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sudo ufw allow 'Nginx HTTP'</w:t>
      </w:r>
    </w:p>
    <w:p w14:paraId="4DAEBFA8" w14:textId="43FB71AA" w:rsidR="00B72FE5" w:rsidRPr="007D25D9" w:rsidRDefault="00B72FE5" w:rsidP="00B72FE5">
      <w:pPr>
        <w:pStyle w:val="ListParagraph"/>
        <w:ind w:left="1440"/>
        <w:jc w:val="both"/>
        <w:rPr>
          <w:rFonts w:cstheme="minorHAnsi"/>
        </w:rPr>
      </w:pPr>
    </w:p>
    <w:p w14:paraId="2044543C" w14:textId="38A2DFBB" w:rsidR="00B72FE5" w:rsidRPr="007D25D9" w:rsidRDefault="00B72FE5" w:rsidP="007D25D9">
      <w:pPr>
        <w:jc w:val="both"/>
        <w:rPr>
          <w:rFonts w:cstheme="minorHAnsi"/>
        </w:rPr>
      </w:pPr>
      <w:bookmarkStart w:id="4" w:name="_Hlk39228432"/>
      <w:r w:rsidRPr="007D25D9">
        <w:rPr>
          <w:rFonts w:cstheme="minorHAnsi"/>
        </w:rPr>
        <w:t>Allowing Specific IP Address on Specific port/ Allowing subnets</w:t>
      </w:r>
    </w:p>
    <w:bookmarkEnd w:id="4"/>
    <w:p w14:paraId="64EC8869" w14:textId="613A1177" w:rsidR="00B72FE5" w:rsidRPr="007D25D9" w:rsidRDefault="00B72FE5"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0BBCDC99" w14:textId="3F2B6CB6" w:rsidR="00B72FE5" w:rsidRPr="007D25D9" w:rsidRDefault="00B72FE5"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Note: replace the example IP address and example port with your local machine configurations.</w:t>
      </w:r>
    </w:p>
    <w:p w14:paraId="4D08AFA4" w14:textId="6146FCE5" w:rsidR="00B72FE5" w:rsidRPr="007D25D9" w:rsidRDefault="00B72FE5"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7B60C09E" w14:textId="1070F570" w:rsidR="00B72FE5" w:rsidRPr="007D25D9" w:rsidRDefault="00B72FE5" w:rsidP="00B72FE5">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 sudo ufw allow from 64.63.62.61 to any port 22</w:t>
      </w:r>
    </w:p>
    <w:p w14:paraId="229A1A0C" w14:textId="0CE5F523" w:rsidR="00B72FE5" w:rsidRPr="007D25D9" w:rsidRDefault="00B72FE5"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6CF9EAB9" w14:textId="4059DAF5" w:rsidR="00B72FE5" w:rsidRPr="007D25D9" w:rsidRDefault="00B72FE5"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To allow access to a subnet of IP addresses, use the same command as above but include the netmask after the IP address.</w:t>
      </w:r>
    </w:p>
    <w:p w14:paraId="3558523B" w14:textId="18577714" w:rsidR="00B72FE5" w:rsidRPr="007D25D9" w:rsidRDefault="00B72FE5"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6E800557" w14:textId="7C838334" w:rsidR="00B72FE5" w:rsidRPr="007D25D9" w:rsidRDefault="00E060C8" w:rsidP="007D25D9">
      <w:pPr>
        <w:jc w:val="both"/>
        <w:rPr>
          <w:rFonts w:cstheme="minorHAnsi"/>
        </w:rPr>
      </w:pPr>
      <w:r w:rsidRPr="007D25D9">
        <w:rPr>
          <w:rFonts w:cstheme="minorHAnsi"/>
        </w:rPr>
        <w:t>Allowing connections on a specific network interface</w:t>
      </w:r>
    </w:p>
    <w:p w14:paraId="641656A4" w14:textId="4806C1BF" w:rsidR="00E060C8" w:rsidRPr="007D25D9" w:rsidRDefault="00E060C8"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46439301" w14:textId="7DA73201" w:rsidR="00E060C8" w:rsidRPr="007D25D9" w:rsidRDefault="00E060C8"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This command will allow you to replace the port and network interface needed.</w:t>
      </w:r>
    </w:p>
    <w:p w14:paraId="12365284" w14:textId="085411ED" w:rsidR="00E060C8" w:rsidRPr="007D25D9" w:rsidRDefault="00E060C8" w:rsidP="00B7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7D25D9">
        <w:rPr>
          <w:rFonts w:cstheme="minorHAnsi"/>
        </w:rPr>
        <w:t xml:space="preserve"> For example:</w:t>
      </w:r>
    </w:p>
    <w:p w14:paraId="1C40689F" w14:textId="2A87CC95" w:rsidR="00E060C8" w:rsidRPr="007D25D9" w:rsidRDefault="00E060C8" w:rsidP="00E060C8">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7D25D9">
        <w:rPr>
          <w:rFonts w:eastAsia="Times New Roman" w:cstheme="minorHAnsi"/>
          <w:color w:val="2D3748"/>
          <w:bdr w:val="single" w:sz="2" w:space="0" w:color="E2E8F0" w:frame="1"/>
        </w:rPr>
        <w:t>$ sudo ufw allow in on eth2 to any port 3306</w:t>
      </w:r>
    </w:p>
    <w:p w14:paraId="36C0397C" w14:textId="076A1D39" w:rsidR="008E2806" w:rsidRPr="007D25D9"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0CEFB8A6" w14:textId="517D193F" w:rsidR="008E2806" w:rsidRPr="007D25D9" w:rsidRDefault="008E2806" w:rsidP="007D25D9">
      <w:pPr>
        <w:jc w:val="both"/>
        <w:rPr>
          <w:rFonts w:cstheme="minorHAnsi"/>
        </w:rPr>
      </w:pPr>
      <w:r w:rsidRPr="007D25D9">
        <w:rPr>
          <w:rFonts w:cstheme="minorHAnsi"/>
        </w:rPr>
        <w:t>Denying Connections</w:t>
      </w:r>
    </w:p>
    <w:p w14:paraId="79DA64FC" w14:textId="4A61102E"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08B69FA3" w14:textId="4870FFCF"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If you need to deny connections for any reason use the following command examples with your desired port/configurations.</w:t>
      </w:r>
    </w:p>
    <w:p w14:paraId="32127D2B" w14:textId="6095C308" w:rsidR="008E2806" w:rsidRPr="00D00915" w:rsidRDefault="008E2806" w:rsidP="008E2806">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sudo ufw deny from 23.24.25.0/24</w:t>
      </w:r>
    </w:p>
    <w:p w14:paraId="0EC61A15" w14:textId="60E35D63"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2D3748"/>
          <w:shd w:val="clear" w:color="auto" w:fill="EDF2F7"/>
        </w:rPr>
      </w:pPr>
    </w:p>
    <w:p w14:paraId="0D827CEE" w14:textId="63C2162C"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 xml:space="preserve">or </w:t>
      </w:r>
    </w:p>
    <w:p w14:paraId="27D973B9" w14:textId="5C393C99"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2D3748"/>
          <w:shd w:val="clear" w:color="auto" w:fill="EDF2F7"/>
        </w:rPr>
      </w:pPr>
    </w:p>
    <w:p w14:paraId="2DA5BF6D" w14:textId="279B5565" w:rsidR="008E2806" w:rsidRPr="00D00915" w:rsidRDefault="008E2806" w:rsidP="008E2806">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 sudo ufw deny from 23.24.25.0/24 to any port 80sudo ufw deny from 23.24.25.0/24 to any port 443</w:t>
      </w:r>
    </w:p>
    <w:p w14:paraId="1AD6A2DC" w14:textId="054B3CBB"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6A76EC67" w14:textId="710AFCC3"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D00915">
        <w:rPr>
          <w:rFonts w:cstheme="minorHAnsi"/>
        </w:rPr>
        <w:t xml:space="preserve">-Note: In conclusion, be sure to allow incoming connections while limiting unnecessary connections. </w:t>
      </w:r>
    </w:p>
    <w:p w14:paraId="7919BCBA" w14:textId="6B6A160B" w:rsidR="00F13D1C" w:rsidRPr="00D00915" w:rsidRDefault="00F13D1C"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5FDC822E" w14:textId="77777777" w:rsidR="00F13D1C" w:rsidRPr="00D00915" w:rsidRDefault="00F13D1C"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62DA858A" w14:textId="0B268C59" w:rsidR="008E2806" w:rsidRPr="0009130E" w:rsidRDefault="0009130E" w:rsidP="0009130E">
      <w:pPr>
        <w:pStyle w:val="Heading2"/>
        <w:rPr>
          <w:rFonts w:ascii="Calibri Light" w:hAnsi="Calibri Light" w:cs="Calibri Light"/>
        </w:rPr>
      </w:pPr>
      <w:bookmarkStart w:id="5" w:name="_Hlk39650682"/>
      <w:r w:rsidRPr="0009130E">
        <w:rPr>
          <w:rFonts w:ascii="Calibri Light" w:hAnsi="Calibri Light" w:cs="Calibri Light"/>
        </w:rPr>
        <w:t>4.</w:t>
      </w:r>
      <w:r w:rsidR="008E2806" w:rsidRPr="0009130E">
        <w:rPr>
          <w:rFonts w:ascii="Calibri Light" w:hAnsi="Calibri Light" w:cs="Calibri Light"/>
        </w:rPr>
        <w:t xml:space="preserve"> Accessing Webmin Web interface</w:t>
      </w:r>
    </w:p>
    <w:p w14:paraId="60107CAB" w14:textId="63ADDD06" w:rsidR="00830C73" w:rsidRPr="0009130E" w:rsidRDefault="0009130E" w:rsidP="0009130E">
      <w:pPr>
        <w:pStyle w:val="Heading2"/>
        <w:ind w:firstLine="720"/>
        <w:rPr>
          <w:rFonts w:ascii="Calibri Light" w:hAnsi="Calibri Light" w:cs="Calibri Light"/>
        </w:rPr>
      </w:pPr>
      <w:bookmarkStart w:id="6" w:name="_Hlk39228686"/>
      <w:r w:rsidRPr="0009130E">
        <w:rPr>
          <w:rFonts w:ascii="Calibri Light" w:hAnsi="Calibri Light" w:cs="Calibri Light"/>
        </w:rPr>
        <w:t>4.1</w:t>
      </w:r>
      <w:r w:rsidR="00830C73" w:rsidRPr="0009130E">
        <w:rPr>
          <w:rFonts w:ascii="Calibri Light" w:hAnsi="Calibri Light" w:cs="Calibri Light"/>
        </w:rPr>
        <w:t xml:space="preserve"> Access Interface</w:t>
      </w:r>
    </w:p>
    <w:bookmarkEnd w:id="6"/>
    <w:p w14:paraId="08753000" w14:textId="60816BC6" w:rsidR="008E2806" w:rsidRPr="00D00915" w:rsidRDefault="008E2806" w:rsidP="00830C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r w:rsidRPr="00D00915">
        <w:rPr>
          <w:rFonts w:cstheme="minorHAnsi"/>
        </w:rPr>
        <w:t>Open up your preferred browser with your servers hostname or public IP address followed by Webmin port 10000: Please note you must include the Webmin port.</w:t>
      </w:r>
    </w:p>
    <w:p w14:paraId="205620E8" w14:textId="77777777" w:rsidR="008E2806" w:rsidRPr="00D00915" w:rsidRDefault="008E2806" w:rsidP="008E28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p>
    <w:p w14:paraId="3A757E59" w14:textId="77777777" w:rsidR="008E2806" w:rsidRPr="00D00915" w:rsidRDefault="008E2806" w:rsidP="008E2806">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https://your_server_ip_or_hostname:10000/</w:t>
      </w:r>
    </w:p>
    <w:p w14:paraId="0D13C72D" w14:textId="4289D766" w:rsidR="008E2806" w:rsidRPr="00D00915" w:rsidRDefault="00F13D1C" w:rsidP="008E2806">
      <w:pPr>
        <w:jc w:val="both"/>
        <w:rPr>
          <w:rFonts w:cstheme="minorHAnsi"/>
          <w:b/>
          <w:bCs/>
        </w:rPr>
      </w:pPr>
      <w:r w:rsidRPr="00D00915">
        <w:rPr>
          <w:rFonts w:cstheme="minorHAnsi"/>
          <w:noProof/>
        </w:rPr>
        <w:drawing>
          <wp:inline distT="0" distB="0" distL="0" distR="0" wp14:anchorId="1594849F" wp14:editId="24C8C00C">
            <wp:extent cx="5943600" cy="3280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0410"/>
                    </a:xfrm>
                    <a:prstGeom prst="rect">
                      <a:avLst/>
                    </a:prstGeom>
                  </pic:spPr>
                </pic:pic>
              </a:graphicData>
            </a:graphic>
          </wp:inline>
        </w:drawing>
      </w:r>
    </w:p>
    <w:p w14:paraId="3D192D1C" w14:textId="2D75C410" w:rsidR="00F13D1C" w:rsidRPr="00D00915" w:rsidRDefault="00F13D1C" w:rsidP="008E2806">
      <w:pPr>
        <w:jc w:val="both"/>
        <w:rPr>
          <w:rFonts w:cstheme="minorHAnsi"/>
        </w:rPr>
      </w:pPr>
      <w:r w:rsidRPr="00D00915">
        <w:rPr>
          <w:rFonts w:cstheme="minorHAnsi"/>
          <w:b/>
          <w:bCs/>
        </w:rPr>
        <w:t>-</w:t>
      </w:r>
      <w:r w:rsidRPr="00D00915">
        <w:rPr>
          <w:rFonts w:cstheme="minorHAnsi"/>
        </w:rPr>
        <w:t xml:space="preserve">Note: You will be prompted to log in with your root or sudo user credentials. </w:t>
      </w:r>
    </w:p>
    <w:p w14:paraId="19EF5801" w14:textId="5ECF8936" w:rsidR="00F13D1C" w:rsidRPr="00D00915" w:rsidRDefault="00F13D1C" w:rsidP="008E2806">
      <w:pPr>
        <w:jc w:val="both"/>
        <w:rPr>
          <w:rFonts w:cstheme="minorHAnsi"/>
        </w:rPr>
      </w:pPr>
      <w:r w:rsidRPr="00D00915">
        <w:rPr>
          <w:rFonts w:cstheme="minorHAnsi"/>
          <w:noProof/>
        </w:rPr>
        <w:drawing>
          <wp:inline distT="0" distB="0" distL="0" distR="0" wp14:anchorId="6C260A4C" wp14:editId="20416E59">
            <wp:extent cx="5943600" cy="2841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41625"/>
                    </a:xfrm>
                    <a:prstGeom prst="rect">
                      <a:avLst/>
                    </a:prstGeom>
                  </pic:spPr>
                </pic:pic>
              </a:graphicData>
            </a:graphic>
          </wp:inline>
        </w:drawing>
      </w:r>
    </w:p>
    <w:p w14:paraId="5ACFD387" w14:textId="79167676" w:rsidR="00F13D1C" w:rsidRPr="00D00915" w:rsidRDefault="00F13D1C" w:rsidP="008E2806">
      <w:pPr>
        <w:jc w:val="both"/>
        <w:rPr>
          <w:rFonts w:cstheme="minorHAnsi"/>
        </w:rPr>
      </w:pPr>
      <w:r w:rsidRPr="00D00915">
        <w:rPr>
          <w:rFonts w:cstheme="minorHAnsi"/>
        </w:rPr>
        <w:t xml:space="preserve">You can now start configuring and managing Ubuntu 18.04 server as your requirements. </w:t>
      </w:r>
    </w:p>
    <w:p w14:paraId="6DCB8978" w14:textId="3465C37F" w:rsidR="00F13D1C" w:rsidRPr="00D00915" w:rsidRDefault="00F13D1C" w:rsidP="008E2806">
      <w:pPr>
        <w:jc w:val="both"/>
        <w:rPr>
          <w:rFonts w:cstheme="minorHAnsi"/>
        </w:rPr>
      </w:pPr>
    </w:p>
    <w:p w14:paraId="3F645A26" w14:textId="656250B0" w:rsidR="00830C73" w:rsidRPr="00253A19" w:rsidRDefault="00253A19" w:rsidP="00253A19">
      <w:pPr>
        <w:pStyle w:val="Heading2"/>
        <w:rPr>
          <w:rFonts w:ascii="Calibri Light" w:hAnsi="Calibri Light" w:cs="Calibri Light"/>
        </w:rPr>
      </w:pPr>
      <w:r w:rsidRPr="00253A19">
        <w:rPr>
          <w:rFonts w:ascii="Calibri Light" w:hAnsi="Calibri Light" w:cs="Calibri Light"/>
        </w:rPr>
        <w:t xml:space="preserve">4.2 </w:t>
      </w:r>
      <w:r w:rsidR="00830C73" w:rsidRPr="00253A19">
        <w:rPr>
          <w:rFonts w:ascii="Calibri Light" w:hAnsi="Calibri Light" w:cs="Calibri Light"/>
        </w:rPr>
        <w:t>Upgrading Webmin Installation</w:t>
      </w:r>
    </w:p>
    <w:p w14:paraId="4F617D02" w14:textId="5E3F59C9" w:rsidR="00F13D1C" w:rsidRPr="00D00915" w:rsidRDefault="00F13D1C" w:rsidP="008E2806">
      <w:pPr>
        <w:jc w:val="both"/>
        <w:rPr>
          <w:rFonts w:cstheme="minorHAnsi"/>
        </w:rPr>
      </w:pPr>
      <w:r w:rsidRPr="00D00915">
        <w:rPr>
          <w:rFonts w:cstheme="minorHAnsi"/>
        </w:rPr>
        <w:t>To upgrade your Webmin installation when new releases are published, you can use the apt package manager normal upgrade procedure:</w:t>
      </w:r>
    </w:p>
    <w:p w14:paraId="32988CC8" w14:textId="69A7EC3A" w:rsidR="00F13D1C" w:rsidRPr="00D00915" w:rsidRDefault="00F13D1C" w:rsidP="00F13D1C">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bdr w:val="single" w:sz="2" w:space="0" w:color="E2E8F0" w:frame="1"/>
        </w:rPr>
      </w:pPr>
      <w:r w:rsidRPr="00D00915">
        <w:rPr>
          <w:rFonts w:eastAsia="Times New Roman" w:cstheme="minorHAnsi"/>
          <w:color w:val="2D3748"/>
          <w:bdr w:val="single" w:sz="2" w:space="0" w:color="E2E8F0" w:frame="1"/>
        </w:rPr>
        <w:t>$ sudo apt update</w:t>
      </w:r>
    </w:p>
    <w:p w14:paraId="4587826D" w14:textId="284816A9" w:rsidR="00F13D1C" w:rsidRPr="00D00915" w:rsidRDefault="00F13D1C" w:rsidP="00F13D1C">
      <w:pPr>
        <w:pBdr>
          <w:top w:val="single" w:sz="2" w:space="0" w:color="E2E8F0"/>
          <w:left w:val="single" w:sz="2" w:space="0" w:color="E2E8F0"/>
          <w:bottom w:val="single" w:sz="2" w:space="0" w:color="E2E8F0"/>
          <w:right w:val="single" w:sz="2" w:space="0" w:color="E2E8F0"/>
        </w:pBdr>
        <w:shd w:val="clear" w:color="auto" w:fill="EDF2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2D3748"/>
        </w:rPr>
      </w:pPr>
      <w:r w:rsidRPr="00D00915">
        <w:rPr>
          <w:rFonts w:eastAsia="Times New Roman" w:cstheme="minorHAnsi"/>
          <w:color w:val="2D3748"/>
          <w:bdr w:val="single" w:sz="2" w:space="0" w:color="E2E8F0" w:frame="1"/>
        </w:rPr>
        <w:t>$ sudo apt upgrade</w:t>
      </w:r>
    </w:p>
    <w:p w14:paraId="5994BC37" w14:textId="0DF96D5C" w:rsidR="00F13D1C" w:rsidRPr="00D00915" w:rsidRDefault="00F13D1C" w:rsidP="008E2806">
      <w:pPr>
        <w:jc w:val="both"/>
        <w:rPr>
          <w:rFonts w:cstheme="minorHAnsi"/>
        </w:rPr>
      </w:pPr>
    </w:p>
    <w:p w14:paraId="455BB7FC" w14:textId="6AAE0BDF" w:rsidR="003A7D8A" w:rsidRPr="00D00915" w:rsidRDefault="00A36E34" w:rsidP="003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r w:rsidRPr="00D00915">
        <w:rPr>
          <w:rFonts w:cstheme="minorHAnsi"/>
        </w:rPr>
        <w:t>You have successfully installed Webmin on your Ubuntu 18.04 machine. You can now install </w:t>
      </w:r>
      <w:hyperlink r:id="rId10" w:history="1">
        <w:r w:rsidRPr="00D00915">
          <w:rPr>
            <w:rFonts w:cstheme="minorHAnsi"/>
          </w:rPr>
          <w:t>FTP server</w:t>
        </w:r>
      </w:hyperlink>
      <w:r w:rsidRPr="00D00915">
        <w:rPr>
          <w:rFonts w:cstheme="minorHAnsi"/>
        </w:rPr>
        <w:t> or </w:t>
      </w:r>
      <w:hyperlink r:id="rId11" w:history="1">
        <w:r w:rsidRPr="00D00915">
          <w:rPr>
            <w:rFonts w:cstheme="minorHAnsi"/>
          </w:rPr>
          <w:t>LAMP</w:t>
        </w:r>
      </w:hyperlink>
      <w:r w:rsidRPr="00D00915">
        <w:rPr>
          <w:rFonts w:cstheme="minorHAnsi"/>
        </w:rPr>
        <w:t>/</w:t>
      </w:r>
      <w:hyperlink r:id="rId12" w:history="1">
        <w:r w:rsidRPr="00D00915">
          <w:rPr>
            <w:rFonts w:cstheme="minorHAnsi"/>
          </w:rPr>
          <w:t>LEMP</w:t>
        </w:r>
      </w:hyperlink>
      <w:r w:rsidRPr="00D00915">
        <w:rPr>
          <w:rFonts w:cstheme="minorHAnsi"/>
        </w:rPr>
        <w:t> stack and start managing the services through the Webmin web interface.</w:t>
      </w:r>
    </w:p>
    <w:p w14:paraId="320A553C" w14:textId="77777777" w:rsidR="003A7D8A" w:rsidRPr="00D00915" w:rsidRDefault="003A7D8A" w:rsidP="003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4E513F3" w14:textId="5174B5DD" w:rsidR="00A36E34" w:rsidRPr="00D00915" w:rsidRDefault="00A36E34" w:rsidP="003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r w:rsidRPr="00D00915">
        <w:rPr>
          <w:rFonts w:cstheme="minorHAnsi"/>
        </w:rPr>
        <w:t xml:space="preserve">To learn more about Webmin go to their documentation page at: </w:t>
      </w:r>
    </w:p>
    <w:p w14:paraId="0571BBAD" w14:textId="77777777" w:rsidR="003A7D8A" w:rsidRPr="00D00915" w:rsidRDefault="003A7D8A" w:rsidP="003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CC4E008" w14:textId="1643B0D3" w:rsidR="00A36E34" w:rsidRPr="00D00915" w:rsidRDefault="00560163" w:rsidP="003A7D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hyperlink r:id="rId13" w:history="1">
        <w:r w:rsidR="00A36E34" w:rsidRPr="00D00915">
          <w:rPr>
            <w:rFonts w:cstheme="minorHAnsi"/>
          </w:rPr>
          <w:t>http://www.webmin.com/docs.html</w:t>
        </w:r>
      </w:hyperlink>
    </w:p>
    <w:bookmarkEnd w:id="5"/>
    <w:p w14:paraId="00901885" w14:textId="6FB2850E" w:rsidR="00981B1C" w:rsidRPr="00D00915" w:rsidRDefault="00981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2EA7572F" w14:textId="64C86B88"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77D228DA" w14:textId="54763B57"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6CF5418" w14:textId="6AD9EE3D"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5958BFA" w14:textId="1527CC5E"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2D7DDC2" w14:textId="1E632A61"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D5D88FA" w14:textId="685CD26F"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C01D094" w14:textId="7CAB98F3"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E17A4A7" w14:textId="4C14769B"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816ED47" w14:textId="329995E2"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917D7D1" w14:textId="32BF492A"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F669ABC" w14:textId="4E4B0D4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048C3FE" w14:textId="7293BC6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28AF2F5B" w14:textId="63B8869B"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910CC44" w14:textId="54790C0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2CEE1F3" w14:textId="15BF01B8"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BB1AC89" w14:textId="4A34E28E"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9E432CE" w14:textId="727E052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7981D07" w14:textId="519E858F"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976ADFE" w14:textId="68FDCA7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B4CB488" w14:textId="78B6B0ED"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13AE671E" w14:textId="24B6967C"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0BB7C973" w14:textId="24B7EF4F"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F647BD2" w14:textId="0CEF0421"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87E1B7D" w14:textId="28F1586A"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DD9915B" w14:textId="2EAA2867"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0DCB0D0" w14:textId="3D77FAA6"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ED7790A" w14:textId="6B4B3A17"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0006CCE" w14:textId="6B5AFCC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1C9FD48E" w14:textId="3AAA0E0C"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28E9C09F" w14:textId="2A8F5A92"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8925F77" w14:textId="02653C90"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00D11C1C" w14:textId="71300FB3"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BD73956" w14:textId="6ABF73E1"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DCD5E32" w14:textId="5AA38DBD"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F8162E0" w14:textId="31BB15B3"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C4F1ABB" w14:textId="77777777" w:rsidR="001F7429" w:rsidRDefault="001F7429" w:rsidP="001B7D13">
      <w:pPr>
        <w:jc w:val="center"/>
        <w:rPr>
          <w:rFonts w:cstheme="minorHAnsi"/>
        </w:rPr>
      </w:pPr>
    </w:p>
    <w:p w14:paraId="41C0FB36" w14:textId="77777777" w:rsidR="001F7429" w:rsidRDefault="001F7429" w:rsidP="001B7D13">
      <w:pPr>
        <w:jc w:val="center"/>
        <w:rPr>
          <w:rFonts w:cstheme="minorHAnsi"/>
        </w:rPr>
      </w:pPr>
    </w:p>
    <w:p w14:paraId="0355BBD1" w14:textId="77777777" w:rsidR="00964BF2" w:rsidRPr="00D00915" w:rsidRDefault="00964BF2" w:rsidP="00964BF2">
      <w:pPr>
        <w:rPr>
          <w:rFonts w:cstheme="minorHAnsi"/>
        </w:rPr>
      </w:pPr>
      <w:r w:rsidRPr="00D00915">
        <w:rPr>
          <w:rFonts w:cstheme="minorHAnsi"/>
        </w:rPr>
        <w:t>How to Install and configure BIND DNS on Webmin</w:t>
      </w:r>
    </w:p>
    <w:p w14:paraId="0B12FA53" w14:textId="6E5CE007" w:rsidR="00964BF2" w:rsidRPr="00DC739C" w:rsidRDefault="00964BF2" w:rsidP="00964BF2">
      <w:pPr>
        <w:pStyle w:val="Heading2"/>
        <w:rPr>
          <w:rFonts w:ascii="Calibri Light" w:hAnsi="Calibri Light" w:cs="Calibri Light"/>
        </w:rPr>
      </w:pPr>
      <w:r w:rsidRPr="00964BF2">
        <w:rPr>
          <w:rFonts w:ascii="Calibri Light" w:hAnsi="Calibri Light" w:cs="Calibri Light"/>
        </w:rPr>
        <w:t>5. In</w:t>
      </w:r>
      <w:r w:rsidRPr="00DC739C">
        <w:rPr>
          <w:rFonts w:ascii="Calibri Light" w:hAnsi="Calibri Light" w:cs="Calibri Light"/>
        </w:rPr>
        <w:t xml:space="preserve">stall </w:t>
      </w:r>
      <w:r w:rsidRPr="00964BF2">
        <w:rPr>
          <w:rFonts w:ascii="Calibri Light" w:hAnsi="Calibri Light" w:cs="Calibri Light"/>
        </w:rPr>
        <w:t>BIND DNS with Webmin</w:t>
      </w:r>
    </w:p>
    <w:p w14:paraId="7219FADF" w14:textId="77777777" w:rsidR="00964BF2" w:rsidRPr="00DC739C" w:rsidRDefault="00964BF2" w:rsidP="00964BF2">
      <w:pPr>
        <w:rPr>
          <w:rFonts w:cstheme="minorHAnsi"/>
        </w:rPr>
      </w:pPr>
      <w:r w:rsidRPr="00DC739C">
        <w:rPr>
          <w:rFonts w:cstheme="minorHAnsi"/>
        </w:rPr>
        <w:t>Webmin is a Control panel application similar to CPanel which is available for open source, and it can be installed on Unix-Linux like operating systems. Webmin has many features for managing a linux server via Web browser, we can also configure a Bind DNS server through webmin for running a DNS server.</w:t>
      </w:r>
    </w:p>
    <w:p w14:paraId="69BA2A1B" w14:textId="77777777" w:rsidR="00964BF2" w:rsidRPr="00DC739C" w:rsidRDefault="00964BF2" w:rsidP="00964BF2">
      <w:pPr>
        <w:rPr>
          <w:rFonts w:cstheme="minorHAnsi"/>
        </w:rPr>
      </w:pPr>
      <w:r w:rsidRPr="00DC739C">
        <w:rPr>
          <w:rFonts w:cstheme="minorHAnsi"/>
        </w:rPr>
        <w:t>Installing Webmin</w:t>
      </w:r>
    </w:p>
    <w:p w14:paraId="25EE39A2" w14:textId="77777777" w:rsidR="00964BF2" w:rsidRPr="00DC739C" w:rsidRDefault="00964BF2" w:rsidP="00964BF2">
      <w:pPr>
        <w:rPr>
          <w:rFonts w:cstheme="minorHAnsi"/>
        </w:rPr>
      </w:pPr>
      <w:r w:rsidRPr="00DC739C">
        <w:rPr>
          <w:rFonts w:cstheme="minorHAnsi"/>
        </w:rPr>
        <w:t>You can install Webmin on your server after that you can follow the below steps to configure Bind DNS. Once Webmin is installed you can access it through web browser using the URL for example https://192.168.7.223:10000. You can login with your server credentials.</w:t>
      </w:r>
    </w:p>
    <w:p w14:paraId="3F25BDF0" w14:textId="77777777" w:rsidR="00964BF2" w:rsidRPr="00DC739C" w:rsidRDefault="00964BF2" w:rsidP="00964BF2">
      <w:pPr>
        <w:rPr>
          <w:rFonts w:cstheme="minorHAnsi"/>
        </w:rPr>
      </w:pPr>
      <w:r w:rsidRPr="00D00915">
        <w:rPr>
          <w:rFonts w:cstheme="minorHAnsi"/>
          <w:noProof/>
        </w:rPr>
        <w:drawing>
          <wp:inline distT="0" distB="0" distL="0" distR="0" wp14:anchorId="3D183D0E" wp14:editId="65EB12DB">
            <wp:extent cx="5943600" cy="3342005"/>
            <wp:effectExtent l="0" t="0" r="0" b="0"/>
            <wp:docPr id="32" name="Picture 3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5F481F9" w14:textId="53BB3D1A" w:rsidR="00964BF2" w:rsidRDefault="00964BF2" w:rsidP="00964BF2">
      <w:pPr>
        <w:rPr>
          <w:rFonts w:cstheme="minorHAnsi"/>
        </w:rPr>
      </w:pPr>
      <w:r w:rsidRPr="00DC739C">
        <w:rPr>
          <w:rFonts w:cstheme="minorHAnsi"/>
        </w:rPr>
        <w:t>You will be taken to your Webmin Dashboard and it looks lile the one displayed in the following image.</w:t>
      </w:r>
    </w:p>
    <w:p w14:paraId="5123E80F" w14:textId="0E7013F2" w:rsidR="007E50D5" w:rsidRPr="00DC739C" w:rsidRDefault="007E50D5" w:rsidP="007E50D5">
      <w:pPr>
        <w:pStyle w:val="Heading2"/>
        <w:rPr>
          <w:rFonts w:ascii="Calibri Light" w:hAnsi="Calibri Light" w:cs="Calibri Light"/>
        </w:rPr>
      </w:pPr>
      <w:r w:rsidRPr="007E50D5">
        <w:rPr>
          <w:rFonts w:ascii="Calibri Light" w:hAnsi="Calibri Light" w:cs="Calibri Light"/>
        </w:rPr>
        <w:t>5.1 Accessing through web interface</w:t>
      </w:r>
    </w:p>
    <w:p w14:paraId="302AE282" w14:textId="77777777" w:rsidR="00964BF2" w:rsidRPr="00DC739C" w:rsidRDefault="00964BF2" w:rsidP="00964BF2">
      <w:pPr>
        <w:rPr>
          <w:rFonts w:cstheme="minorHAnsi"/>
        </w:rPr>
      </w:pPr>
      <w:r w:rsidRPr="00D00915">
        <w:rPr>
          <w:rFonts w:cstheme="minorHAnsi"/>
          <w:noProof/>
        </w:rPr>
        <w:drawing>
          <wp:inline distT="0" distB="0" distL="0" distR="0" wp14:anchorId="063F546C" wp14:editId="4696662F">
            <wp:extent cx="5943600" cy="3342005"/>
            <wp:effectExtent l="0" t="0" r="0" b="0"/>
            <wp:docPr id="33" name="Picture 33" descr="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hboa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8405FC7" w14:textId="77777777" w:rsidR="00964BF2" w:rsidRPr="00DC739C" w:rsidRDefault="00964BF2" w:rsidP="00964BF2">
      <w:pPr>
        <w:rPr>
          <w:rFonts w:cstheme="minorHAnsi"/>
        </w:rPr>
      </w:pPr>
      <w:r w:rsidRPr="00DC739C">
        <w:rPr>
          <w:rFonts w:cstheme="minorHAnsi"/>
        </w:rPr>
        <w:t>In that dashboard, you need to go to Un-used Modules in the left panel and choose BIND DNS Server.</w:t>
      </w:r>
    </w:p>
    <w:p w14:paraId="58A74B3B" w14:textId="77777777" w:rsidR="00964BF2" w:rsidRPr="00DC739C" w:rsidRDefault="00964BF2" w:rsidP="00964BF2">
      <w:pPr>
        <w:rPr>
          <w:rFonts w:cstheme="minorHAnsi"/>
        </w:rPr>
      </w:pPr>
      <w:r w:rsidRPr="00D00915">
        <w:rPr>
          <w:rFonts w:cstheme="minorHAnsi"/>
          <w:noProof/>
        </w:rPr>
        <w:drawing>
          <wp:inline distT="0" distB="0" distL="0" distR="0" wp14:anchorId="12DB06B3" wp14:editId="779CAA89">
            <wp:extent cx="5943600" cy="3342005"/>
            <wp:effectExtent l="0" t="0" r="0" b="0"/>
            <wp:docPr id="34" name="Picture 34" descr="Bind D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ind D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4FDECAE" w14:textId="77777777" w:rsidR="00964BF2" w:rsidRPr="00DC739C" w:rsidRDefault="00964BF2" w:rsidP="00964BF2">
      <w:pPr>
        <w:rPr>
          <w:rFonts w:cstheme="minorHAnsi"/>
        </w:rPr>
      </w:pPr>
      <w:r w:rsidRPr="00DC739C">
        <w:rPr>
          <w:rFonts w:cstheme="minorHAnsi"/>
        </w:rPr>
        <w:t>You need to install Bind DNS Server. The link to install it is given in that page. Click on it.</w:t>
      </w:r>
    </w:p>
    <w:p w14:paraId="3C6D854F" w14:textId="77777777" w:rsidR="00964BF2" w:rsidRPr="00DC739C" w:rsidRDefault="00964BF2" w:rsidP="00964BF2">
      <w:pPr>
        <w:rPr>
          <w:rFonts w:cstheme="minorHAnsi"/>
        </w:rPr>
      </w:pPr>
      <w:r w:rsidRPr="00D00915">
        <w:rPr>
          <w:rFonts w:cstheme="minorHAnsi"/>
          <w:noProof/>
        </w:rPr>
        <w:drawing>
          <wp:inline distT="0" distB="0" distL="0" distR="0" wp14:anchorId="50473BBC" wp14:editId="57CB7FC6">
            <wp:extent cx="5943600" cy="3342005"/>
            <wp:effectExtent l="0" t="0" r="0" b="0"/>
            <wp:docPr id="35" name="Picture 35"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rv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0A00715" w14:textId="77777777" w:rsidR="00964BF2" w:rsidRPr="00DC739C" w:rsidRDefault="00964BF2" w:rsidP="00964BF2">
      <w:pPr>
        <w:rPr>
          <w:rFonts w:cstheme="minorHAnsi"/>
        </w:rPr>
      </w:pPr>
      <w:r w:rsidRPr="00DC739C">
        <w:rPr>
          <w:rFonts w:cstheme="minorHAnsi"/>
        </w:rPr>
        <w:t>The installation procedure has started. Once it is done, click on Return to BIND DNS server.</w:t>
      </w:r>
    </w:p>
    <w:p w14:paraId="263C933D" w14:textId="77777777" w:rsidR="00964BF2" w:rsidRPr="00DC739C" w:rsidRDefault="00964BF2" w:rsidP="00964BF2">
      <w:pPr>
        <w:rPr>
          <w:rFonts w:cstheme="minorHAnsi"/>
        </w:rPr>
      </w:pPr>
      <w:r w:rsidRPr="00D00915">
        <w:rPr>
          <w:rFonts w:cstheme="minorHAnsi"/>
          <w:noProof/>
        </w:rPr>
        <w:drawing>
          <wp:inline distT="0" distB="0" distL="0" distR="0" wp14:anchorId="34F1BF06" wp14:editId="393A18D4">
            <wp:extent cx="5943600" cy="3342005"/>
            <wp:effectExtent l="0" t="0" r="0" b="0"/>
            <wp:docPr id="36" name="Picture 36" descr="D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CE94022" w14:textId="77777777" w:rsidR="00964BF2" w:rsidRPr="00DC739C" w:rsidRDefault="00964BF2" w:rsidP="00964BF2">
      <w:pPr>
        <w:rPr>
          <w:rFonts w:cstheme="minorHAnsi"/>
        </w:rPr>
      </w:pPr>
      <w:r w:rsidRPr="00DC739C">
        <w:rPr>
          <w:rFonts w:cstheme="minorHAnsi"/>
        </w:rPr>
        <w:t>Now Bind is installed, now let’ s configure master zone for the domain webmin.example.com.</w:t>
      </w:r>
    </w:p>
    <w:p w14:paraId="1B4E424E" w14:textId="77777777" w:rsidR="00964BF2" w:rsidRPr="00DC739C" w:rsidRDefault="00964BF2" w:rsidP="00964BF2">
      <w:pPr>
        <w:rPr>
          <w:rFonts w:cstheme="minorHAnsi"/>
        </w:rPr>
      </w:pPr>
      <w:r w:rsidRPr="00D00915">
        <w:rPr>
          <w:rFonts w:cstheme="minorHAnsi"/>
          <w:noProof/>
        </w:rPr>
        <w:drawing>
          <wp:inline distT="0" distB="0" distL="0" distR="0" wp14:anchorId="04D75A15" wp14:editId="54A77BAB">
            <wp:extent cx="5943600" cy="3342005"/>
            <wp:effectExtent l="0" t="0" r="0" b="0"/>
            <wp:docPr id="37" name="Picture 37" descr="Web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ebmi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45257D2" w14:textId="77777777" w:rsidR="00964BF2" w:rsidRPr="00DC739C" w:rsidRDefault="00964BF2" w:rsidP="00964BF2">
      <w:pPr>
        <w:rPr>
          <w:rFonts w:cstheme="minorHAnsi"/>
        </w:rPr>
      </w:pPr>
      <w:r w:rsidRPr="00DC739C">
        <w:rPr>
          <w:rFonts w:cstheme="minorHAnsi"/>
        </w:rPr>
        <w:t>For that, you need to edit your zone details.</w:t>
      </w:r>
    </w:p>
    <w:p w14:paraId="05FFD096" w14:textId="77777777" w:rsidR="00964BF2" w:rsidRPr="00DC739C" w:rsidRDefault="00964BF2" w:rsidP="00964BF2">
      <w:pPr>
        <w:rPr>
          <w:rFonts w:cstheme="minorHAnsi"/>
        </w:rPr>
      </w:pPr>
      <w:r w:rsidRPr="00D00915">
        <w:rPr>
          <w:rFonts w:cstheme="minorHAnsi"/>
          <w:noProof/>
        </w:rPr>
        <w:drawing>
          <wp:inline distT="0" distB="0" distL="0" distR="0" wp14:anchorId="3840371F" wp14:editId="128F7E99">
            <wp:extent cx="5943600" cy="3342005"/>
            <wp:effectExtent l="0" t="0" r="0" b="0"/>
            <wp:docPr id="38" name="Picture 38" descr="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on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1F1ADEF" w14:textId="77777777" w:rsidR="00964BF2" w:rsidRPr="00DC739C" w:rsidRDefault="00964BF2" w:rsidP="00964BF2">
      <w:pPr>
        <w:rPr>
          <w:rFonts w:cstheme="minorHAnsi"/>
        </w:rPr>
      </w:pPr>
      <w:r w:rsidRPr="00DC739C">
        <w:rPr>
          <w:rFonts w:cstheme="minorHAnsi"/>
        </w:rPr>
        <w:t>After that, you should configure A (Address) record.</w:t>
      </w:r>
    </w:p>
    <w:p w14:paraId="6FAA8070" w14:textId="77777777" w:rsidR="00964BF2" w:rsidRPr="00DC739C" w:rsidRDefault="00964BF2" w:rsidP="00964BF2">
      <w:pPr>
        <w:rPr>
          <w:rFonts w:cstheme="minorHAnsi"/>
        </w:rPr>
      </w:pPr>
      <w:r w:rsidRPr="00D00915">
        <w:rPr>
          <w:rFonts w:cstheme="minorHAnsi"/>
          <w:noProof/>
        </w:rPr>
        <w:drawing>
          <wp:inline distT="0" distB="0" distL="0" distR="0" wp14:anchorId="25F8815C" wp14:editId="49876EBA">
            <wp:extent cx="5943600" cy="3342005"/>
            <wp:effectExtent l="0" t="0" r="0" b="0"/>
            <wp:docPr id="39" name="Picture 39" descr="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cor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B0E47FD" w14:textId="77777777" w:rsidR="00964BF2" w:rsidRPr="00DC739C" w:rsidRDefault="00964BF2" w:rsidP="00964BF2">
      <w:pPr>
        <w:rPr>
          <w:rFonts w:cstheme="minorHAnsi"/>
        </w:rPr>
      </w:pPr>
      <w:r w:rsidRPr="00DC739C">
        <w:rPr>
          <w:rFonts w:cstheme="minorHAnsi"/>
        </w:rPr>
        <w:t>Then create an Address Record. Type your hostname and ip address for your domain in that.</w:t>
      </w:r>
    </w:p>
    <w:p w14:paraId="6DECA620" w14:textId="77777777" w:rsidR="00964BF2" w:rsidRPr="00DC739C" w:rsidRDefault="00964BF2" w:rsidP="00964BF2">
      <w:pPr>
        <w:rPr>
          <w:rFonts w:cstheme="minorHAnsi"/>
        </w:rPr>
      </w:pPr>
      <w:r w:rsidRPr="00D00915">
        <w:rPr>
          <w:rFonts w:cstheme="minorHAnsi"/>
          <w:noProof/>
        </w:rPr>
        <w:drawing>
          <wp:inline distT="0" distB="0" distL="0" distR="0" wp14:anchorId="6BAFBA46" wp14:editId="4F89EE10">
            <wp:extent cx="5943600" cy="3342005"/>
            <wp:effectExtent l="0" t="0" r="0" b="0"/>
            <wp:docPr id="40" name="Picture 40" descr="IP add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P addres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AAE0526" w14:textId="77777777" w:rsidR="00964BF2" w:rsidRPr="00DC739C" w:rsidRDefault="00964BF2" w:rsidP="00964BF2">
      <w:pPr>
        <w:rPr>
          <w:rFonts w:cstheme="minorHAnsi"/>
        </w:rPr>
      </w:pPr>
      <w:r w:rsidRPr="00DC739C">
        <w:rPr>
          <w:rFonts w:cstheme="minorHAnsi"/>
        </w:rPr>
        <w:t>Once it is done, click on the Return to record types.</w:t>
      </w:r>
    </w:p>
    <w:p w14:paraId="71084F74" w14:textId="77777777" w:rsidR="00964BF2" w:rsidRPr="00DC739C" w:rsidRDefault="00964BF2" w:rsidP="00964BF2">
      <w:pPr>
        <w:rPr>
          <w:rFonts w:cstheme="minorHAnsi"/>
        </w:rPr>
      </w:pPr>
      <w:r w:rsidRPr="00D00915">
        <w:rPr>
          <w:rFonts w:cstheme="minorHAnsi"/>
          <w:noProof/>
        </w:rPr>
        <w:drawing>
          <wp:inline distT="0" distB="0" distL="0" distR="0" wp14:anchorId="797EC588" wp14:editId="0F6CFDED">
            <wp:extent cx="5943600" cy="3342005"/>
            <wp:effectExtent l="0" t="0" r="0" b="0"/>
            <wp:docPr id="41" name="Picture 41" descr="Serv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rver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6DD0E5F" w14:textId="77777777" w:rsidR="00964BF2" w:rsidRPr="00DC739C" w:rsidRDefault="00964BF2" w:rsidP="00964BF2">
      <w:pPr>
        <w:rPr>
          <w:rFonts w:cstheme="minorHAnsi"/>
        </w:rPr>
      </w:pPr>
      <w:r w:rsidRPr="00DC739C">
        <w:rPr>
          <w:rFonts w:cstheme="minorHAnsi"/>
        </w:rPr>
        <w:t>After that, you need to create Name Server Entry. So choose that icon from your Master Zone.</w:t>
      </w:r>
    </w:p>
    <w:p w14:paraId="497D4ED1" w14:textId="77777777" w:rsidR="00964BF2" w:rsidRPr="00DC739C" w:rsidRDefault="00964BF2" w:rsidP="00964BF2">
      <w:pPr>
        <w:rPr>
          <w:rFonts w:cstheme="minorHAnsi"/>
        </w:rPr>
      </w:pPr>
      <w:r w:rsidRPr="00D00915">
        <w:rPr>
          <w:rFonts w:cstheme="minorHAnsi"/>
          <w:noProof/>
        </w:rPr>
        <w:drawing>
          <wp:inline distT="0" distB="0" distL="0" distR="0" wp14:anchorId="635628F7" wp14:editId="7B6E6A96">
            <wp:extent cx="5943600" cy="3342005"/>
            <wp:effectExtent l="0" t="0" r="0" b="0"/>
            <wp:docPr id="42" name="Picture 42" descr="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rea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7458EE0" w14:textId="77777777" w:rsidR="00964BF2" w:rsidRPr="00DC739C" w:rsidRDefault="00964BF2" w:rsidP="00964BF2">
      <w:pPr>
        <w:rPr>
          <w:rFonts w:cstheme="minorHAnsi"/>
        </w:rPr>
      </w:pPr>
      <w:r w:rsidRPr="00DC739C">
        <w:rPr>
          <w:rFonts w:cstheme="minorHAnsi"/>
        </w:rPr>
        <w:t>You need to fill the details respective with your domain. Give them all and click on the Create button.</w:t>
      </w:r>
    </w:p>
    <w:p w14:paraId="7287173D" w14:textId="77777777" w:rsidR="00964BF2" w:rsidRPr="00DC739C" w:rsidRDefault="00964BF2" w:rsidP="00964BF2">
      <w:pPr>
        <w:rPr>
          <w:rFonts w:cstheme="minorHAnsi"/>
        </w:rPr>
      </w:pPr>
      <w:r w:rsidRPr="00D00915">
        <w:rPr>
          <w:rFonts w:cstheme="minorHAnsi"/>
          <w:noProof/>
        </w:rPr>
        <w:drawing>
          <wp:inline distT="0" distB="0" distL="0" distR="0" wp14:anchorId="55FBFB0C" wp14:editId="3EDACD42">
            <wp:extent cx="5943600" cy="3342005"/>
            <wp:effectExtent l="0" t="0" r="0" b="0"/>
            <wp:docPr id="43" name="Picture 43" descr="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o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39386A1" w14:textId="77777777" w:rsidR="00964BF2" w:rsidRPr="00DC739C" w:rsidRDefault="00964BF2" w:rsidP="00964BF2">
      <w:pPr>
        <w:rPr>
          <w:rFonts w:cstheme="minorHAnsi"/>
        </w:rPr>
      </w:pPr>
      <w:r w:rsidRPr="00D00915">
        <w:rPr>
          <w:rFonts w:cstheme="minorHAnsi"/>
          <w:noProof/>
        </w:rPr>
        <w:drawing>
          <wp:inline distT="0" distB="0" distL="0" distR="0" wp14:anchorId="6B0124E8" wp14:editId="25F1C082">
            <wp:extent cx="5943600" cy="3342005"/>
            <wp:effectExtent l="0" t="0" r="0" b="0"/>
            <wp:docPr id="44" name="Picture 44" descr="Respec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pectiv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0DA0B7EA" w14:textId="77777777" w:rsidR="00964BF2" w:rsidRPr="00DC739C" w:rsidRDefault="00964BF2" w:rsidP="00964BF2">
      <w:pPr>
        <w:rPr>
          <w:rFonts w:cstheme="minorHAnsi"/>
        </w:rPr>
      </w:pPr>
      <w:r w:rsidRPr="00DC739C">
        <w:rPr>
          <w:rFonts w:cstheme="minorHAnsi"/>
        </w:rPr>
        <w:t>Go back to your Master Zone and to your Zone list.</w:t>
      </w:r>
    </w:p>
    <w:p w14:paraId="69BC5549" w14:textId="77777777" w:rsidR="00964BF2" w:rsidRPr="00DC739C" w:rsidRDefault="00964BF2" w:rsidP="00964BF2">
      <w:pPr>
        <w:rPr>
          <w:rFonts w:cstheme="minorHAnsi"/>
        </w:rPr>
      </w:pPr>
      <w:r w:rsidRPr="00D00915">
        <w:rPr>
          <w:rFonts w:cstheme="minorHAnsi"/>
          <w:noProof/>
        </w:rPr>
        <w:drawing>
          <wp:inline distT="0" distB="0" distL="0" distR="0" wp14:anchorId="4673082E" wp14:editId="460D9517">
            <wp:extent cx="5943600" cy="3342005"/>
            <wp:effectExtent l="0" t="0" r="0" b="0"/>
            <wp:docPr id="45" name="Picture 45" descr="Webmin D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ebmin DN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920C415" w14:textId="77777777" w:rsidR="00964BF2" w:rsidRPr="00DC739C" w:rsidRDefault="00964BF2" w:rsidP="00964BF2">
      <w:pPr>
        <w:rPr>
          <w:rFonts w:cstheme="minorHAnsi"/>
        </w:rPr>
      </w:pPr>
      <w:r w:rsidRPr="00DC739C">
        <w:rPr>
          <w:rFonts w:cstheme="minorHAnsi"/>
        </w:rPr>
        <w:t>Now we need to edit Bind DNS Configuration, for that you can use terminal or just choose Edit config with this.</w:t>
      </w:r>
    </w:p>
    <w:p w14:paraId="790F4F6A" w14:textId="77777777" w:rsidR="00964BF2" w:rsidRPr="00DC739C" w:rsidRDefault="00964BF2" w:rsidP="00964BF2">
      <w:pPr>
        <w:rPr>
          <w:rFonts w:cstheme="minorHAnsi"/>
        </w:rPr>
      </w:pPr>
      <w:r w:rsidRPr="00D00915">
        <w:rPr>
          <w:rFonts w:cstheme="minorHAnsi"/>
          <w:noProof/>
        </w:rPr>
        <w:drawing>
          <wp:inline distT="0" distB="0" distL="0" distR="0" wp14:anchorId="121D7F08" wp14:editId="109F0A0F">
            <wp:extent cx="5943600" cy="3342005"/>
            <wp:effectExtent l="0" t="0" r="0" b="0"/>
            <wp:docPr id="46" name="Picture 46" descr="Term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erminal"/>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B668407" w14:textId="77777777" w:rsidR="00964BF2" w:rsidRPr="00DC739C" w:rsidRDefault="00964BF2" w:rsidP="00964BF2">
      <w:pPr>
        <w:rPr>
          <w:rFonts w:cstheme="minorHAnsi"/>
        </w:rPr>
      </w:pPr>
      <w:r w:rsidRPr="00DC739C">
        <w:rPr>
          <w:rFonts w:cstheme="minorHAnsi"/>
        </w:rPr>
        <w:t>In Bind configuration you need to type the ip address of the DNS server on listen-on-port tag and also you need to type allow-query entry for any particular ip address or particular network.</w:t>
      </w:r>
    </w:p>
    <w:p w14:paraId="06E3D763" w14:textId="77777777" w:rsidR="00964BF2" w:rsidRPr="00DC739C" w:rsidRDefault="00964BF2" w:rsidP="00964BF2">
      <w:pPr>
        <w:rPr>
          <w:rFonts w:cstheme="minorHAnsi"/>
        </w:rPr>
      </w:pPr>
      <w:r w:rsidRPr="00DC739C">
        <w:rPr>
          <w:rFonts w:cstheme="minorHAnsi"/>
        </w:rPr>
        <w:t>For example</w:t>
      </w:r>
    </w:p>
    <w:p w14:paraId="6DCAB872" w14:textId="77777777" w:rsidR="00964BF2" w:rsidRPr="00DC739C" w:rsidRDefault="00964BF2" w:rsidP="00964BF2">
      <w:pPr>
        <w:rPr>
          <w:rFonts w:cstheme="minorHAnsi"/>
        </w:rPr>
      </w:pPr>
      <w:r w:rsidRPr="00DC739C">
        <w:rPr>
          <w:rFonts w:cstheme="minorHAnsi"/>
        </w:rPr>
        <w:t>listen-on-port 53 { 127.0.0.1 192.168.7.223 }</w:t>
      </w:r>
      <w:r w:rsidRPr="00DC739C">
        <w:rPr>
          <w:rFonts w:cstheme="minorHAnsi"/>
        </w:rPr>
        <w:br/>
        <w:t>allow-query { localhost 192.168.7.0/24 }</w:t>
      </w:r>
    </w:p>
    <w:p w14:paraId="1512D232" w14:textId="77777777" w:rsidR="00964BF2" w:rsidRPr="00DC739C" w:rsidRDefault="00964BF2" w:rsidP="00964BF2">
      <w:pPr>
        <w:rPr>
          <w:rFonts w:cstheme="minorHAnsi"/>
        </w:rPr>
      </w:pPr>
      <w:r w:rsidRPr="00DC739C">
        <w:rPr>
          <w:rFonts w:cstheme="minorHAnsi"/>
        </w:rPr>
        <w:br/>
        <w:t>Now type the above entry in your configuration and save the file.</w:t>
      </w:r>
    </w:p>
    <w:p w14:paraId="0E16877B" w14:textId="77777777" w:rsidR="00964BF2" w:rsidRPr="00DC739C" w:rsidRDefault="00964BF2" w:rsidP="00964BF2">
      <w:pPr>
        <w:rPr>
          <w:rFonts w:cstheme="minorHAnsi"/>
        </w:rPr>
      </w:pPr>
      <w:r w:rsidRPr="00D00915">
        <w:rPr>
          <w:rFonts w:cstheme="minorHAnsi"/>
          <w:noProof/>
        </w:rPr>
        <w:drawing>
          <wp:inline distT="0" distB="0" distL="0" distR="0" wp14:anchorId="4051A51C" wp14:editId="1737FDD7">
            <wp:extent cx="5943600" cy="3342005"/>
            <wp:effectExtent l="0" t="0" r="0" b="0"/>
            <wp:docPr id="47" name="Picture 47" descr="E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ntr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11583FD2" w14:textId="77777777" w:rsidR="00964BF2" w:rsidRPr="00DC739C" w:rsidRDefault="00964BF2" w:rsidP="00964BF2">
      <w:pPr>
        <w:rPr>
          <w:rFonts w:cstheme="minorHAnsi"/>
        </w:rPr>
      </w:pPr>
      <w:r w:rsidRPr="00DC739C">
        <w:rPr>
          <w:rFonts w:cstheme="minorHAnsi"/>
        </w:rPr>
        <w:t>Now restart the Bind Service from command line or from browser by using the control buttons on top right side corner as shown in following image.</w:t>
      </w:r>
    </w:p>
    <w:p w14:paraId="01950F5E" w14:textId="77777777" w:rsidR="00964BF2" w:rsidRPr="00DC739C" w:rsidRDefault="00964BF2" w:rsidP="00964BF2">
      <w:pPr>
        <w:rPr>
          <w:rFonts w:cstheme="minorHAnsi"/>
        </w:rPr>
      </w:pPr>
      <w:r w:rsidRPr="00D00915">
        <w:rPr>
          <w:rFonts w:cstheme="minorHAnsi"/>
          <w:noProof/>
        </w:rPr>
        <w:drawing>
          <wp:inline distT="0" distB="0" distL="0" distR="0" wp14:anchorId="5A11CC56" wp14:editId="77D8F806">
            <wp:extent cx="5943600" cy="3342005"/>
            <wp:effectExtent l="0" t="0" r="0" b="0"/>
            <wp:docPr id="48" name="Picture 48" descr="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mman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E7B45D7" w14:textId="77777777" w:rsidR="00964BF2" w:rsidRPr="00DC739C" w:rsidRDefault="00964BF2" w:rsidP="00964BF2">
      <w:pPr>
        <w:rPr>
          <w:rFonts w:cstheme="minorHAnsi"/>
        </w:rPr>
      </w:pPr>
      <w:r w:rsidRPr="00DC739C">
        <w:rPr>
          <w:rFonts w:cstheme="minorHAnsi"/>
        </w:rPr>
        <w:t>Now, make firewall settings. So, go to Networking in the left panel and choose FirewallD.</w:t>
      </w:r>
    </w:p>
    <w:p w14:paraId="6A3327E4" w14:textId="77777777" w:rsidR="00964BF2" w:rsidRPr="00DC739C" w:rsidRDefault="00964BF2" w:rsidP="00964BF2">
      <w:pPr>
        <w:rPr>
          <w:rFonts w:cstheme="minorHAnsi"/>
        </w:rPr>
      </w:pPr>
      <w:r w:rsidRPr="00D00915">
        <w:rPr>
          <w:rFonts w:cstheme="minorHAnsi"/>
          <w:noProof/>
        </w:rPr>
        <w:drawing>
          <wp:inline distT="0" distB="0" distL="0" distR="0" wp14:anchorId="59AFF6E3" wp14:editId="4E9F5448">
            <wp:extent cx="5943600" cy="3342005"/>
            <wp:effectExtent l="0" t="0" r="0" b="0"/>
            <wp:docPr id="49" name="Picture 49" descr="Net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etworki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78E3284" w14:textId="77777777" w:rsidR="00964BF2" w:rsidRPr="00DC739C" w:rsidRDefault="00964BF2" w:rsidP="00964BF2">
      <w:pPr>
        <w:rPr>
          <w:rFonts w:cstheme="minorHAnsi"/>
        </w:rPr>
      </w:pPr>
      <w:r w:rsidRPr="00DC739C">
        <w:rPr>
          <w:rFonts w:cstheme="minorHAnsi"/>
        </w:rPr>
        <w:t>You should now add the allowed service.</w:t>
      </w:r>
    </w:p>
    <w:p w14:paraId="3534BFE1" w14:textId="77777777" w:rsidR="00964BF2" w:rsidRPr="00DC739C" w:rsidRDefault="00964BF2" w:rsidP="00964BF2">
      <w:pPr>
        <w:rPr>
          <w:rFonts w:cstheme="minorHAnsi"/>
        </w:rPr>
      </w:pPr>
      <w:r w:rsidRPr="00D00915">
        <w:rPr>
          <w:rFonts w:cstheme="minorHAnsi"/>
          <w:noProof/>
        </w:rPr>
        <w:drawing>
          <wp:inline distT="0" distB="0" distL="0" distR="0" wp14:anchorId="5171249F" wp14:editId="7C96D920">
            <wp:extent cx="5943600" cy="3342005"/>
            <wp:effectExtent l="0" t="0" r="0" b="0"/>
            <wp:docPr id="50" name="Picture 50"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d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3B1F0FB" w14:textId="77777777" w:rsidR="00964BF2" w:rsidRPr="00DC739C" w:rsidRDefault="00964BF2" w:rsidP="00964BF2">
      <w:pPr>
        <w:rPr>
          <w:rFonts w:cstheme="minorHAnsi"/>
        </w:rPr>
      </w:pPr>
      <w:r w:rsidRPr="00DC739C">
        <w:rPr>
          <w:rFonts w:cstheme="minorHAnsi"/>
        </w:rPr>
        <w:t>Choose DNS service in drop down menu and click Create button to create an allowed service.</w:t>
      </w:r>
    </w:p>
    <w:p w14:paraId="1C76A9A6" w14:textId="77777777" w:rsidR="00964BF2" w:rsidRPr="00DC739C" w:rsidRDefault="00964BF2" w:rsidP="00964BF2">
      <w:pPr>
        <w:rPr>
          <w:rFonts w:cstheme="minorHAnsi"/>
        </w:rPr>
      </w:pPr>
      <w:r w:rsidRPr="00D00915">
        <w:rPr>
          <w:rFonts w:cstheme="minorHAnsi"/>
          <w:noProof/>
        </w:rPr>
        <w:drawing>
          <wp:inline distT="0" distB="0" distL="0" distR="0" wp14:anchorId="42149A02" wp14:editId="2B652275">
            <wp:extent cx="5943600" cy="3342005"/>
            <wp:effectExtent l="0" t="0" r="0" b="0"/>
            <wp:docPr id="51" name="Picture 51" descr="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enu"/>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0F56FE54" w14:textId="77777777" w:rsidR="00964BF2" w:rsidRPr="00DC739C" w:rsidRDefault="00964BF2" w:rsidP="00964BF2">
      <w:pPr>
        <w:rPr>
          <w:rFonts w:cstheme="minorHAnsi"/>
        </w:rPr>
      </w:pPr>
      <w:r w:rsidRPr="00DC739C">
        <w:rPr>
          <w:rFonts w:cstheme="minorHAnsi"/>
        </w:rPr>
        <w:t>Also, you need to apply changes. So, click on the Apply Configuration button.</w:t>
      </w:r>
    </w:p>
    <w:p w14:paraId="176798C3" w14:textId="77777777" w:rsidR="00964BF2" w:rsidRPr="00DC739C" w:rsidRDefault="00964BF2" w:rsidP="00964BF2">
      <w:pPr>
        <w:rPr>
          <w:rFonts w:cstheme="minorHAnsi"/>
        </w:rPr>
      </w:pPr>
      <w:r w:rsidRPr="00D00915">
        <w:rPr>
          <w:rFonts w:cstheme="minorHAnsi"/>
          <w:noProof/>
        </w:rPr>
        <w:drawing>
          <wp:inline distT="0" distB="0" distL="0" distR="0" wp14:anchorId="61E7B346" wp14:editId="10D57D4B">
            <wp:extent cx="5943600" cy="3342005"/>
            <wp:effectExtent l="0" t="0" r="0" b="0"/>
            <wp:docPr id="52" name="Picture 52" descr="A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C5C25D0" w14:textId="77777777" w:rsidR="00964BF2" w:rsidRPr="00DC739C" w:rsidRDefault="00964BF2" w:rsidP="00964BF2">
      <w:pPr>
        <w:rPr>
          <w:rFonts w:cstheme="minorHAnsi"/>
        </w:rPr>
      </w:pPr>
      <w:r w:rsidRPr="00DC739C">
        <w:rPr>
          <w:rFonts w:cstheme="minorHAnsi"/>
        </w:rPr>
        <w:t>Now BIND DNS is configured and running you, can check it by adding the DNS IP address to your network interface, and then you can check if internet service is working or not. You can query for the respective domain that you have created in bind dns webmin.example.com via nslookup command.</w:t>
      </w:r>
    </w:p>
    <w:p w14:paraId="76238682" w14:textId="77777777" w:rsidR="00964BF2" w:rsidRPr="00DC739C" w:rsidRDefault="00964BF2" w:rsidP="00964BF2">
      <w:pPr>
        <w:rPr>
          <w:rFonts w:cstheme="minorHAnsi"/>
        </w:rPr>
      </w:pPr>
      <w:r w:rsidRPr="00D00915">
        <w:rPr>
          <w:rFonts w:cstheme="minorHAnsi"/>
          <w:noProof/>
        </w:rPr>
        <w:drawing>
          <wp:inline distT="0" distB="0" distL="0" distR="0" wp14:anchorId="69345932" wp14:editId="184EC0C9">
            <wp:extent cx="5943600" cy="3342005"/>
            <wp:effectExtent l="0" t="0" r="0" b="0"/>
            <wp:docPr id="53" name="Picture 53" descr="Co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BEC236F" w14:textId="77777777" w:rsidR="00964BF2" w:rsidRPr="00DC739C" w:rsidRDefault="00964BF2" w:rsidP="00964BF2">
      <w:pPr>
        <w:rPr>
          <w:rFonts w:cstheme="minorHAnsi"/>
        </w:rPr>
      </w:pPr>
      <w:r w:rsidRPr="00DC739C">
        <w:rPr>
          <w:rFonts w:cstheme="minorHAnsi"/>
        </w:rPr>
        <w:t>Now you can see the nslookup command give the answer (IP address) for the query (webmin.example.com) domain. With this, the configuration on BIND DNS comes to an end.</w:t>
      </w:r>
    </w:p>
    <w:p w14:paraId="4E49ABC8" w14:textId="77777777" w:rsidR="00964BF2" w:rsidRDefault="00964BF2" w:rsidP="001B7D13">
      <w:pPr>
        <w:jc w:val="center"/>
        <w:rPr>
          <w:rFonts w:cstheme="minorHAnsi"/>
        </w:rPr>
      </w:pPr>
    </w:p>
    <w:p w14:paraId="42EDDDF5" w14:textId="77777777" w:rsidR="00964BF2" w:rsidRDefault="00964BF2" w:rsidP="001B7D13">
      <w:pPr>
        <w:jc w:val="center"/>
        <w:rPr>
          <w:rFonts w:cstheme="minorHAnsi"/>
        </w:rPr>
      </w:pPr>
    </w:p>
    <w:p w14:paraId="64BBF6A7" w14:textId="77777777" w:rsidR="00964BF2" w:rsidRDefault="00964BF2" w:rsidP="001B7D13">
      <w:pPr>
        <w:jc w:val="center"/>
        <w:rPr>
          <w:rFonts w:cstheme="minorHAnsi"/>
        </w:rPr>
      </w:pPr>
    </w:p>
    <w:p w14:paraId="02D55388" w14:textId="77777777" w:rsidR="00964BF2" w:rsidRDefault="00964BF2" w:rsidP="001B7D13">
      <w:pPr>
        <w:jc w:val="center"/>
        <w:rPr>
          <w:rFonts w:cstheme="minorHAnsi"/>
        </w:rPr>
      </w:pPr>
    </w:p>
    <w:p w14:paraId="05F58780" w14:textId="77777777" w:rsidR="00964BF2" w:rsidRDefault="00964BF2" w:rsidP="001B7D13">
      <w:pPr>
        <w:jc w:val="center"/>
        <w:rPr>
          <w:rFonts w:cstheme="minorHAnsi"/>
        </w:rPr>
      </w:pPr>
    </w:p>
    <w:p w14:paraId="5E11D3CF" w14:textId="77777777" w:rsidR="00964BF2" w:rsidRDefault="00964BF2" w:rsidP="001B7D13">
      <w:pPr>
        <w:jc w:val="center"/>
        <w:rPr>
          <w:rFonts w:cstheme="minorHAnsi"/>
        </w:rPr>
      </w:pPr>
    </w:p>
    <w:p w14:paraId="6F9E96A3" w14:textId="77777777" w:rsidR="00964BF2" w:rsidRDefault="00964BF2" w:rsidP="001B7D13">
      <w:pPr>
        <w:jc w:val="center"/>
        <w:rPr>
          <w:rFonts w:cstheme="minorHAnsi"/>
        </w:rPr>
      </w:pPr>
    </w:p>
    <w:p w14:paraId="26F48754" w14:textId="77777777" w:rsidR="00964BF2" w:rsidRDefault="00964BF2" w:rsidP="001B7D13">
      <w:pPr>
        <w:jc w:val="center"/>
        <w:rPr>
          <w:rFonts w:cstheme="minorHAnsi"/>
        </w:rPr>
      </w:pPr>
    </w:p>
    <w:p w14:paraId="0E14A117" w14:textId="77777777" w:rsidR="00964BF2" w:rsidRDefault="00964BF2" w:rsidP="001B7D13">
      <w:pPr>
        <w:jc w:val="center"/>
        <w:rPr>
          <w:rFonts w:cstheme="minorHAnsi"/>
        </w:rPr>
      </w:pPr>
    </w:p>
    <w:p w14:paraId="3FBC9E5A" w14:textId="77777777" w:rsidR="00964BF2" w:rsidRDefault="00964BF2" w:rsidP="001B7D13">
      <w:pPr>
        <w:jc w:val="center"/>
        <w:rPr>
          <w:rFonts w:cstheme="minorHAnsi"/>
        </w:rPr>
      </w:pPr>
    </w:p>
    <w:p w14:paraId="0729A87E" w14:textId="77777777" w:rsidR="00964BF2" w:rsidRDefault="00964BF2" w:rsidP="001B7D13">
      <w:pPr>
        <w:jc w:val="center"/>
        <w:rPr>
          <w:rFonts w:cstheme="minorHAnsi"/>
        </w:rPr>
      </w:pPr>
    </w:p>
    <w:p w14:paraId="5EFD0B53" w14:textId="77777777" w:rsidR="00964BF2" w:rsidRDefault="00964BF2" w:rsidP="001B7D13">
      <w:pPr>
        <w:jc w:val="center"/>
        <w:rPr>
          <w:rFonts w:cstheme="minorHAnsi"/>
        </w:rPr>
      </w:pPr>
    </w:p>
    <w:p w14:paraId="51F34831" w14:textId="77777777" w:rsidR="00964BF2" w:rsidRDefault="00964BF2" w:rsidP="001B7D13">
      <w:pPr>
        <w:jc w:val="center"/>
        <w:rPr>
          <w:rFonts w:cstheme="minorHAnsi"/>
        </w:rPr>
      </w:pPr>
    </w:p>
    <w:p w14:paraId="478BD216" w14:textId="77777777" w:rsidR="00964BF2" w:rsidRDefault="00964BF2" w:rsidP="0019647E">
      <w:pPr>
        <w:rPr>
          <w:rFonts w:cstheme="minorHAnsi"/>
        </w:rPr>
      </w:pPr>
    </w:p>
    <w:p w14:paraId="6937BD1C" w14:textId="77777777" w:rsidR="00964BF2" w:rsidRDefault="00964BF2" w:rsidP="001B7D13">
      <w:pPr>
        <w:jc w:val="center"/>
        <w:rPr>
          <w:rFonts w:cstheme="minorHAnsi"/>
        </w:rPr>
      </w:pPr>
    </w:p>
    <w:p w14:paraId="1BD56CD4" w14:textId="155DA65F" w:rsidR="001B7D13" w:rsidRPr="0019647E" w:rsidRDefault="0019647E" w:rsidP="0019647E">
      <w:pPr>
        <w:pStyle w:val="Heading2"/>
        <w:rPr>
          <w:rFonts w:ascii="Calibri Light" w:hAnsi="Calibri Light" w:cs="Calibri Light"/>
        </w:rPr>
      </w:pPr>
      <w:r>
        <w:rPr>
          <w:rFonts w:ascii="Calibri Light" w:hAnsi="Calibri Light" w:cs="Calibri Light"/>
        </w:rPr>
        <w:t xml:space="preserve">6. </w:t>
      </w:r>
      <w:r w:rsidRPr="0019647E">
        <w:rPr>
          <w:rFonts w:ascii="Calibri Light" w:hAnsi="Calibri Light" w:cs="Calibri Light"/>
        </w:rPr>
        <w:t xml:space="preserve">Extended Content: Installing </w:t>
      </w:r>
      <w:r w:rsidR="001B7D13" w:rsidRPr="0019647E">
        <w:rPr>
          <w:rFonts w:ascii="Calibri Light" w:hAnsi="Calibri Light" w:cs="Calibri Light"/>
        </w:rPr>
        <w:t>Ubuntu For Windows 10 And OS X</w:t>
      </w:r>
    </w:p>
    <w:p w14:paraId="65BCBAB5" w14:textId="77777777" w:rsidR="001B7D13" w:rsidRPr="00D00915" w:rsidRDefault="001B7D13" w:rsidP="001B7D13">
      <w:pPr>
        <w:rPr>
          <w:rFonts w:cstheme="minorHAnsi"/>
        </w:rPr>
      </w:pPr>
      <w:r w:rsidRPr="00D00915">
        <w:rPr>
          <w:rFonts w:cstheme="minorHAnsi"/>
        </w:rPr>
        <w:t>-Note:</w:t>
      </w:r>
      <w:r w:rsidRPr="00D00915">
        <w:rPr>
          <w:rFonts w:eastAsiaTheme="minorEastAsia" w:cstheme="minorHAnsi"/>
          <w:color w:val="000000" w:themeColor="text1"/>
          <w:kern w:val="24"/>
        </w:rPr>
        <w:t xml:space="preserve"> </w:t>
      </w:r>
      <w:r w:rsidRPr="00D00915">
        <w:rPr>
          <w:rFonts w:cstheme="minorHAnsi"/>
        </w:rPr>
        <w:t>For ansible installation, there is not a ansible.exe file available or an Installer.  We need to install a Linux Subsystem to get ansible running.</w:t>
      </w:r>
    </w:p>
    <w:p w14:paraId="1453ACB7" w14:textId="77777777" w:rsidR="002F0EB6" w:rsidRPr="002F0EB6" w:rsidRDefault="008F7E69" w:rsidP="001B7D13">
      <w:pPr>
        <w:rPr>
          <w:rFonts w:cstheme="minorHAnsi"/>
        </w:rPr>
      </w:pPr>
      <w:r w:rsidRPr="002F0EB6">
        <w:rPr>
          <w:rFonts w:cstheme="minorHAnsi"/>
        </w:rPr>
        <w:t xml:space="preserve">In order to run ansible in Windows, we need to install a Linux distribution. Windows 10 has support for this, without having to install VMWare, docker, or dual booting a device. You may have to enable the Linux subsystem in Windows first. </w:t>
      </w:r>
    </w:p>
    <w:p w14:paraId="69159EBA" w14:textId="77777777" w:rsidR="001B7D13" w:rsidRPr="00D00915" w:rsidRDefault="008F7E69" w:rsidP="001B7D13">
      <w:pPr>
        <w:rPr>
          <w:rFonts w:cstheme="minorHAnsi"/>
        </w:rPr>
      </w:pPr>
      <w:r w:rsidRPr="002F0EB6">
        <w:rPr>
          <w:rFonts w:cstheme="minorHAnsi"/>
        </w:rPr>
        <w:t xml:space="preserve">Search for “Turn Windows features on or off” </w:t>
      </w:r>
    </w:p>
    <w:p w14:paraId="7D7732E3" w14:textId="77777777" w:rsidR="001B7D13" w:rsidRPr="00D00915" w:rsidRDefault="001B7D13" w:rsidP="001B7D13">
      <w:pPr>
        <w:pStyle w:val="ListParagraph"/>
        <w:numPr>
          <w:ilvl w:val="0"/>
          <w:numId w:val="12"/>
        </w:numPr>
        <w:rPr>
          <w:rFonts w:cstheme="minorHAnsi"/>
        </w:rPr>
      </w:pPr>
      <w:r w:rsidRPr="00D00915">
        <w:rPr>
          <w:rFonts w:cstheme="minorHAnsi"/>
          <w:noProof/>
        </w:rPr>
        <w:drawing>
          <wp:anchor distT="0" distB="0" distL="114300" distR="114300" simplePos="0" relativeHeight="251660288" behindDoc="1" locked="0" layoutInCell="1" allowOverlap="1" wp14:anchorId="482ED3C1" wp14:editId="477E708C">
            <wp:simplePos x="0" y="0"/>
            <wp:positionH relativeFrom="column">
              <wp:posOffset>1028700</wp:posOffset>
            </wp:positionH>
            <wp:positionV relativeFrom="paragraph">
              <wp:posOffset>271780</wp:posOffset>
            </wp:positionV>
            <wp:extent cx="3933825" cy="350520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933825" cy="3505200"/>
                    </a:xfrm>
                    <a:prstGeom prst="rect">
                      <a:avLst/>
                    </a:prstGeom>
                  </pic:spPr>
                </pic:pic>
              </a:graphicData>
            </a:graphic>
          </wp:anchor>
        </w:drawing>
      </w:r>
      <w:r w:rsidRPr="00D00915">
        <w:rPr>
          <w:rFonts w:cstheme="minorHAnsi"/>
        </w:rPr>
        <w:t>Select “Windows Subsystem for Linux”</w:t>
      </w:r>
    </w:p>
    <w:p w14:paraId="60E82F31" w14:textId="77777777" w:rsidR="001B7D13" w:rsidRPr="00D00915" w:rsidRDefault="001B7D13" w:rsidP="001B7D13">
      <w:pPr>
        <w:jc w:val="center"/>
        <w:rPr>
          <w:rFonts w:cstheme="minorHAnsi"/>
        </w:rPr>
      </w:pPr>
    </w:p>
    <w:p w14:paraId="4667470A" w14:textId="77777777" w:rsidR="001B7D13" w:rsidRPr="00D00915" w:rsidRDefault="001B7D13" w:rsidP="001B7D13">
      <w:pPr>
        <w:jc w:val="center"/>
        <w:rPr>
          <w:rFonts w:cstheme="minorHAnsi"/>
        </w:rPr>
      </w:pPr>
    </w:p>
    <w:p w14:paraId="031D151E" w14:textId="77777777" w:rsidR="001B7D13" w:rsidRPr="00D00915" w:rsidRDefault="001B7D13" w:rsidP="001B7D13">
      <w:pPr>
        <w:jc w:val="center"/>
        <w:rPr>
          <w:rFonts w:cstheme="minorHAnsi"/>
        </w:rPr>
      </w:pPr>
    </w:p>
    <w:p w14:paraId="0DBFC225" w14:textId="77777777" w:rsidR="001B7D13" w:rsidRPr="00D00915" w:rsidRDefault="001B7D13" w:rsidP="001B7D13">
      <w:pPr>
        <w:jc w:val="center"/>
        <w:rPr>
          <w:rFonts w:cstheme="minorHAnsi"/>
        </w:rPr>
      </w:pPr>
    </w:p>
    <w:p w14:paraId="1087B94C" w14:textId="77777777" w:rsidR="001B7D13" w:rsidRPr="00D00915" w:rsidRDefault="001B7D13" w:rsidP="001B7D13">
      <w:pPr>
        <w:jc w:val="center"/>
        <w:rPr>
          <w:rFonts w:cstheme="minorHAnsi"/>
        </w:rPr>
      </w:pPr>
    </w:p>
    <w:p w14:paraId="41DC5766" w14:textId="77777777" w:rsidR="001B7D13" w:rsidRPr="00D00915" w:rsidRDefault="001B7D13" w:rsidP="001B7D13">
      <w:pPr>
        <w:jc w:val="center"/>
        <w:rPr>
          <w:rFonts w:cstheme="minorHAnsi"/>
        </w:rPr>
      </w:pPr>
    </w:p>
    <w:p w14:paraId="3D11C623" w14:textId="77777777" w:rsidR="001B7D13" w:rsidRPr="00D00915" w:rsidRDefault="001B7D13" w:rsidP="001B7D13">
      <w:pPr>
        <w:jc w:val="center"/>
        <w:rPr>
          <w:rFonts w:cstheme="minorHAnsi"/>
        </w:rPr>
      </w:pPr>
    </w:p>
    <w:p w14:paraId="6DEAFDA3" w14:textId="77777777" w:rsidR="001B7D13" w:rsidRPr="00D00915" w:rsidRDefault="001B7D13" w:rsidP="001B7D13">
      <w:pPr>
        <w:jc w:val="center"/>
        <w:rPr>
          <w:rFonts w:cstheme="minorHAnsi"/>
        </w:rPr>
      </w:pPr>
    </w:p>
    <w:p w14:paraId="6B1136A5" w14:textId="77777777" w:rsidR="001B7D13" w:rsidRPr="00D00915" w:rsidRDefault="001B7D13" w:rsidP="001B7D13">
      <w:pPr>
        <w:jc w:val="center"/>
        <w:rPr>
          <w:rFonts w:cstheme="minorHAnsi"/>
        </w:rPr>
      </w:pPr>
    </w:p>
    <w:p w14:paraId="0E6A4F75" w14:textId="77777777" w:rsidR="001B7D13" w:rsidRPr="00D00915" w:rsidRDefault="001B7D13" w:rsidP="001B7D13">
      <w:pPr>
        <w:jc w:val="center"/>
        <w:rPr>
          <w:rFonts w:cstheme="minorHAnsi"/>
        </w:rPr>
      </w:pPr>
    </w:p>
    <w:p w14:paraId="1F76E431" w14:textId="77777777" w:rsidR="001B7D13" w:rsidRPr="00D00915" w:rsidRDefault="001B7D13" w:rsidP="001B7D13">
      <w:pPr>
        <w:jc w:val="center"/>
        <w:rPr>
          <w:rFonts w:cstheme="minorHAnsi"/>
        </w:rPr>
      </w:pPr>
    </w:p>
    <w:p w14:paraId="2F1CF77B" w14:textId="77777777" w:rsidR="001B7D13" w:rsidRPr="00D00915" w:rsidRDefault="001B7D13" w:rsidP="001B7D13">
      <w:pPr>
        <w:jc w:val="center"/>
        <w:rPr>
          <w:rFonts w:cstheme="minorHAnsi"/>
        </w:rPr>
      </w:pPr>
    </w:p>
    <w:p w14:paraId="054EEEB2" w14:textId="77777777" w:rsidR="001B7D13" w:rsidRPr="00D00915" w:rsidRDefault="001B7D13" w:rsidP="001B7D13">
      <w:pPr>
        <w:jc w:val="center"/>
        <w:rPr>
          <w:rFonts w:cstheme="minorHAnsi"/>
        </w:rPr>
      </w:pPr>
    </w:p>
    <w:p w14:paraId="3AC3DF77" w14:textId="30D86B17" w:rsidR="0019647E" w:rsidRPr="0019647E" w:rsidRDefault="0019647E" w:rsidP="001B7D13">
      <w:pPr>
        <w:rPr>
          <w:rFonts w:ascii="Calibri Light" w:eastAsiaTheme="majorEastAsia" w:hAnsi="Calibri Light" w:cs="Calibri Light"/>
          <w:color w:val="2F5496" w:themeColor="accent1" w:themeShade="BF"/>
          <w:sz w:val="26"/>
          <w:szCs w:val="26"/>
        </w:rPr>
      </w:pPr>
      <w:r w:rsidRPr="0019647E">
        <w:rPr>
          <w:rFonts w:ascii="Calibri Light" w:eastAsiaTheme="majorEastAsia" w:hAnsi="Calibri Light" w:cs="Calibri Light"/>
          <w:color w:val="2F5496" w:themeColor="accent1" w:themeShade="BF"/>
          <w:sz w:val="26"/>
          <w:szCs w:val="26"/>
        </w:rPr>
        <w:t>6.1 Install for Windows</w:t>
      </w:r>
    </w:p>
    <w:p w14:paraId="4027E14E" w14:textId="44C4537E" w:rsidR="001B7D13" w:rsidRPr="00D00915" w:rsidRDefault="001B7D13" w:rsidP="001B7D13">
      <w:pPr>
        <w:rPr>
          <w:rFonts w:cstheme="minorHAnsi"/>
        </w:rPr>
      </w:pPr>
      <w:r w:rsidRPr="00D00915">
        <w:rPr>
          <w:rFonts w:cstheme="minorHAnsi"/>
        </w:rPr>
        <w:t>Go to the Microsoft Store to download Ubuntu App</w:t>
      </w:r>
    </w:p>
    <w:p w14:paraId="54FB417B" w14:textId="77777777" w:rsidR="001B7D13" w:rsidRPr="00D00915" w:rsidRDefault="00560163" w:rsidP="001B7D13">
      <w:pPr>
        <w:rPr>
          <w:rFonts w:cstheme="minorHAnsi"/>
        </w:rPr>
      </w:pPr>
      <w:hyperlink r:id="rId37" w:history="1">
        <w:r w:rsidR="001B7D13" w:rsidRPr="00D00915">
          <w:rPr>
            <w:rStyle w:val="Hyperlink"/>
            <w:rFonts w:cstheme="minorHAnsi"/>
          </w:rPr>
          <w:t>https://www.microsoft.com/en-us/p/ubuntu/9nblggh4msv6?activetab=pivot:overviewtab</w:t>
        </w:r>
      </w:hyperlink>
    </w:p>
    <w:p w14:paraId="460BE4D9" w14:textId="77777777" w:rsidR="001B7D13" w:rsidRPr="00D00915" w:rsidRDefault="001B7D13" w:rsidP="001B7D13">
      <w:pPr>
        <w:rPr>
          <w:rFonts w:cstheme="minorHAnsi"/>
        </w:rPr>
      </w:pPr>
      <w:r w:rsidRPr="00D00915">
        <w:rPr>
          <w:rFonts w:cstheme="minorHAnsi"/>
          <w:noProof/>
        </w:rPr>
        <w:drawing>
          <wp:anchor distT="0" distB="0" distL="114300" distR="114300" simplePos="0" relativeHeight="251661312" behindDoc="0" locked="0" layoutInCell="1" allowOverlap="1" wp14:anchorId="58B0981B" wp14:editId="09C81735">
            <wp:simplePos x="0" y="0"/>
            <wp:positionH relativeFrom="margin">
              <wp:posOffset>1114425</wp:posOffset>
            </wp:positionH>
            <wp:positionV relativeFrom="paragraph">
              <wp:posOffset>13335</wp:posOffset>
            </wp:positionV>
            <wp:extent cx="3781425" cy="2259330"/>
            <wp:effectExtent l="0" t="0" r="9525"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781425" cy="2259330"/>
                    </a:xfrm>
                    <a:prstGeom prst="rect">
                      <a:avLst/>
                    </a:prstGeom>
                  </pic:spPr>
                </pic:pic>
              </a:graphicData>
            </a:graphic>
            <wp14:sizeRelH relativeFrom="margin">
              <wp14:pctWidth>0</wp14:pctWidth>
            </wp14:sizeRelH>
            <wp14:sizeRelV relativeFrom="margin">
              <wp14:pctHeight>0</wp14:pctHeight>
            </wp14:sizeRelV>
          </wp:anchor>
        </w:drawing>
      </w:r>
    </w:p>
    <w:p w14:paraId="51573884" w14:textId="77777777" w:rsidR="001B7D13" w:rsidRPr="00D00915" w:rsidRDefault="001B7D13" w:rsidP="001B7D13">
      <w:pPr>
        <w:rPr>
          <w:rFonts w:cstheme="minorHAnsi"/>
        </w:rPr>
      </w:pPr>
    </w:p>
    <w:p w14:paraId="1A1FF812" w14:textId="77777777" w:rsidR="001B7D13" w:rsidRPr="00D00915" w:rsidRDefault="001B7D13" w:rsidP="001B7D13">
      <w:pPr>
        <w:rPr>
          <w:rFonts w:cstheme="minorHAnsi"/>
        </w:rPr>
      </w:pPr>
    </w:p>
    <w:p w14:paraId="577C9564" w14:textId="77777777" w:rsidR="001B7D13" w:rsidRPr="00D00915" w:rsidRDefault="001B7D13" w:rsidP="001B7D13">
      <w:pPr>
        <w:rPr>
          <w:rFonts w:cstheme="minorHAnsi"/>
        </w:rPr>
      </w:pPr>
    </w:p>
    <w:p w14:paraId="617C08C6" w14:textId="77777777" w:rsidR="001B7D13" w:rsidRPr="00D00915" w:rsidRDefault="001B7D13" w:rsidP="001B7D13">
      <w:pPr>
        <w:rPr>
          <w:rFonts w:cstheme="minorHAnsi"/>
        </w:rPr>
      </w:pPr>
    </w:p>
    <w:p w14:paraId="5206FF15" w14:textId="6DAC3F8D" w:rsidR="001B7D13" w:rsidRPr="00D00915" w:rsidRDefault="001B7D13" w:rsidP="001B7D13">
      <w:pPr>
        <w:rPr>
          <w:rFonts w:cstheme="minorHAnsi"/>
        </w:rPr>
      </w:pPr>
      <w:r w:rsidRPr="00D00915">
        <w:rPr>
          <w:rFonts w:cstheme="minorHAnsi"/>
          <w:noProof/>
        </w:rPr>
        <w:drawing>
          <wp:anchor distT="0" distB="0" distL="114300" distR="114300" simplePos="0" relativeHeight="251662336" behindDoc="0" locked="0" layoutInCell="1" allowOverlap="1" wp14:anchorId="5C2F0619" wp14:editId="1309CF9E">
            <wp:simplePos x="0" y="0"/>
            <wp:positionH relativeFrom="column">
              <wp:posOffset>-114300</wp:posOffset>
            </wp:positionH>
            <wp:positionV relativeFrom="paragraph">
              <wp:posOffset>285750</wp:posOffset>
            </wp:positionV>
            <wp:extent cx="6824314" cy="35623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824314" cy="3562350"/>
                    </a:xfrm>
                    <a:prstGeom prst="rect">
                      <a:avLst/>
                    </a:prstGeom>
                  </pic:spPr>
                </pic:pic>
              </a:graphicData>
            </a:graphic>
          </wp:anchor>
        </w:drawing>
      </w:r>
      <w:r w:rsidRPr="00D00915">
        <w:rPr>
          <w:rFonts w:cstheme="minorHAnsi"/>
        </w:rPr>
        <w:t>Launch application once installed and create a username and password as shown belo</w:t>
      </w:r>
    </w:p>
    <w:p w14:paraId="7174A96F" w14:textId="77777777" w:rsidR="001B7D13" w:rsidRPr="00D00915" w:rsidRDefault="001B7D13" w:rsidP="001B7D13">
      <w:pPr>
        <w:rPr>
          <w:rFonts w:cstheme="minorHAnsi"/>
        </w:rPr>
      </w:pPr>
    </w:p>
    <w:p w14:paraId="2394FB3E" w14:textId="77777777" w:rsidR="001B7D13" w:rsidRPr="00150EB6" w:rsidRDefault="001B7D13" w:rsidP="001B7D13">
      <w:pPr>
        <w:rPr>
          <w:rFonts w:cstheme="minorHAnsi"/>
        </w:rPr>
      </w:pPr>
      <w:r w:rsidRPr="00150EB6">
        <w:rPr>
          <w:rFonts w:cstheme="minorHAnsi"/>
        </w:rPr>
        <w:t>In your terminal, which if you open a command prompt and type in BASH you can get into at any time, type in the command “sudo apt-get update”.</w:t>
      </w:r>
    </w:p>
    <w:p w14:paraId="25772D00" w14:textId="77777777" w:rsidR="001B7D13" w:rsidRPr="00150EB6" w:rsidRDefault="001B7D13" w:rsidP="001B7D13">
      <w:pPr>
        <w:rPr>
          <w:rFonts w:cstheme="minorHAnsi"/>
        </w:rPr>
      </w:pPr>
      <w:r w:rsidRPr="00150EB6">
        <w:rPr>
          <w:rFonts w:cstheme="minorHAnsi"/>
        </w:rPr>
        <w:t>“sudo” - Run the command with Privileges</w:t>
      </w:r>
    </w:p>
    <w:p w14:paraId="68062AAB" w14:textId="77777777" w:rsidR="001B7D13" w:rsidRPr="00D00915" w:rsidRDefault="001B7D13" w:rsidP="001B7D13">
      <w:pPr>
        <w:rPr>
          <w:rFonts w:cstheme="minorHAnsi"/>
        </w:rPr>
      </w:pPr>
      <w:r w:rsidRPr="00D00915">
        <w:rPr>
          <w:rFonts w:cstheme="minorHAnsi"/>
          <w:noProof/>
        </w:rPr>
        <w:drawing>
          <wp:anchor distT="0" distB="0" distL="114300" distR="114300" simplePos="0" relativeHeight="251663360" behindDoc="1" locked="0" layoutInCell="1" allowOverlap="1" wp14:anchorId="7A6E8E67" wp14:editId="7E59F37C">
            <wp:simplePos x="0" y="0"/>
            <wp:positionH relativeFrom="margin">
              <wp:posOffset>47625</wp:posOffset>
            </wp:positionH>
            <wp:positionV relativeFrom="paragraph">
              <wp:posOffset>483235</wp:posOffset>
            </wp:positionV>
            <wp:extent cx="6457950" cy="33745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467169" cy="3379372"/>
                    </a:xfrm>
                    <a:prstGeom prst="rect">
                      <a:avLst/>
                    </a:prstGeom>
                  </pic:spPr>
                </pic:pic>
              </a:graphicData>
            </a:graphic>
            <wp14:sizeRelH relativeFrom="margin">
              <wp14:pctWidth>0</wp14:pctWidth>
            </wp14:sizeRelH>
            <wp14:sizeRelV relativeFrom="margin">
              <wp14:pctHeight>0</wp14:pctHeight>
            </wp14:sizeRelV>
          </wp:anchor>
        </w:drawing>
      </w:r>
      <w:r w:rsidRPr="00D00915">
        <w:rPr>
          <w:rFonts w:cstheme="minorHAnsi"/>
        </w:rPr>
        <w:t>“apt-get update” – Apt is a package software manager for Ubuntu.  Update signifies that we are going to Update the installable software list from apt sources</w:t>
      </w:r>
    </w:p>
    <w:p w14:paraId="4F9FE1E0" w14:textId="77777777" w:rsidR="001B7D13" w:rsidRPr="00D00915" w:rsidRDefault="001B7D13" w:rsidP="001B7D13">
      <w:pPr>
        <w:rPr>
          <w:rFonts w:cstheme="minorHAnsi"/>
        </w:rPr>
      </w:pPr>
    </w:p>
    <w:p w14:paraId="43A91C9A" w14:textId="77777777" w:rsidR="001B7D13" w:rsidRPr="00D00915" w:rsidRDefault="001B7D13" w:rsidP="001B7D13">
      <w:pPr>
        <w:rPr>
          <w:rFonts w:cstheme="minorHAnsi"/>
        </w:rPr>
      </w:pPr>
    </w:p>
    <w:p w14:paraId="49BB0BB3" w14:textId="77777777" w:rsidR="001B7D13" w:rsidRPr="00D00915" w:rsidRDefault="001B7D13" w:rsidP="001B7D13">
      <w:pPr>
        <w:rPr>
          <w:rFonts w:cstheme="minorHAnsi"/>
        </w:rPr>
      </w:pPr>
    </w:p>
    <w:p w14:paraId="27BC9E02" w14:textId="77777777" w:rsidR="001B7D13" w:rsidRPr="00D00915" w:rsidRDefault="001B7D13" w:rsidP="001B7D13">
      <w:pPr>
        <w:rPr>
          <w:rFonts w:cstheme="minorHAnsi"/>
        </w:rPr>
      </w:pPr>
    </w:p>
    <w:p w14:paraId="0A066D40" w14:textId="77777777" w:rsidR="001B7D13" w:rsidRPr="00D00915" w:rsidRDefault="001B7D13" w:rsidP="001B7D13">
      <w:pPr>
        <w:rPr>
          <w:rFonts w:cstheme="minorHAnsi"/>
        </w:rPr>
      </w:pPr>
    </w:p>
    <w:p w14:paraId="3399DE68" w14:textId="77777777" w:rsidR="001B7D13" w:rsidRPr="00D00915" w:rsidRDefault="001B7D13" w:rsidP="001B7D13">
      <w:pPr>
        <w:rPr>
          <w:rFonts w:cstheme="minorHAnsi"/>
        </w:rPr>
      </w:pPr>
    </w:p>
    <w:p w14:paraId="30F6116D" w14:textId="77777777" w:rsidR="001B7D13" w:rsidRPr="00D00915" w:rsidRDefault="001B7D13" w:rsidP="001B7D13">
      <w:pPr>
        <w:rPr>
          <w:rFonts w:cstheme="minorHAnsi"/>
        </w:rPr>
      </w:pPr>
    </w:p>
    <w:p w14:paraId="6B074DAC" w14:textId="77777777" w:rsidR="001B7D13" w:rsidRPr="00D00915" w:rsidRDefault="001B7D13" w:rsidP="001B7D13">
      <w:pPr>
        <w:rPr>
          <w:rFonts w:cstheme="minorHAnsi"/>
        </w:rPr>
      </w:pPr>
    </w:p>
    <w:p w14:paraId="123BBFD7" w14:textId="77777777" w:rsidR="001B7D13" w:rsidRPr="00D00915" w:rsidRDefault="001B7D13" w:rsidP="001B7D13">
      <w:pPr>
        <w:rPr>
          <w:rFonts w:cstheme="minorHAnsi"/>
        </w:rPr>
      </w:pPr>
    </w:p>
    <w:p w14:paraId="193B546E" w14:textId="77777777" w:rsidR="001B7D13" w:rsidRPr="00D00915" w:rsidRDefault="001B7D13" w:rsidP="001B7D13">
      <w:pPr>
        <w:rPr>
          <w:rFonts w:cstheme="minorHAnsi"/>
        </w:rPr>
      </w:pPr>
    </w:p>
    <w:p w14:paraId="1422B1B7" w14:textId="77777777" w:rsidR="001B7D13" w:rsidRPr="00D00915" w:rsidRDefault="001B7D13" w:rsidP="001B7D13">
      <w:pPr>
        <w:rPr>
          <w:rFonts w:cstheme="minorHAnsi"/>
        </w:rPr>
      </w:pPr>
    </w:p>
    <w:p w14:paraId="12088456" w14:textId="77777777" w:rsidR="00CF51D5" w:rsidRPr="00CF51D5" w:rsidRDefault="008F7E69" w:rsidP="001B7D13">
      <w:pPr>
        <w:numPr>
          <w:ilvl w:val="0"/>
          <w:numId w:val="13"/>
        </w:numPr>
        <w:rPr>
          <w:rFonts w:cstheme="minorHAnsi"/>
        </w:rPr>
      </w:pPr>
      <w:r w:rsidRPr="00CF51D5">
        <w:rPr>
          <w:rFonts w:cstheme="minorHAnsi"/>
        </w:rPr>
        <w:t xml:space="preserve">To install a new repository to where the latest version of ansible is, we are going to add a source. </w:t>
      </w:r>
    </w:p>
    <w:p w14:paraId="6BC99C53" w14:textId="77777777" w:rsidR="00CF51D5" w:rsidRPr="00CF51D5" w:rsidRDefault="008F7E69" w:rsidP="001B7D13">
      <w:pPr>
        <w:numPr>
          <w:ilvl w:val="0"/>
          <w:numId w:val="13"/>
        </w:numPr>
        <w:rPr>
          <w:rFonts w:cstheme="minorHAnsi"/>
        </w:rPr>
      </w:pPr>
      <w:r w:rsidRPr="00CF51D5">
        <w:rPr>
          <w:rFonts w:cstheme="minorHAnsi"/>
        </w:rPr>
        <w:t xml:space="preserve">Type in: </w:t>
      </w:r>
    </w:p>
    <w:p w14:paraId="307F0820" w14:textId="77777777" w:rsidR="001B7D13" w:rsidRPr="00CF51D5" w:rsidRDefault="001B7D13" w:rsidP="001B7D13">
      <w:pPr>
        <w:rPr>
          <w:rFonts w:cstheme="minorHAnsi"/>
        </w:rPr>
      </w:pPr>
      <w:r w:rsidRPr="00CF51D5">
        <w:rPr>
          <w:rFonts w:cstheme="minorHAnsi"/>
        </w:rPr>
        <w:t>“</w:t>
      </w:r>
      <w:r w:rsidRPr="00CF51D5">
        <w:rPr>
          <w:rFonts w:cstheme="minorHAnsi"/>
          <w:b/>
          <w:bCs/>
        </w:rPr>
        <w:t>sudo apt-add-repository ppa:ansible/ansible</w:t>
      </w:r>
      <w:r w:rsidRPr="00CF51D5">
        <w:rPr>
          <w:rFonts w:cstheme="minorHAnsi"/>
        </w:rPr>
        <w:t xml:space="preserve">” </w:t>
      </w:r>
    </w:p>
    <w:p w14:paraId="146783BA" w14:textId="77777777" w:rsidR="001B7D13" w:rsidRPr="00D00915" w:rsidRDefault="001B7D13" w:rsidP="001B7D13">
      <w:pPr>
        <w:rPr>
          <w:rFonts w:cstheme="minorHAnsi"/>
        </w:rPr>
      </w:pPr>
      <w:r w:rsidRPr="00D00915">
        <w:rPr>
          <w:rFonts w:cstheme="minorHAnsi"/>
          <w:noProof/>
        </w:rPr>
        <w:drawing>
          <wp:inline distT="0" distB="0" distL="0" distR="0" wp14:anchorId="5BDED5CE" wp14:editId="0EBD201F">
            <wp:extent cx="5943600" cy="3108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08325"/>
                    </a:xfrm>
                    <a:prstGeom prst="rect">
                      <a:avLst/>
                    </a:prstGeom>
                  </pic:spPr>
                </pic:pic>
              </a:graphicData>
            </a:graphic>
          </wp:inline>
        </w:drawing>
      </w:r>
    </w:p>
    <w:p w14:paraId="623530B7" w14:textId="77777777" w:rsidR="00CF51D5" w:rsidRPr="00CF51D5" w:rsidRDefault="008F7E69" w:rsidP="001B7D13">
      <w:pPr>
        <w:numPr>
          <w:ilvl w:val="0"/>
          <w:numId w:val="14"/>
        </w:numPr>
        <w:rPr>
          <w:rFonts w:cstheme="minorHAnsi"/>
        </w:rPr>
      </w:pPr>
      <w:r w:rsidRPr="00CF51D5">
        <w:rPr>
          <w:rFonts w:cstheme="minorHAnsi"/>
        </w:rPr>
        <w:t>Check to see if Ansible is at least version 2.7.8 or greater now, we can use the command “</w:t>
      </w:r>
      <w:r w:rsidRPr="00CF51D5">
        <w:rPr>
          <w:rFonts w:cstheme="minorHAnsi"/>
          <w:b/>
          <w:bCs/>
        </w:rPr>
        <w:t>sudo apt show ansible</w:t>
      </w:r>
      <w:r w:rsidRPr="00CF51D5">
        <w:rPr>
          <w:rFonts w:cstheme="minorHAnsi"/>
        </w:rPr>
        <w:t xml:space="preserve">” to see the entire package </w:t>
      </w:r>
    </w:p>
    <w:p w14:paraId="2D9AB486" w14:textId="77777777" w:rsidR="00CF51D5" w:rsidRPr="00CF51D5" w:rsidRDefault="001B7D13" w:rsidP="001B7D13">
      <w:pPr>
        <w:numPr>
          <w:ilvl w:val="0"/>
          <w:numId w:val="14"/>
        </w:numPr>
        <w:rPr>
          <w:rFonts w:cstheme="minorHAnsi"/>
        </w:rPr>
      </w:pPr>
      <w:r w:rsidRPr="00D00915">
        <w:rPr>
          <w:rFonts w:cstheme="minorHAnsi"/>
        </w:rPr>
        <w:t>I</w:t>
      </w:r>
      <w:r w:rsidR="008F7E69" w:rsidRPr="00CF51D5">
        <w:rPr>
          <w:rFonts w:cstheme="minorHAnsi"/>
        </w:rPr>
        <w:t>nstall it with “</w:t>
      </w:r>
      <w:r w:rsidR="008F7E69" w:rsidRPr="00CF51D5">
        <w:rPr>
          <w:rFonts w:cstheme="minorHAnsi"/>
          <w:b/>
          <w:bCs/>
        </w:rPr>
        <w:t>sudo apt-get install ansible</w:t>
      </w:r>
      <w:r w:rsidR="008F7E69" w:rsidRPr="00CF51D5">
        <w:rPr>
          <w:rFonts w:cstheme="minorHAnsi"/>
        </w:rPr>
        <w:t xml:space="preserve">” </w:t>
      </w:r>
    </w:p>
    <w:p w14:paraId="230C3C91" w14:textId="77777777" w:rsidR="001B7D13" w:rsidRPr="00D00915" w:rsidRDefault="008F7E69" w:rsidP="001B7D13">
      <w:pPr>
        <w:numPr>
          <w:ilvl w:val="0"/>
          <w:numId w:val="14"/>
        </w:numPr>
        <w:rPr>
          <w:rFonts w:cstheme="minorHAnsi"/>
        </w:rPr>
      </w:pPr>
      <w:r w:rsidRPr="00CF51D5">
        <w:rPr>
          <w:rFonts w:cstheme="minorHAnsi"/>
        </w:rPr>
        <w:t xml:space="preserve">Press Y to continue to install it. </w:t>
      </w:r>
    </w:p>
    <w:p w14:paraId="277C4FE2" w14:textId="77777777" w:rsidR="00CF51D5" w:rsidRPr="00CF51D5" w:rsidRDefault="008F7E69" w:rsidP="001B7D13">
      <w:pPr>
        <w:rPr>
          <w:rFonts w:cstheme="minorHAnsi"/>
        </w:rPr>
      </w:pPr>
      <w:r w:rsidRPr="00CF51D5">
        <w:rPr>
          <w:rFonts w:cstheme="minorHAnsi"/>
        </w:rPr>
        <w:t xml:space="preserve">Type in the following to verify that ansible is installed </w:t>
      </w:r>
    </w:p>
    <w:p w14:paraId="67115655" w14:textId="77777777" w:rsidR="001B7D13" w:rsidRPr="00CF51D5" w:rsidRDefault="001B7D13" w:rsidP="001B7D13">
      <w:pPr>
        <w:rPr>
          <w:rFonts w:cstheme="minorHAnsi"/>
        </w:rPr>
      </w:pPr>
      <w:r w:rsidRPr="00CF51D5">
        <w:rPr>
          <w:rFonts w:cstheme="minorHAnsi"/>
          <w:b/>
          <w:bCs/>
        </w:rPr>
        <w:t xml:space="preserve">sudo ansible --version </w:t>
      </w:r>
    </w:p>
    <w:p w14:paraId="1F29F4CA" w14:textId="77777777" w:rsidR="00CF51D5" w:rsidRPr="00CF51D5" w:rsidRDefault="001B7D13" w:rsidP="001B7D13">
      <w:pPr>
        <w:rPr>
          <w:rFonts w:cstheme="minorHAnsi"/>
        </w:rPr>
      </w:pPr>
      <w:r w:rsidRPr="00D00915">
        <w:rPr>
          <w:rFonts w:cstheme="minorHAnsi"/>
          <w:noProof/>
        </w:rPr>
        <w:drawing>
          <wp:inline distT="0" distB="0" distL="0" distR="0" wp14:anchorId="08860867" wp14:editId="18FD014E">
            <wp:extent cx="6852332" cy="8858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867946" cy="887843"/>
                    </a:xfrm>
                    <a:prstGeom prst="rect">
                      <a:avLst/>
                    </a:prstGeom>
                  </pic:spPr>
                </pic:pic>
              </a:graphicData>
            </a:graphic>
          </wp:inline>
        </w:drawing>
      </w:r>
    </w:p>
    <w:p w14:paraId="27A0B12A" w14:textId="77777777" w:rsidR="00CF51D5" w:rsidRPr="00CF51D5" w:rsidRDefault="008F7E69" w:rsidP="001B7D13">
      <w:pPr>
        <w:numPr>
          <w:ilvl w:val="0"/>
          <w:numId w:val="15"/>
        </w:numPr>
        <w:rPr>
          <w:rFonts w:cstheme="minorHAnsi"/>
        </w:rPr>
      </w:pPr>
      <w:r w:rsidRPr="00CF51D5">
        <w:rPr>
          <w:rFonts w:cstheme="minorHAnsi"/>
        </w:rPr>
        <w:t xml:space="preserve">Download the ICX Ansible software from the Ruckus support site. The current file name is “icx_ansible_modules_v1.0.tar.gz” </w:t>
      </w:r>
    </w:p>
    <w:p w14:paraId="5AB9728C" w14:textId="77777777" w:rsidR="00CF51D5" w:rsidRPr="00CF51D5" w:rsidRDefault="008F7E69" w:rsidP="001B7D13">
      <w:pPr>
        <w:numPr>
          <w:ilvl w:val="0"/>
          <w:numId w:val="15"/>
        </w:numPr>
        <w:rPr>
          <w:rFonts w:cstheme="minorHAnsi"/>
        </w:rPr>
      </w:pPr>
      <w:r w:rsidRPr="00CF51D5">
        <w:rPr>
          <w:rFonts w:cstheme="minorHAnsi"/>
        </w:rPr>
        <w:t xml:space="preserve">You can access the Windows files from the Ubuntu Terminal window. If you have saved the file in your Windows download folder, you can visit that folder in the following location: </w:t>
      </w:r>
    </w:p>
    <w:p w14:paraId="176C39FB" w14:textId="77777777" w:rsidR="001B7D13" w:rsidRPr="00CF51D5" w:rsidRDefault="001B7D13" w:rsidP="001B7D13">
      <w:pPr>
        <w:rPr>
          <w:rFonts w:cstheme="minorHAnsi"/>
        </w:rPr>
      </w:pPr>
      <w:r w:rsidRPr="00CF51D5">
        <w:rPr>
          <w:rFonts w:cstheme="minorHAnsi"/>
          <w:b/>
          <w:bCs/>
        </w:rPr>
        <w:t xml:space="preserve">cd /mnt/c/Users/&lt;username&gt;/Downloads </w:t>
      </w:r>
    </w:p>
    <w:p w14:paraId="2DF912D9" w14:textId="77777777" w:rsidR="00CF51D5" w:rsidRPr="00CF51D5" w:rsidRDefault="008F7E69" w:rsidP="001B7D13">
      <w:pPr>
        <w:numPr>
          <w:ilvl w:val="0"/>
          <w:numId w:val="16"/>
        </w:numPr>
        <w:rPr>
          <w:rFonts w:cstheme="minorHAnsi"/>
        </w:rPr>
      </w:pPr>
      <w:r w:rsidRPr="00CF51D5">
        <w:rPr>
          <w:rFonts w:cstheme="minorHAnsi"/>
        </w:rPr>
        <w:t>You can move the file, leave it where it is etc… but I am going to create a new directory and copy the file into it. The new directory will be in my downloads folder. I will continue to use Linux commands to create the directory and move the files:</w:t>
      </w:r>
    </w:p>
    <w:p w14:paraId="4754DF4E" w14:textId="77777777" w:rsidR="001B7D13" w:rsidRPr="00CF51D5" w:rsidRDefault="001B7D13" w:rsidP="001B7D13">
      <w:pPr>
        <w:rPr>
          <w:rFonts w:cstheme="minorHAnsi"/>
        </w:rPr>
      </w:pPr>
      <w:r w:rsidRPr="00CF51D5">
        <w:rPr>
          <w:rFonts w:cstheme="minorHAnsi"/>
        </w:rPr>
        <w:t xml:space="preserve"> </w:t>
      </w:r>
    </w:p>
    <w:p w14:paraId="1E079053" w14:textId="77777777" w:rsidR="001B7D13" w:rsidRPr="00CF51D5" w:rsidRDefault="001B7D13" w:rsidP="001B7D13">
      <w:pPr>
        <w:rPr>
          <w:rFonts w:cstheme="minorHAnsi"/>
        </w:rPr>
      </w:pPr>
      <w:r w:rsidRPr="00CF51D5">
        <w:rPr>
          <w:rFonts w:cstheme="minorHAnsi"/>
          <w:b/>
          <w:bCs/>
        </w:rPr>
        <w:t xml:space="preserve">mkdir Ansible-ICX </w:t>
      </w:r>
      <w:r w:rsidRPr="00CF51D5">
        <w:rPr>
          <w:rFonts w:cstheme="minorHAnsi"/>
        </w:rPr>
        <w:t xml:space="preserve">#create the Ansible-ICX directory </w:t>
      </w:r>
    </w:p>
    <w:p w14:paraId="23388397" w14:textId="77777777" w:rsidR="001B7D13" w:rsidRPr="00CF51D5" w:rsidRDefault="001B7D13" w:rsidP="001B7D13">
      <w:pPr>
        <w:rPr>
          <w:rFonts w:cstheme="minorHAnsi"/>
        </w:rPr>
      </w:pPr>
      <w:r w:rsidRPr="00CF51D5">
        <w:rPr>
          <w:rFonts w:cstheme="minorHAnsi"/>
          <w:b/>
          <w:bCs/>
        </w:rPr>
        <w:t xml:space="preserve">mv icx_ansible_modules_v1.0.tar.gz Ansible-ICX </w:t>
      </w:r>
      <w:r w:rsidRPr="00CF51D5">
        <w:rPr>
          <w:rFonts w:cstheme="minorHAnsi"/>
        </w:rPr>
        <w:t xml:space="preserve">#move the downloaded file </w:t>
      </w:r>
    </w:p>
    <w:p w14:paraId="4A1CFD9D" w14:textId="77777777" w:rsidR="001B7D13" w:rsidRPr="00CF51D5" w:rsidRDefault="001B7D13" w:rsidP="001B7D13">
      <w:pPr>
        <w:rPr>
          <w:rFonts w:cstheme="minorHAnsi"/>
        </w:rPr>
      </w:pPr>
      <w:r w:rsidRPr="00CF51D5">
        <w:rPr>
          <w:rFonts w:cstheme="minorHAnsi"/>
          <w:b/>
          <w:bCs/>
        </w:rPr>
        <w:t xml:space="preserve">cd Ansible-ICX </w:t>
      </w:r>
      <w:r w:rsidRPr="00CF51D5">
        <w:rPr>
          <w:rFonts w:cstheme="minorHAnsi"/>
        </w:rPr>
        <w:t xml:space="preserve">#change directory to Ansible-ICX folder </w:t>
      </w:r>
    </w:p>
    <w:p w14:paraId="553A4DFF" w14:textId="77777777" w:rsidR="001B7D13" w:rsidRPr="00CF51D5" w:rsidRDefault="001B7D13" w:rsidP="001B7D13">
      <w:pPr>
        <w:rPr>
          <w:rFonts w:cstheme="minorHAnsi"/>
        </w:rPr>
      </w:pPr>
      <w:r w:rsidRPr="00CF51D5">
        <w:rPr>
          <w:rFonts w:cstheme="minorHAnsi"/>
        </w:rPr>
        <w:t xml:space="preserve">Run the easy_install file by using the following command: </w:t>
      </w:r>
    </w:p>
    <w:p w14:paraId="38CF00EF" w14:textId="77777777" w:rsidR="001B7D13" w:rsidRPr="00CF51D5" w:rsidRDefault="001B7D13" w:rsidP="001B7D13">
      <w:pPr>
        <w:rPr>
          <w:rFonts w:cstheme="minorHAnsi"/>
        </w:rPr>
      </w:pPr>
      <w:r w:rsidRPr="00CF51D5">
        <w:rPr>
          <w:rFonts w:cstheme="minorHAnsi"/>
          <w:b/>
          <w:bCs/>
        </w:rPr>
        <w:t xml:space="preserve">sudo ./easy_install </w:t>
      </w:r>
    </w:p>
    <w:p w14:paraId="7863ADBB" w14:textId="77777777" w:rsidR="001B7D13" w:rsidRPr="00CF51D5" w:rsidRDefault="001B7D13" w:rsidP="001B7D13">
      <w:pPr>
        <w:rPr>
          <w:rFonts w:cstheme="minorHAnsi"/>
        </w:rPr>
      </w:pPr>
      <w:r w:rsidRPr="00CF51D5">
        <w:rPr>
          <w:rFonts w:cstheme="minorHAnsi"/>
        </w:rPr>
        <w:t>Enter in your password</w:t>
      </w:r>
    </w:p>
    <w:p w14:paraId="230CE821" w14:textId="77777777" w:rsidR="00CF51D5" w:rsidRPr="00CF51D5" w:rsidRDefault="008F7E69" w:rsidP="001B7D13">
      <w:pPr>
        <w:numPr>
          <w:ilvl w:val="0"/>
          <w:numId w:val="17"/>
        </w:numPr>
        <w:rPr>
          <w:rFonts w:cstheme="minorHAnsi"/>
        </w:rPr>
      </w:pPr>
      <w:r w:rsidRPr="00CF51D5">
        <w:rPr>
          <w:rFonts w:cstheme="minorHAnsi"/>
        </w:rPr>
        <w:t>The following files are installed in the /usr/lib/python2.7/dist-packages/ansible folder</w:t>
      </w:r>
    </w:p>
    <w:p w14:paraId="413203F1" w14:textId="77777777" w:rsidR="00CF51D5" w:rsidRPr="00CF51D5" w:rsidRDefault="008F7E69" w:rsidP="001B7D13">
      <w:pPr>
        <w:numPr>
          <w:ilvl w:val="0"/>
          <w:numId w:val="17"/>
        </w:numPr>
        <w:rPr>
          <w:rFonts w:cstheme="minorHAnsi"/>
        </w:rPr>
      </w:pPr>
      <w:r w:rsidRPr="00CF51D5">
        <w:rPr>
          <w:rFonts w:cstheme="minorHAnsi"/>
        </w:rPr>
        <w:t>These modules are referenced as part of the playbooks you will use to interact with the ICX switches</w:t>
      </w:r>
    </w:p>
    <w:p w14:paraId="36CE191B" w14:textId="77777777" w:rsidR="001B7D13" w:rsidRPr="00CF51D5" w:rsidRDefault="001B7D13" w:rsidP="001B7D13">
      <w:pPr>
        <w:numPr>
          <w:ilvl w:val="0"/>
          <w:numId w:val="17"/>
        </w:numPr>
        <w:rPr>
          <w:rFonts w:cstheme="minorHAnsi"/>
        </w:rPr>
      </w:pPr>
      <w:r w:rsidRPr="00CF51D5">
        <w:rPr>
          <w:rFonts w:cstheme="minorHAnsi"/>
        </w:rPr>
        <w:t>In the ansible icx folder, there is a file called icx_examples.tar.gz.  This file contains all the example playbooks that we will use in the next section.  Expand this file using the command</w:t>
      </w:r>
    </w:p>
    <w:p w14:paraId="1BA5F182" w14:textId="77777777" w:rsidR="001B7D13" w:rsidRPr="00CF51D5" w:rsidRDefault="001B7D13" w:rsidP="001B7D13">
      <w:pPr>
        <w:numPr>
          <w:ilvl w:val="0"/>
          <w:numId w:val="17"/>
        </w:numPr>
        <w:rPr>
          <w:rFonts w:cstheme="minorHAnsi"/>
        </w:rPr>
      </w:pPr>
      <w:r w:rsidRPr="00CF51D5">
        <w:rPr>
          <w:rFonts w:cstheme="minorHAnsi"/>
        </w:rPr>
        <w:t>tar xvf icx_examples.tar.gz</w:t>
      </w:r>
    </w:p>
    <w:p w14:paraId="713C4433" w14:textId="6571623D" w:rsidR="001B7D13" w:rsidRPr="00D00915" w:rsidRDefault="00034563" w:rsidP="00034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rPr>
      </w:pPr>
      <w:r w:rsidRPr="00034563">
        <w:rPr>
          <w:rFonts w:ascii="Calibri Light" w:eastAsiaTheme="majorEastAsia" w:hAnsi="Calibri Light" w:cs="Calibri Light"/>
          <w:color w:val="2F5496" w:themeColor="accent1" w:themeShade="BF"/>
          <w:sz w:val="26"/>
          <w:szCs w:val="26"/>
        </w:rPr>
        <w:t>7. Resources</w:t>
      </w:r>
    </w:p>
    <w:p w14:paraId="4D00A76C" w14:textId="5F0473E3" w:rsidR="001B7D13" w:rsidRDefault="005601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pPr>
      <w:hyperlink r:id="rId43" w:history="1">
        <w:r w:rsidR="00367B8A">
          <w:rPr>
            <w:rStyle w:val="Hyperlink"/>
          </w:rPr>
          <w:t>http://www.webmin.com/</w:t>
        </w:r>
      </w:hyperlink>
    </w:p>
    <w:p w14:paraId="48DEBC4E" w14:textId="164A6254" w:rsidR="00367B8A" w:rsidRDefault="005601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pPr>
      <w:hyperlink r:id="rId44" w:anchor="1-overview" w:history="1">
        <w:r w:rsidR="00367B8A">
          <w:rPr>
            <w:rStyle w:val="Hyperlink"/>
          </w:rPr>
          <w:t>https://ubuntu.com/tutorials/tutorial-install-ubuntu-desktop#1-overview</w:t>
        </w:r>
      </w:hyperlink>
    </w:p>
    <w:p w14:paraId="3EAAFB6F" w14:textId="6923568C" w:rsidR="00367B8A" w:rsidRDefault="005601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pPr>
      <w:hyperlink r:id="rId45" w:history="1">
        <w:r w:rsidR="00367B8A">
          <w:rPr>
            <w:rStyle w:val="Hyperlink"/>
          </w:rPr>
          <w:t>https://www.digitalocean.com/community/tutorials/how-to-configure-bind-as-a-private-network-dns-server-on-ubuntu-14-04</w:t>
        </w:r>
      </w:hyperlink>
    </w:p>
    <w:p w14:paraId="0BBC1FF7" w14:textId="447C6259" w:rsidR="00367B8A" w:rsidRDefault="005601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pPr>
      <w:hyperlink r:id="rId46" w:history="1">
        <w:r w:rsidR="00367B8A">
          <w:rPr>
            <w:rStyle w:val="Hyperlink"/>
          </w:rPr>
          <w:t>https://docs.ansible.com/ansible/latest/installation_guide/intro_installation.html</w:t>
        </w:r>
      </w:hyperlink>
    </w:p>
    <w:p w14:paraId="0589E608" w14:textId="77777777" w:rsidR="00367B8A" w:rsidRPr="00D00915" w:rsidRDefault="00367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FFC14D6" w14:textId="14B84709"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7C89F052" w14:textId="52D561A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F0FA120" w14:textId="75A52C94"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CAC0F71" w14:textId="4FD94E9F"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5EAA0B2B" w14:textId="3C7B4F8E"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1A7D9BE" w14:textId="7F594215"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1E492DB2" w14:textId="786AC81F"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338C51E3" w14:textId="292E386C"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D376198" w14:textId="00A806AC"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4914B11A" w14:textId="39DB0A43"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70FAE36D" w14:textId="63F3BA5E"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18418609" w14:textId="24BFD19A"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p w14:paraId="6DD8BB9D" w14:textId="77777777" w:rsidR="001B7D13" w:rsidRPr="00D00915" w:rsidRDefault="001B7D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cstheme="minorHAnsi"/>
        </w:rPr>
      </w:pPr>
    </w:p>
    <w:sectPr w:rsidR="001B7D13" w:rsidRPr="00D00915">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DFF3A" w14:textId="77777777" w:rsidR="00560163" w:rsidRDefault="00560163" w:rsidP="004A797E">
      <w:pPr>
        <w:spacing w:after="0" w:line="240" w:lineRule="auto"/>
      </w:pPr>
      <w:r>
        <w:separator/>
      </w:r>
    </w:p>
  </w:endnote>
  <w:endnote w:type="continuationSeparator" w:id="0">
    <w:p w14:paraId="644C568D" w14:textId="77777777" w:rsidR="00560163" w:rsidRDefault="00560163" w:rsidP="004A7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arajita">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APGUI-Icons">
    <w:altName w:val="Calibri"/>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F4F1B" w14:textId="77777777" w:rsidR="004A797E" w:rsidRDefault="004A79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9340388"/>
      <w:docPartObj>
        <w:docPartGallery w:val="Page Numbers (Bottom of Page)"/>
        <w:docPartUnique/>
      </w:docPartObj>
    </w:sdtPr>
    <w:sdtEndPr>
      <w:rPr>
        <w:noProof/>
      </w:rPr>
    </w:sdtEndPr>
    <w:sdtContent>
      <w:p w14:paraId="79CA9E7E" w14:textId="4B089D90" w:rsidR="004A797E" w:rsidRDefault="004A79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E6ABC9" w14:textId="77777777" w:rsidR="004A797E" w:rsidRDefault="004A79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47EFE4" w14:textId="77777777" w:rsidR="004A797E" w:rsidRDefault="004A7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1AB98" w14:textId="77777777" w:rsidR="00560163" w:rsidRDefault="00560163" w:rsidP="004A797E">
      <w:pPr>
        <w:spacing w:after="0" w:line="240" w:lineRule="auto"/>
      </w:pPr>
      <w:r>
        <w:separator/>
      </w:r>
    </w:p>
  </w:footnote>
  <w:footnote w:type="continuationSeparator" w:id="0">
    <w:p w14:paraId="7951B67E" w14:textId="77777777" w:rsidR="00560163" w:rsidRDefault="00560163" w:rsidP="004A79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A9786" w14:textId="77777777" w:rsidR="004A797E" w:rsidRDefault="004A79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71C03" w14:textId="77777777" w:rsidR="004A797E" w:rsidRDefault="004A79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98415" w14:textId="77777777" w:rsidR="004A797E" w:rsidRDefault="004A79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40B09"/>
    <w:multiLevelType w:val="multilevel"/>
    <w:tmpl w:val="26980372"/>
    <w:lvl w:ilvl="0">
      <w:start w:val="3"/>
      <w:numFmt w:val="decimal"/>
      <w:lvlText w:val="%1"/>
      <w:lvlJc w:val="left"/>
      <w:pPr>
        <w:ind w:left="495" w:hanging="495"/>
      </w:pPr>
      <w:rPr>
        <w:rFonts w:hint="default"/>
      </w:rPr>
    </w:lvl>
    <w:lvl w:ilvl="1">
      <w:numFmt w:val="decimal"/>
      <w:lvlText w:val="%1.%2.0"/>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5066EE7"/>
    <w:multiLevelType w:val="multilevel"/>
    <w:tmpl w:val="D4AECAD0"/>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2" w15:restartNumberingAfterBreak="0">
    <w:nsid w:val="06DB2273"/>
    <w:multiLevelType w:val="hybridMultilevel"/>
    <w:tmpl w:val="A17CB9A2"/>
    <w:lvl w:ilvl="0" w:tplc="0C56BA20">
      <w:start w:val="1"/>
      <w:numFmt w:val="bullet"/>
      <w:lvlText w:val="•"/>
      <w:lvlJc w:val="left"/>
      <w:pPr>
        <w:tabs>
          <w:tab w:val="num" w:pos="720"/>
        </w:tabs>
        <w:ind w:left="720" w:hanging="360"/>
      </w:pPr>
      <w:rPr>
        <w:rFonts w:ascii="Arial" w:hAnsi="Arial" w:hint="default"/>
      </w:rPr>
    </w:lvl>
    <w:lvl w:ilvl="1" w:tplc="F5962E26" w:tentative="1">
      <w:start w:val="1"/>
      <w:numFmt w:val="bullet"/>
      <w:lvlText w:val="•"/>
      <w:lvlJc w:val="left"/>
      <w:pPr>
        <w:tabs>
          <w:tab w:val="num" w:pos="1440"/>
        </w:tabs>
        <w:ind w:left="1440" w:hanging="360"/>
      </w:pPr>
      <w:rPr>
        <w:rFonts w:ascii="Arial" w:hAnsi="Arial" w:hint="default"/>
      </w:rPr>
    </w:lvl>
    <w:lvl w:ilvl="2" w:tplc="EA204EF2" w:tentative="1">
      <w:start w:val="1"/>
      <w:numFmt w:val="bullet"/>
      <w:lvlText w:val="•"/>
      <w:lvlJc w:val="left"/>
      <w:pPr>
        <w:tabs>
          <w:tab w:val="num" w:pos="2160"/>
        </w:tabs>
        <w:ind w:left="2160" w:hanging="360"/>
      </w:pPr>
      <w:rPr>
        <w:rFonts w:ascii="Arial" w:hAnsi="Arial" w:hint="default"/>
      </w:rPr>
    </w:lvl>
    <w:lvl w:ilvl="3" w:tplc="FED6181A" w:tentative="1">
      <w:start w:val="1"/>
      <w:numFmt w:val="bullet"/>
      <w:lvlText w:val="•"/>
      <w:lvlJc w:val="left"/>
      <w:pPr>
        <w:tabs>
          <w:tab w:val="num" w:pos="2880"/>
        </w:tabs>
        <w:ind w:left="2880" w:hanging="360"/>
      </w:pPr>
      <w:rPr>
        <w:rFonts w:ascii="Arial" w:hAnsi="Arial" w:hint="default"/>
      </w:rPr>
    </w:lvl>
    <w:lvl w:ilvl="4" w:tplc="028E4A3E" w:tentative="1">
      <w:start w:val="1"/>
      <w:numFmt w:val="bullet"/>
      <w:lvlText w:val="•"/>
      <w:lvlJc w:val="left"/>
      <w:pPr>
        <w:tabs>
          <w:tab w:val="num" w:pos="3600"/>
        </w:tabs>
        <w:ind w:left="3600" w:hanging="360"/>
      </w:pPr>
      <w:rPr>
        <w:rFonts w:ascii="Arial" w:hAnsi="Arial" w:hint="default"/>
      </w:rPr>
    </w:lvl>
    <w:lvl w:ilvl="5" w:tplc="7FE61122" w:tentative="1">
      <w:start w:val="1"/>
      <w:numFmt w:val="bullet"/>
      <w:lvlText w:val="•"/>
      <w:lvlJc w:val="left"/>
      <w:pPr>
        <w:tabs>
          <w:tab w:val="num" w:pos="4320"/>
        </w:tabs>
        <w:ind w:left="4320" w:hanging="360"/>
      </w:pPr>
      <w:rPr>
        <w:rFonts w:ascii="Arial" w:hAnsi="Arial" w:hint="default"/>
      </w:rPr>
    </w:lvl>
    <w:lvl w:ilvl="6" w:tplc="872E6AA0" w:tentative="1">
      <w:start w:val="1"/>
      <w:numFmt w:val="bullet"/>
      <w:lvlText w:val="•"/>
      <w:lvlJc w:val="left"/>
      <w:pPr>
        <w:tabs>
          <w:tab w:val="num" w:pos="5040"/>
        </w:tabs>
        <w:ind w:left="5040" w:hanging="360"/>
      </w:pPr>
      <w:rPr>
        <w:rFonts w:ascii="Arial" w:hAnsi="Arial" w:hint="default"/>
      </w:rPr>
    </w:lvl>
    <w:lvl w:ilvl="7" w:tplc="FCB41178" w:tentative="1">
      <w:start w:val="1"/>
      <w:numFmt w:val="bullet"/>
      <w:lvlText w:val="•"/>
      <w:lvlJc w:val="left"/>
      <w:pPr>
        <w:tabs>
          <w:tab w:val="num" w:pos="5760"/>
        </w:tabs>
        <w:ind w:left="5760" w:hanging="360"/>
      </w:pPr>
      <w:rPr>
        <w:rFonts w:ascii="Arial" w:hAnsi="Arial" w:hint="default"/>
      </w:rPr>
    </w:lvl>
    <w:lvl w:ilvl="8" w:tplc="69766D1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357269"/>
    <w:multiLevelType w:val="hybridMultilevel"/>
    <w:tmpl w:val="F6BA04CA"/>
    <w:lvl w:ilvl="0" w:tplc="A0929CBC">
      <w:start w:val="1"/>
      <w:numFmt w:val="bullet"/>
      <w:lvlText w:val="-"/>
      <w:lvlJc w:val="left"/>
      <w:pPr>
        <w:ind w:left="1080" w:hanging="360"/>
      </w:pPr>
      <w:rPr>
        <w:rFonts w:ascii="Cambria" w:eastAsiaTheme="minorHAnsi" w:hAnsi="Cambria" w:cs="Aparajita" w:hint="default"/>
      </w:rPr>
    </w:lvl>
    <w:lvl w:ilvl="1" w:tplc="04090003">
      <w:start w:val="1"/>
      <w:numFmt w:val="bullet"/>
      <w:lvlText w:val="o"/>
      <w:lvlJc w:val="left"/>
      <w:pPr>
        <w:ind w:left="1800" w:hanging="360"/>
      </w:pPr>
      <w:rPr>
        <w:rFonts w:ascii="Courier New" w:hAnsi="Courier New" w:cs="Courier New" w:hint="default"/>
      </w:rPr>
    </w:lvl>
    <w:lvl w:ilvl="2" w:tplc="F2DC888A">
      <w:numFmt w:val="bullet"/>
      <w:lvlText w:val="-"/>
      <w:lvlJc w:val="left"/>
      <w:pPr>
        <w:ind w:left="2520" w:hanging="360"/>
      </w:pPr>
      <w:rPr>
        <w:rFonts w:ascii="Calibri" w:eastAsiaTheme="minorHAnsi"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4B327B"/>
    <w:multiLevelType w:val="hybridMultilevel"/>
    <w:tmpl w:val="A00A1BFC"/>
    <w:lvl w:ilvl="0" w:tplc="B2CCD2E2">
      <w:start w:val="1"/>
      <w:numFmt w:val="decimal"/>
      <w:lvlText w:val="%1."/>
      <w:lvlJc w:val="left"/>
      <w:pPr>
        <w:ind w:left="360" w:hanging="360"/>
      </w:pPr>
      <w:rPr>
        <w:rFonts w:hint="default"/>
        <w:b/>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382BD5"/>
    <w:multiLevelType w:val="multilevel"/>
    <w:tmpl w:val="8864F1A0"/>
    <w:lvl w:ilvl="0">
      <w:start w:val="2"/>
      <w:numFmt w:val="decimal"/>
      <w:lvlText w:val="%1"/>
      <w:lvlJc w:val="left"/>
      <w:pPr>
        <w:ind w:left="570" w:hanging="570"/>
      </w:pPr>
      <w:rPr>
        <w:rFonts w:hint="default"/>
      </w:rPr>
    </w:lvl>
    <w:lvl w:ilvl="1">
      <w:numFmt w:val="decimal"/>
      <w:lvlText w:val="%1.%2.0"/>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6CD253F"/>
    <w:multiLevelType w:val="hybridMultilevel"/>
    <w:tmpl w:val="2CC4D956"/>
    <w:lvl w:ilvl="0" w:tplc="5698723C">
      <w:start w:val="1"/>
      <w:numFmt w:val="bullet"/>
      <w:lvlText w:val="•"/>
      <w:lvlJc w:val="left"/>
      <w:pPr>
        <w:tabs>
          <w:tab w:val="num" w:pos="720"/>
        </w:tabs>
        <w:ind w:left="720" w:hanging="360"/>
      </w:pPr>
      <w:rPr>
        <w:rFonts w:ascii="Arial" w:hAnsi="Arial" w:hint="default"/>
      </w:rPr>
    </w:lvl>
    <w:lvl w:ilvl="1" w:tplc="E67CDC3C" w:tentative="1">
      <w:start w:val="1"/>
      <w:numFmt w:val="bullet"/>
      <w:lvlText w:val="•"/>
      <w:lvlJc w:val="left"/>
      <w:pPr>
        <w:tabs>
          <w:tab w:val="num" w:pos="1440"/>
        </w:tabs>
        <w:ind w:left="1440" w:hanging="360"/>
      </w:pPr>
      <w:rPr>
        <w:rFonts w:ascii="Arial" w:hAnsi="Arial" w:hint="default"/>
      </w:rPr>
    </w:lvl>
    <w:lvl w:ilvl="2" w:tplc="AB3E12F0" w:tentative="1">
      <w:start w:val="1"/>
      <w:numFmt w:val="bullet"/>
      <w:lvlText w:val="•"/>
      <w:lvlJc w:val="left"/>
      <w:pPr>
        <w:tabs>
          <w:tab w:val="num" w:pos="2160"/>
        </w:tabs>
        <w:ind w:left="2160" w:hanging="360"/>
      </w:pPr>
      <w:rPr>
        <w:rFonts w:ascii="Arial" w:hAnsi="Arial" w:hint="default"/>
      </w:rPr>
    </w:lvl>
    <w:lvl w:ilvl="3" w:tplc="C41273AA" w:tentative="1">
      <w:start w:val="1"/>
      <w:numFmt w:val="bullet"/>
      <w:lvlText w:val="•"/>
      <w:lvlJc w:val="left"/>
      <w:pPr>
        <w:tabs>
          <w:tab w:val="num" w:pos="2880"/>
        </w:tabs>
        <w:ind w:left="2880" w:hanging="360"/>
      </w:pPr>
      <w:rPr>
        <w:rFonts w:ascii="Arial" w:hAnsi="Arial" w:hint="default"/>
      </w:rPr>
    </w:lvl>
    <w:lvl w:ilvl="4" w:tplc="C78CD6EE" w:tentative="1">
      <w:start w:val="1"/>
      <w:numFmt w:val="bullet"/>
      <w:lvlText w:val="•"/>
      <w:lvlJc w:val="left"/>
      <w:pPr>
        <w:tabs>
          <w:tab w:val="num" w:pos="3600"/>
        </w:tabs>
        <w:ind w:left="3600" w:hanging="360"/>
      </w:pPr>
      <w:rPr>
        <w:rFonts w:ascii="Arial" w:hAnsi="Arial" w:hint="default"/>
      </w:rPr>
    </w:lvl>
    <w:lvl w:ilvl="5" w:tplc="07082F54" w:tentative="1">
      <w:start w:val="1"/>
      <w:numFmt w:val="bullet"/>
      <w:lvlText w:val="•"/>
      <w:lvlJc w:val="left"/>
      <w:pPr>
        <w:tabs>
          <w:tab w:val="num" w:pos="4320"/>
        </w:tabs>
        <w:ind w:left="4320" w:hanging="360"/>
      </w:pPr>
      <w:rPr>
        <w:rFonts w:ascii="Arial" w:hAnsi="Arial" w:hint="default"/>
      </w:rPr>
    </w:lvl>
    <w:lvl w:ilvl="6" w:tplc="243EE7FA" w:tentative="1">
      <w:start w:val="1"/>
      <w:numFmt w:val="bullet"/>
      <w:lvlText w:val="•"/>
      <w:lvlJc w:val="left"/>
      <w:pPr>
        <w:tabs>
          <w:tab w:val="num" w:pos="5040"/>
        </w:tabs>
        <w:ind w:left="5040" w:hanging="360"/>
      </w:pPr>
      <w:rPr>
        <w:rFonts w:ascii="Arial" w:hAnsi="Arial" w:hint="default"/>
      </w:rPr>
    </w:lvl>
    <w:lvl w:ilvl="7" w:tplc="1BDE5CFA" w:tentative="1">
      <w:start w:val="1"/>
      <w:numFmt w:val="bullet"/>
      <w:lvlText w:val="•"/>
      <w:lvlJc w:val="left"/>
      <w:pPr>
        <w:tabs>
          <w:tab w:val="num" w:pos="5760"/>
        </w:tabs>
        <w:ind w:left="5760" w:hanging="360"/>
      </w:pPr>
      <w:rPr>
        <w:rFonts w:ascii="Arial" w:hAnsi="Arial" w:hint="default"/>
      </w:rPr>
    </w:lvl>
    <w:lvl w:ilvl="8" w:tplc="5030ACD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98F6B50"/>
    <w:multiLevelType w:val="multilevel"/>
    <w:tmpl w:val="1CEA88F6"/>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i w:val="0"/>
        <w:iCs w:val="0"/>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8" w15:restartNumberingAfterBreak="0">
    <w:nsid w:val="41687378"/>
    <w:multiLevelType w:val="hybridMultilevel"/>
    <w:tmpl w:val="1EFACECA"/>
    <w:lvl w:ilvl="0" w:tplc="A3440EA6">
      <w:start w:val="1"/>
      <w:numFmt w:val="bullet"/>
      <w:lvlText w:val="•"/>
      <w:lvlJc w:val="left"/>
      <w:pPr>
        <w:tabs>
          <w:tab w:val="num" w:pos="720"/>
        </w:tabs>
        <w:ind w:left="720" w:hanging="360"/>
      </w:pPr>
      <w:rPr>
        <w:rFonts w:ascii="Arial" w:hAnsi="Arial" w:hint="default"/>
      </w:rPr>
    </w:lvl>
    <w:lvl w:ilvl="1" w:tplc="779C3CC4" w:tentative="1">
      <w:start w:val="1"/>
      <w:numFmt w:val="bullet"/>
      <w:lvlText w:val="•"/>
      <w:lvlJc w:val="left"/>
      <w:pPr>
        <w:tabs>
          <w:tab w:val="num" w:pos="1440"/>
        </w:tabs>
        <w:ind w:left="1440" w:hanging="360"/>
      </w:pPr>
      <w:rPr>
        <w:rFonts w:ascii="Arial" w:hAnsi="Arial" w:hint="default"/>
      </w:rPr>
    </w:lvl>
    <w:lvl w:ilvl="2" w:tplc="B986FC3E" w:tentative="1">
      <w:start w:val="1"/>
      <w:numFmt w:val="bullet"/>
      <w:lvlText w:val="•"/>
      <w:lvlJc w:val="left"/>
      <w:pPr>
        <w:tabs>
          <w:tab w:val="num" w:pos="2160"/>
        </w:tabs>
        <w:ind w:left="2160" w:hanging="360"/>
      </w:pPr>
      <w:rPr>
        <w:rFonts w:ascii="Arial" w:hAnsi="Arial" w:hint="default"/>
      </w:rPr>
    </w:lvl>
    <w:lvl w:ilvl="3" w:tplc="594086AC" w:tentative="1">
      <w:start w:val="1"/>
      <w:numFmt w:val="bullet"/>
      <w:lvlText w:val="•"/>
      <w:lvlJc w:val="left"/>
      <w:pPr>
        <w:tabs>
          <w:tab w:val="num" w:pos="2880"/>
        </w:tabs>
        <w:ind w:left="2880" w:hanging="360"/>
      </w:pPr>
      <w:rPr>
        <w:rFonts w:ascii="Arial" w:hAnsi="Arial" w:hint="default"/>
      </w:rPr>
    </w:lvl>
    <w:lvl w:ilvl="4" w:tplc="DDE88C72" w:tentative="1">
      <w:start w:val="1"/>
      <w:numFmt w:val="bullet"/>
      <w:lvlText w:val="•"/>
      <w:lvlJc w:val="left"/>
      <w:pPr>
        <w:tabs>
          <w:tab w:val="num" w:pos="3600"/>
        </w:tabs>
        <w:ind w:left="3600" w:hanging="360"/>
      </w:pPr>
      <w:rPr>
        <w:rFonts w:ascii="Arial" w:hAnsi="Arial" w:hint="default"/>
      </w:rPr>
    </w:lvl>
    <w:lvl w:ilvl="5" w:tplc="9CF61C84" w:tentative="1">
      <w:start w:val="1"/>
      <w:numFmt w:val="bullet"/>
      <w:lvlText w:val="•"/>
      <w:lvlJc w:val="left"/>
      <w:pPr>
        <w:tabs>
          <w:tab w:val="num" w:pos="4320"/>
        </w:tabs>
        <w:ind w:left="4320" w:hanging="360"/>
      </w:pPr>
      <w:rPr>
        <w:rFonts w:ascii="Arial" w:hAnsi="Arial" w:hint="default"/>
      </w:rPr>
    </w:lvl>
    <w:lvl w:ilvl="6" w:tplc="6DB8CA62" w:tentative="1">
      <w:start w:val="1"/>
      <w:numFmt w:val="bullet"/>
      <w:lvlText w:val="•"/>
      <w:lvlJc w:val="left"/>
      <w:pPr>
        <w:tabs>
          <w:tab w:val="num" w:pos="5040"/>
        </w:tabs>
        <w:ind w:left="5040" w:hanging="360"/>
      </w:pPr>
      <w:rPr>
        <w:rFonts w:ascii="Arial" w:hAnsi="Arial" w:hint="default"/>
      </w:rPr>
    </w:lvl>
    <w:lvl w:ilvl="7" w:tplc="B47A63BA" w:tentative="1">
      <w:start w:val="1"/>
      <w:numFmt w:val="bullet"/>
      <w:lvlText w:val="•"/>
      <w:lvlJc w:val="left"/>
      <w:pPr>
        <w:tabs>
          <w:tab w:val="num" w:pos="5760"/>
        </w:tabs>
        <w:ind w:left="5760" w:hanging="360"/>
      </w:pPr>
      <w:rPr>
        <w:rFonts w:ascii="Arial" w:hAnsi="Arial" w:hint="default"/>
      </w:rPr>
    </w:lvl>
    <w:lvl w:ilvl="8" w:tplc="2CFE5A5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1DC4B5A"/>
    <w:multiLevelType w:val="multilevel"/>
    <w:tmpl w:val="E5268134"/>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10" w15:restartNumberingAfterBreak="0">
    <w:nsid w:val="426679CF"/>
    <w:multiLevelType w:val="hybridMultilevel"/>
    <w:tmpl w:val="A41C4AB0"/>
    <w:lvl w:ilvl="0" w:tplc="BDD4F9E6">
      <w:start w:val="1"/>
      <w:numFmt w:val="decimal"/>
      <w:lvlText w:val="%1."/>
      <w:lvlJc w:val="left"/>
      <w:pPr>
        <w:ind w:left="720" w:hanging="360"/>
      </w:pPr>
      <w:rPr>
        <w:rFonts w:ascii="Calibri Light" w:hAnsi="Calibri Light" w:cs="Calibri Light"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736D7"/>
    <w:multiLevelType w:val="multilevel"/>
    <w:tmpl w:val="446EAE90"/>
    <w:lvl w:ilvl="0">
      <w:start w:val="2"/>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49B73A04"/>
    <w:multiLevelType w:val="multilevel"/>
    <w:tmpl w:val="EA1CCC62"/>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13" w15:restartNumberingAfterBreak="0">
    <w:nsid w:val="4CA04F2E"/>
    <w:multiLevelType w:val="hybridMultilevel"/>
    <w:tmpl w:val="522E3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D2CF8"/>
    <w:multiLevelType w:val="multilevel"/>
    <w:tmpl w:val="B7E2EB2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92E7DFF"/>
    <w:multiLevelType w:val="hybridMultilevel"/>
    <w:tmpl w:val="B35446BE"/>
    <w:lvl w:ilvl="0" w:tplc="F95247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701102"/>
    <w:multiLevelType w:val="multilevel"/>
    <w:tmpl w:val="7700ACCA"/>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68DB577A"/>
    <w:multiLevelType w:val="hybridMultilevel"/>
    <w:tmpl w:val="4AFABE62"/>
    <w:lvl w:ilvl="0" w:tplc="3C7CED60">
      <w:start w:val="1"/>
      <w:numFmt w:val="bullet"/>
      <w:lvlText w:val="•"/>
      <w:lvlJc w:val="left"/>
      <w:pPr>
        <w:tabs>
          <w:tab w:val="num" w:pos="720"/>
        </w:tabs>
        <w:ind w:left="720" w:hanging="360"/>
      </w:pPr>
      <w:rPr>
        <w:rFonts w:ascii="Arial" w:hAnsi="Arial" w:hint="default"/>
      </w:rPr>
    </w:lvl>
    <w:lvl w:ilvl="1" w:tplc="12602D42" w:tentative="1">
      <w:start w:val="1"/>
      <w:numFmt w:val="bullet"/>
      <w:lvlText w:val="•"/>
      <w:lvlJc w:val="left"/>
      <w:pPr>
        <w:tabs>
          <w:tab w:val="num" w:pos="1440"/>
        </w:tabs>
        <w:ind w:left="1440" w:hanging="360"/>
      </w:pPr>
      <w:rPr>
        <w:rFonts w:ascii="Arial" w:hAnsi="Arial" w:hint="default"/>
      </w:rPr>
    </w:lvl>
    <w:lvl w:ilvl="2" w:tplc="95AA3E2C" w:tentative="1">
      <w:start w:val="1"/>
      <w:numFmt w:val="bullet"/>
      <w:lvlText w:val="•"/>
      <w:lvlJc w:val="left"/>
      <w:pPr>
        <w:tabs>
          <w:tab w:val="num" w:pos="2160"/>
        </w:tabs>
        <w:ind w:left="2160" w:hanging="360"/>
      </w:pPr>
      <w:rPr>
        <w:rFonts w:ascii="Arial" w:hAnsi="Arial" w:hint="default"/>
      </w:rPr>
    </w:lvl>
    <w:lvl w:ilvl="3" w:tplc="914455C8" w:tentative="1">
      <w:start w:val="1"/>
      <w:numFmt w:val="bullet"/>
      <w:lvlText w:val="•"/>
      <w:lvlJc w:val="left"/>
      <w:pPr>
        <w:tabs>
          <w:tab w:val="num" w:pos="2880"/>
        </w:tabs>
        <w:ind w:left="2880" w:hanging="360"/>
      </w:pPr>
      <w:rPr>
        <w:rFonts w:ascii="Arial" w:hAnsi="Arial" w:hint="default"/>
      </w:rPr>
    </w:lvl>
    <w:lvl w:ilvl="4" w:tplc="6E728A92" w:tentative="1">
      <w:start w:val="1"/>
      <w:numFmt w:val="bullet"/>
      <w:lvlText w:val="•"/>
      <w:lvlJc w:val="left"/>
      <w:pPr>
        <w:tabs>
          <w:tab w:val="num" w:pos="3600"/>
        </w:tabs>
        <w:ind w:left="3600" w:hanging="360"/>
      </w:pPr>
      <w:rPr>
        <w:rFonts w:ascii="Arial" w:hAnsi="Arial" w:hint="default"/>
      </w:rPr>
    </w:lvl>
    <w:lvl w:ilvl="5" w:tplc="883E4C72" w:tentative="1">
      <w:start w:val="1"/>
      <w:numFmt w:val="bullet"/>
      <w:lvlText w:val="•"/>
      <w:lvlJc w:val="left"/>
      <w:pPr>
        <w:tabs>
          <w:tab w:val="num" w:pos="4320"/>
        </w:tabs>
        <w:ind w:left="4320" w:hanging="360"/>
      </w:pPr>
      <w:rPr>
        <w:rFonts w:ascii="Arial" w:hAnsi="Arial" w:hint="default"/>
      </w:rPr>
    </w:lvl>
    <w:lvl w:ilvl="6" w:tplc="10EC94DE" w:tentative="1">
      <w:start w:val="1"/>
      <w:numFmt w:val="bullet"/>
      <w:lvlText w:val="•"/>
      <w:lvlJc w:val="left"/>
      <w:pPr>
        <w:tabs>
          <w:tab w:val="num" w:pos="5040"/>
        </w:tabs>
        <w:ind w:left="5040" w:hanging="360"/>
      </w:pPr>
      <w:rPr>
        <w:rFonts w:ascii="Arial" w:hAnsi="Arial" w:hint="default"/>
      </w:rPr>
    </w:lvl>
    <w:lvl w:ilvl="7" w:tplc="A70E2D92" w:tentative="1">
      <w:start w:val="1"/>
      <w:numFmt w:val="bullet"/>
      <w:lvlText w:val="•"/>
      <w:lvlJc w:val="left"/>
      <w:pPr>
        <w:tabs>
          <w:tab w:val="num" w:pos="5760"/>
        </w:tabs>
        <w:ind w:left="5760" w:hanging="360"/>
      </w:pPr>
      <w:rPr>
        <w:rFonts w:ascii="Arial" w:hAnsi="Arial" w:hint="default"/>
      </w:rPr>
    </w:lvl>
    <w:lvl w:ilvl="8" w:tplc="C21A00C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FE169A4"/>
    <w:multiLevelType w:val="hybridMultilevel"/>
    <w:tmpl w:val="0BDA14F2"/>
    <w:lvl w:ilvl="0" w:tplc="E5582694">
      <w:start w:val="1"/>
      <w:numFmt w:val="bullet"/>
      <w:lvlText w:val="•"/>
      <w:lvlJc w:val="left"/>
      <w:pPr>
        <w:tabs>
          <w:tab w:val="num" w:pos="720"/>
        </w:tabs>
        <w:ind w:left="720" w:hanging="360"/>
      </w:pPr>
      <w:rPr>
        <w:rFonts w:ascii="Arial" w:hAnsi="Arial" w:hint="default"/>
      </w:rPr>
    </w:lvl>
    <w:lvl w:ilvl="1" w:tplc="563EDA5C" w:tentative="1">
      <w:start w:val="1"/>
      <w:numFmt w:val="bullet"/>
      <w:lvlText w:val="•"/>
      <w:lvlJc w:val="left"/>
      <w:pPr>
        <w:tabs>
          <w:tab w:val="num" w:pos="1440"/>
        </w:tabs>
        <w:ind w:left="1440" w:hanging="360"/>
      </w:pPr>
      <w:rPr>
        <w:rFonts w:ascii="Arial" w:hAnsi="Arial" w:hint="default"/>
      </w:rPr>
    </w:lvl>
    <w:lvl w:ilvl="2" w:tplc="91C6F1EE" w:tentative="1">
      <w:start w:val="1"/>
      <w:numFmt w:val="bullet"/>
      <w:lvlText w:val="•"/>
      <w:lvlJc w:val="left"/>
      <w:pPr>
        <w:tabs>
          <w:tab w:val="num" w:pos="2160"/>
        </w:tabs>
        <w:ind w:left="2160" w:hanging="360"/>
      </w:pPr>
      <w:rPr>
        <w:rFonts w:ascii="Arial" w:hAnsi="Arial" w:hint="default"/>
      </w:rPr>
    </w:lvl>
    <w:lvl w:ilvl="3" w:tplc="D71E4BC8" w:tentative="1">
      <w:start w:val="1"/>
      <w:numFmt w:val="bullet"/>
      <w:lvlText w:val="•"/>
      <w:lvlJc w:val="left"/>
      <w:pPr>
        <w:tabs>
          <w:tab w:val="num" w:pos="2880"/>
        </w:tabs>
        <w:ind w:left="2880" w:hanging="360"/>
      </w:pPr>
      <w:rPr>
        <w:rFonts w:ascii="Arial" w:hAnsi="Arial" w:hint="default"/>
      </w:rPr>
    </w:lvl>
    <w:lvl w:ilvl="4" w:tplc="CFFED7FE" w:tentative="1">
      <w:start w:val="1"/>
      <w:numFmt w:val="bullet"/>
      <w:lvlText w:val="•"/>
      <w:lvlJc w:val="left"/>
      <w:pPr>
        <w:tabs>
          <w:tab w:val="num" w:pos="3600"/>
        </w:tabs>
        <w:ind w:left="3600" w:hanging="360"/>
      </w:pPr>
      <w:rPr>
        <w:rFonts w:ascii="Arial" w:hAnsi="Arial" w:hint="default"/>
      </w:rPr>
    </w:lvl>
    <w:lvl w:ilvl="5" w:tplc="ECEE14F2" w:tentative="1">
      <w:start w:val="1"/>
      <w:numFmt w:val="bullet"/>
      <w:lvlText w:val="•"/>
      <w:lvlJc w:val="left"/>
      <w:pPr>
        <w:tabs>
          <w:tab w:val="num" w:pos="4320"/>
        </w:tabs>
        <w:ind w:left="4320" w:hanging="360"/>
      </w:pPr>
      <w:rPr>
        <w:rFonts w:ascii="Arial" w:hAnsi="Arial" w:hint="default"/>
      </w:rPr>
    </w:lvl>
    <w:lvl w:ilvl="6" w:tplc="CD68C3D8" w:tentative="1">
      <w:start w:val="1"/>
      <w:numFmt w:val="bullet"/>
      <w:lvlText w:val="•"/>
      <w:lvlJc w:val="left"/>
      <w:pPr>
        <w:tabs>
          <w:tab w:val="num" w:pos="5040"/>
        </w:tabs>
        <w:ind w:left="5040" w:hanging="360"/>
      </w:pPr>
      <w:rPr>
        <w:rFonts w:ascii="Arial" w:hAnsi="Arial" w:hint="default"/>
      </w:rPr>
    </w:lvl>
    <w:lvl w:ilvl="7" w:tplc="CEFC4A82" w:tentative="1">
      <w:start w:val="1"/>
      <w:numFmt w:val="bullet"/>
      <w:lvlText w:val="•"/>
      <w:lvlJc w:val="left"/>
      <w:pPr>
        <w:tabs>
          <w:tab w:val="num" w:pos="5760"/>
        </w:tabs>
        <w:ind w:left="5760" w:hanging="360"/>
      </w:pPr>
      <w:rPr>
        <w:rFonts w:ascii="Arial" w:hAnsi="Arial" w:hint="default"/>
      </w:rPr>
    </w:lvl>
    <w:lvl w:ilvl="8" w:tplc="E48AFDE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0F23C0C"/>
    <w:multiLevelType w:val="hybridMultilevel"/>
    <w:tmpl w:val="B9160436"/>
    <w:lvl w:ilvl="0" w:tplc="F2DC8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B022A9"/>
    <w:multiLevelType w:val="hybridMultilevel"/>
    <w:tmpl w:val="8876BE6C"/>
    <w:lvl w:ilvl="0" w:tplc="95B615EE">
      <w:numFmt w:val="bullet"/>
      <w:lvlText w:val=""/>
      <w:lvlJc w:val="left"/>
      <w:pPr>
        <w:ind w:left="720" w:hanging="360"/>
      </w:pPr>
      <w:rPr>
        <w:rFonts w:ascii="Symbol" w:eastAsiaTheme="minorHAnsi" w:hAnsi="Symbol" w:cs="Aparajit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0F5B9B"/>
    <w:multiLevelType w:val="multilevel"/>
    <w:tmpl w:val="09C87A6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9"/>
  </w:num>
  <w:num w:numId="2">
    <w:abstractNumId w:val="12"/>
  </w:num>
  <w:num w:numId="3">
    <w:abstractNumId w:val="3"/>
  </w:num>
  <w:num w:numId="4">
    <w:abstractNumId w:val="20"/>
  </w:num>
  <w:num w:numId="5">
    <w:abstractNumId w:val="7"/>
  </w:num>
  <w:num w:numId="6">
    <w:abstractNumId w:val="1"/>
  </w:num>
  <w:num w:numId="7">
    <w:abstractNumId w:val="9"/>
  </w:num>
  <w:num w:numId="8">
    <w:abstractNumId w:val="21"/>
  </w:num>
  <w:num w:numId="9">
    <w:abstractNumId w:val="14"/>
  </w:num>
  <w:num w:numId="10">
    <w:abstractNumId w:val="5"/>
  </w:num>
  <w:num w:numId="11">
    <w:abstractNumId w:val="0"/>
  </w:num>
  <w:num w:numId="12">
    <w:abstractNumId w:val="15"/>
  </w:num>
  <w:num w:numId="13">
    <w:abstractNumId w:val="18"/>
  </w:num>
  <w:num w:numId="14">
    <w:abstractNumId w:val="17"/>
  </w:num>
  <w:num w:numId="15">
    <w:abstractNumId w:val="2"/>
  </w:num>
  <w:num w:numId="16">
    <w:abstractNumId w:val="6"/>
  </w:num>
  <w:num w:numId="17">
    <w:abstractNumId w:val="8"/>
  </w:num>
  <w:num w:numId="18">
    <w:abstractNumId w:val="4"/>
  </w:num>
  <w:num w:numId="19">
    <w:abstractNumId w:val="10"/>
  </w:num>
  <w:num w:numId="20">
    <w:abstractNumId w:val="13"/>
  </w:num>
  <w:num w:numId="21">
    <w:abstractNumId w:val="1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M1tzQ2NDA2MzJX0lEKTi0uzszPAykwqgUAWVHV5CwAAAA="/>
  </w:docVars>
  <w:rsids>
    <w:rsidRoot w:val="00A2472C"/>
    <w:rsid w:val="00003B95"/>
    <w:rsid w:val="00034563"/>
    <w:rsid w:val="00080CB3"/>
    <w:rsid w:val="0009130E"/>
    <w:rsid w:val="000A741A"/>
    <w:rsid w:val="0019647E"/>
    <w:rsid w:val="001B7D13"/>
    <w:rsid w:val="001F7429"/>
    <w:rsid w:val="00224240"/>
    <w:rsid w:val="00253A19"/>
    <w:rsid w:val="00321B8C"/>
    <w:rsid w:val="00367B8A"/>
    <w:rsid w:val="003A7D8A"/>
    <w:rsid w:val="004A797E"/>
    <w:rsid w:val="004D6710"/>
    <w:rsid w:val="00502AAF"/>
    <w:rsid w:val="00560163"/>
    <w:rsid w:val="0068083D"/>
    <w:rsid w:val="0072774B"/>
    <w:rsid w:val="00786BC7"/>
    <w:rsid w:val="007C5F1A"/>
    <w:rsid w:val="007D25D9"/>
    <w:rsid w:val="007E50D5"/>
    <w:rsid w:val="0080459D"/>
    <w:rsid w:val="00830C73"/>
    <w:rsid w:val="00890C91"/>
    <w:rsid w:val="008E2806"/>
    <w:rsid w:val="008E3FBD"/>
    <w:rsid w:val="008F7E69"/>
    <w:rsid w:val="00964BF2"/>
    <w:rsid w:val="00981B1C"/>
    <w:rsid w:val="009914FC"/>
    <w:rsid w:val="009B115D"/>
    <w:rsid w:val="00A222E5"/>
    <w:rsid w:val="00A2472C"/>
    <w:rsid w:val="00A36E34"/>
    <w:rsid w:val="00A6108D"/>
    <w:rsid w:val="00AD42A3"/>
    <w:rsid w:val="00B72FE5"/>
    <w:rsid w:val="00C4004E"/>
    <w:rsid w:val="00CF6B83"/>
    <w:rsid w:val="00D00915"/>
    <w:rsid w:val="00D646AF"/>
    <w:rsid w:val="00DB59D2"/>
    <w:rsid w:val="00E060C8"/>
    <w:rsid w:val="00E16E31"/>
    <w:rsid w:val="00EC685F"/>
    <w:rsid w:val="00EF4489"/>
    <w:rsid w:val="00F13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4D611"/>
  <w15:chartTrackingRefBased/>
  <w15:docId w15:val="{FA122D1D-55EB-4389-8F4E-997B7E2E6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FBD"/>
  </w:style>
  <w:style w:type="paragraph" w:styleId="Heading1">
    <w:name w:val="heading 1"/>
    <w:basedOn w:val="Normal"/>
    <w:next w:val="Normal"/>
    <w:link w:val="Heading1Char"/>
    <w:uiPriority w:val="9"/>
    <w:qFormat/>
    <w:rsid w:val="00080C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0915"/>
    <w:pPr>
      <w:keepNext/>
      <w:keepLines/>
      <w:spacing w:before="40" w:after="0" w:line="27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472C"/>
    <w:pPr>
      <w:ind w:left="720"/>
      <w:contextualSpacing/>
    </w:pPr>
  </w:style>
  <w:style w:type="paragraph" w:styleId="HTMLPreformatted">
    <w:name w:val="HTML Preformatted"/>
    <w:basedOn w:val="Normal"/>
    <w:link w:val="HTMLPreformattedChar"/>
    <w:uiPriority w:val="99"/>
    <w:semiHidden/>
    <w:unhideWhenUsed/>
    <w:rsid w:val="00786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86BC7"/>
    <w:rPr>
      <w:rFonts w:ascii="Courier New" w:eastAsia="Times New Roman" w:hAnsi="Courier New" w:cs="Courier New"/>
      <w:sz w:val="20"/>
      <w:szCs w:val="20"/>
    </w:rPr>
  </w:style>
  <w:style w:type="character" w:styleId="HTMLCode">
    <w:name w:val="HTML Code"/>
    <w:basedOn w:val="DefaultParagraphFont"/>
    <w:uiPriority w:val="99"/>
    <w:semiHidden/>
    <w:unhideWhenUsed/>
    <w:rsid w:val="00786BC7"/>
    <w:rPr>
      <w:rFonts w:ascii="Courier New" w:eastAsia="Times New Roman" w:hAnsi="Courier New" w:cs="Courier New"/>
      <w:sz w:val="20"/>
      <w:szCs w:val="20"/>
    </w:rPr>
  </w:style>
  <w:style w:type="paragraph" w:styleId="Header">
    <w:name w:val="header"/>
    <w:basedOn w:val="Normal"/>
    <w:link w:val="HeaderChar"/>
    <w:uiPriority w:val="99"/>
    <w:unhideWhenUsed/>
    <w:rsid w:val="004A7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97E"/>
  </w:style>
  <w:style w:type="paragraph" w:styleId="Footer">
    <w:name w:val="footer"/>
    <w:basedOn w:val="Normal"/>
    <w:link w:val="FooterChar"/>
    <w:uiPriority w:val="99"/>
    <w:unhideWhenUsed/>
    <w:rsid w:val="004A7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97E"/>
  </w:style>
  <w:style w:type="paragraph" w:styleId="NormalWeb">
    <w:name w:val="Normal (Web)"/>
    <w:basedOn w:val="Normal"/>
    <w:uiPriority w:val="99"/>
    <w:semiHidden/>
    <w:unhideWhenUsed/>
    <w:rsid w:val="00A36E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36E34"/>
    <w:rPr>
      <w:color w:val="0000FF"/>
      <w:u w:val="single"/>
    </w:rPr>
  </w:style>
  <w:style w:type="paragraph" w:styleId="Title">
    <w:name w:val="Title"/>
    <w:basedOn w:val="Normal"/>
    <w:next w:val="Normal"/>
    <w:link w:val="TitleChar"/>
    <w:uiPriority w:val="10"/>
    <w:qFormat/>
    <w:rsid w:val="00080C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0CB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80CB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0CB3"/>
    <w:pPr>
      <w:outlineLvl w:val="9"/>
    </w:pPr>
  </w:style>
  <w:style w:type="paragraph" w:styleId="TOC1">
    <w:name w:val="toc 1"/>
    <w:basedOn w:val="Normal"/>
    <w:next w:val="Normal"/>
    <w:autoRedefine/>
    <w:uiPriority w:val="39"/>
    <w:unhideWhenUsed/>
    <w:rsid w:val="00080CB3"/>
    <w:pPr>
      <w:spacing w:after="100" w:line="276" w:lineRule="auto"/>
    </w:pPr>
  </w:style>
  <w:style w:type="paragraph" w:styleId="TOC2">
    <w:name w:val="toc 2"/>
    <w:basedOn w:val="Normal"/>
    <w:next w:val="Normal"/>
    <w:autoRedefine/>
    <w:uiPriority w:val="39"/>
    <w:unhideWhenUsed/>
    <w:rsid w:val="00080CB3"/>
    <w:pPr>
      <w:spacing w:after="100" w:line="276" w:lineRule="auto"/>
      <w:ind w:left="220"/>
    </w:pPr>
  </w:style>
  <w:style w:type="character" w:customStyle="1" w:styleId="Heading2Char">
    <w:name w:val="Heading 2 Char"/>
    <w:basedOn w:val="DefaultParagraphFont"/>
    <w:link w:val="Heading2"/>
    <w:uiPriority w:val="9"/>
    <w:rsid w:val="00D0091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269533">
      <w:bodyDiv w:val="1"/>
      <w:marLeft w:val="0"/>
      <w:marRight w:val="0"/>
      <w:marTop w:val="0"/>
      <w:marBottom w:val="0"/>
      <w:divBdr>
        <w:top w:val="none" w:sz="0" w:space="0" w:color="auto"/>
        <w:left w:val="none" w:sz="0" w:space="0" w:color="auto"/>
        <w:bottom w:val="none" w:sz="0" w:space="0" w:color="auto"/>
        <w:right w:val="none" w:sz="0" w:space="0" w:color="auto"/>
      </w:divBdr>
    </w:div>
    <w:div w:id="383602256">
      <w:bodyDiv w:val="1"/>
      <w:marLeft w:val="0"/>
      <w:marRight w:val="0"/>
      <w:marTop w:val="0"/>
      <w:marBottom w:val="0"/>
      <w:divBdr>
        <w:top w:val="none" w:sz="0" w:space="0" w:color="auto"/>
        <w:left w:val="none" w:sz="0" w:space="0" w:color="auto"/>
        <w:bottom w:val="none" w:sz="0" w:space="0" w:color="auto"/>
        <w:right w:val="none" w:sz="0" w:space="0" w:color="auto"/>
      </w:divBdr>
    </w:div>
    <w:div w:id="492917214">
      <w:bodyDiv w:val="1"/>
      <w:marLeft w:val="0"/>
      <w:marRight w:val="0"/>
      <w:marTop w:val="0"/>
      <w:marBottom w:val="0"/>
      <w:divBdr>
        <w:top w:val="none" w:sz="0" w:space="0" w:color="auto"/>
        <w:left w:val="none" w:sz="0" w:space="0" w:color="auto"/>
        <w:bottom w:val="none" w:sz="0" w:space="0" w:color="auto"/>
        <w:right w:val="none" w:sz="0" w:space="0" w:color="auto"/>
      </w:divBdr>
    </w:div>
    <w:div w:id="955676608">
      <w:bodyDiv w:val="1"/>
      <w:marLeft w:val="0"/>
      <w:marRight w:val="0"/>
      <w:marTop w:val="0"/>
      <w:marBottom w:val="0"/>
      <w:divBdr>
        <w:top w:val="none" w:sz="0" w:space="0" w:color="auto"/>
        <w:left w:val="none" w:sz="0" w:space="0" w:color="auto"/>
        <w:bottom w:val="none" w:sz="0" w:space="0" w:color="auto"/>
        <w:right w:val="none" w:sz="0" w:space="0" w:color="auto"/>
      </w:divBdr>
    </w:div>
    <w:div w:id="1149244649">
      <w:bodyDiv w:val="1"/>
      <w:marLeft w:val="0"/>
      <w:marRight w:val="0"/>
      <w:marTop w:val="0"/>
      <w:marBottom w:val="0"/>
      <w:divBdr>
        <w:top w:val="none" w:sz="0" w:space="0" w:color="auto"/>
        <w:left w:val="none" w:sz="0" w:space="0" w:color="auto"/>
        <w:bottom w:val="none" w:sz="0" w:space="0" w:color="auto"/>
        <w:right w:val="none" w:sz="0" w:space="0" w:color="auto"/>
      </w:divBdr>
    </w:div>
    <w:div w:id="1248878155">
      <w:bodyDiv w:val="1"/>
      <w:marLeft w:val="0"/>
      <w:marRight w:val="0"/>
      <w:marTop w:val="0"/>
      <w:marBottom w:val="0"/>
      <w:divBdr>
        <w:top w:val="none" w:sz="0" w:space="0" w:color="auto"/>
        <w:left w:val="none" w:sz="0" w:space="0" w:color="auto"/>
        <w:bottom w:val="none" w:sz="0" w:space="0" w:color="auto"/>
        <w:right w:val="none" w:sz="0" w:space="0" w:color="auto"/>
      </w:divBdr>
    </w:div>
    <w:div w:id="1440446638">
      <w:bodyDiv w:val="1"/>
      <w:marLeft w:val="0"/>
      <w:marRight w:val="0"/>
      <w:marTop w:val="0"/>
      <w:marBottom w:val="0"/>
      <w:divBdr>
        <w:top w:val="none" w:sz="0" w:space="0" w:color="auto"/>
        <w:left w:val="none" w:sz="0" w:space="0" w:color="auto"/>
        <w:bottom w:val="none" w:sz="0" w:space="0" w:color="auto"/>
        <w:right w:val="none" w:sz="0" w:space="0" w:color="auto"/>
      </w:divBdr>
    </w:div>
    <w:div w:id="1580560878">
      <w:bodyDiv w:val="1"/>
      <w:marLeft w:val="0"/>
      <w:marRight w:val="0"/>
      <w:marTop w:val="0"/>
      <w:marBottom w:val="0"/>
      <w:divBdr>
        <w:top w:val="none" w:sz="0" w:space="0" w:color="auto"/>
        <w:left w:val="none" w:sz="0" w:space="0" w:color="auto"/>
        <w:bottom w:val="none" w:sz="0" w:space="0" w:color="auto"/>
        <w:right w:val="none" w:sz="0" w:space="0" w:color="auto"/>
      </w:divBdr>
    </w:div>
    <w:div w:id="1676111103">
      <w:bodyDiv w:val="1"/>
      <w:marLeft w:val="0"/>
      <w:marRight w:val="0"/>
      <w:marTop w:val="0"/>
      <w:marBottom w:val="0"/>
      <w:divBdr>
        <w:top w:val="none" w:sz="0" w:space="0" w:color="auto"/>
        <w:left w:val="none" w:sz="0" w:space="0" w:color="auto"/>
        <w:bottom w:val="none" w:sz="0" w:space="0" w:color="auto"/>
        <w:right w:val="none" w:sz="0" w:space="0" w:color="auto"/>
      </w:divBdr>
    </w:div>
    <w:div w:id="1862694725">
      <w:bodyDiv w:val="1"/>
      <w:marLeft w:val="0"/>
      <w:marRight w:val="0"/>
      <w:marTop w:val="0"/>
      <w:marBottom w:val="0"/>
      <w:divBdr>
        <w:top w:val="none" w:sz="0" w:space="0" w:color="auto"/>
        <w:left w:val="none" w:sz="0" w:space="0" w:color="auto"/>
        <w:bottom w:val="none" w:sz="0" w:space="0" w:color="auto"/>
        <w:right w:val="none" w:sz="0" w:space="0" w:color="auto"/>
      </w:divBdr>
    </w:div>
    <w:div w:id="1914661534">
      <w:bodyDiv w:val="1"/>
      <w:marLeft w:val="0"/>
      <w:marRight w:val="0"/>
      <w:marTop w:val="0"/>
      <w:marBottom w:val="0"/>
      <w:divBdr>
        <w:top w:val="none" w:sz="0" w:space="0" w:color="auto"/>
        <w:left w:val="none" w:sz="0" w:space="0" w:color="auto"/>
        <w:bottom w:val="none" w:sz="0" w:space="0" w:color="auto"/>
        <w:right w:val="none" w:sz="0" w:space="0" w:color="auto"/>
      </w:divBdr>
    </w:div>
    <w:div w:id="1963346408">
      <w:bodyDiv w:val="1"/>
      <w:marLeft w:val="0"/>
      <w:marRight w:val="0"/>
      <w:marTop w:val="0"/>
      <w:marBottom w:val="0"/>
      <w:divBdr>
        <w:top w:val="none" w:sz="0" w:space="0" w:color="auto"/>
        <w:left w:val="none" w:sz="0" w:space="0" w:color="auto"/>
        <w:bottom w:val="none" w:sz="0" w:space="0" w:color="auto"/>
        <w:right w:val="none" w:sz="0" w:space="0" w:color="auto"/>
      </w:divBdr>
    </w:div>
    <w:div w:id="1974287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ebmin.com/docs.html"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linuxize.com/series/how-to-install-lemp-stack-on-ubuntu-18-04/"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docs.ansible.com/ansible/latest/installation_guide/intro_installation.html"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uxize.com/series/how-to-install-lamp-stack-on-ubuntu-18-04/"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microsoft.com/en-us/p/ubuntu/9nblggh4msv6?activetab=pivot:overviewtab" TargetMode="External"/><Relationship Id="rId40" Type="http://schemas.openxmlformats.org/officeDocument/2006/relationships/image" Target="media/image29.png"/><Relationship Id="rId45" Type="http://schemas.openxmlformats.org/officeDocument/2006/relationships/hyperlink" Target="https://www.digitalocean.com/community/tutorials/how-to-configure-bind-as-a-private-network-dns-server-on-ubuntu-14-04"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linuxize.com/post/how-to-setup-ftp-server-with-vsftpd-on-ubuntu-18-04/"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ubuntu.com/tutorials/tutorial-install-ubuntu-desktop"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www.webmin.com/" TargetMode="External"/><Relationship Id="rId48" Type="http://schemas.openxmlformats.org/officeDocument/2006/relationships/header" Target="header2.xml"/><Relationship Id="rId8" Type="http://schemas.openxmlformats.org/officeDocument/2006/relationships/image" Target="media/image2.png"/><Relationship Id="rId5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370</Words>
  <Characters>1351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Simon, Jessie</dc:creator>
  <cp:keywords/>
  <dc:description/>
  <cp:lastModifiedBy>Brian Stepp</cp:lastModifiedBy>
  <cp:revision>2</cp:revision>
  <cp:lastPrinted>2020-05-20T02:22:00Z</cp:lastPrinted>
  <dcterms:created xsi:type="dcterms:W3CDTF">2020-06-01T15:10:00Z</dcterms:created>
  <dcterms:modified xsi:type="dcterms:W3CDTF">2020-06-01T15:10:00Z</dcterms:modified>
</cp:coreProperties>
</file>